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2E05E404" w14:textId="77777777" w:rsidR="00072324" w:rsidRDefault="00072324" w:rsidP="00072324">
      <w:pPr>
        <w:ind w:firstLine="709"/>
        <w:jc w:val="center"/>
      </w:pPr>
      <w:bookmarkStart w:id="0" w:name="_GoBack"/>
      <w:bookmarkEnd w:id="0"/>
      <w:r>
        <w:rPr>
          <w:b/>
          <w:sz w:val="28"/>
          <w:szCs w:val="28"/>
        </w:rPr>
        <w:t xml:space="preserve">Санкт-Петербургский филиал федерального государственного </w:t>
      </w:r>
      <w:r>
        <w:rPr>
          <w:b/>
          <w:sz w:val="28"/>
          <w:szCs w:val="28"/>
        </w:rPr>
        <w:br/>
        <w:t xml:space="preserve">автономного образовательного учреждения высшего </w:t>
      </w:r>
      <w:r>
        <w:rPr>
          <w:b/>
          <w:sz w:val="28"/>
          <w:szCs w:val="28"/>
        </w:rPr>
        <w:br/>
        <w:t xml:space="preserve">образования "Национальный исследовательский университет </w:t>
      </w:r>
    </w:p>
    <w:p w14:paraId="330945A5" w14:textId="77777777" w:rsidR="00072324" w:rsidRDefault="00072324" w:rsidP="00072324">
      <w:pPr>
        <w:ind w:firstLine="709"/>
        <w:jc w:val="center"/>
      </w:pPr>
      <w:r>
        <w:rPr>
          <w:b/>
          <w:sz w:val="28"/>
          <w:szCs w:val="28"/>
        </w:rPr>
        <w:t>"Высшая школа экономики"</w:t>
      </w:r>
    </w:p>
    <w:p w14:paraId="05C19CC4" w14:textId="77777777" w:rsidR="00072324" w:rsidRDefault="00072324" w:rsidP="00072324">
      <w:pPr>
        <w:ind w:firstLine="709"/>
        <w:jc w:val="center"/>
      </w:pPr>
    </w:p>
    <w:p w14:paraId="6FA7CC2A" w14:textId="77777777" w:rsidR="00072324" w:rsidRDefault="00072324" w:rsidP="00072324">
      <w:pPr>
        <w:tabs>
          <w:tab w:val="left" w:pos="6444"/>
        </w:tabs>
        <w:ind w:firstLine="709"/>
      </w:pPr>
      <w:r>
        <w:rPr>
          <w:sz w:val="24"/>
          <w:szCs w:val="24"/>
        </w:rPr>
        <w:tab/>
      </w:r>
    </w:p>
    <w:p w14:paraId="1350539B" w14:textId="62C5E5B1" w:rsidR="00072324" w:rsidRDefault="00072324" w:rsidP="00072324">
      <w:pPr>
        <w:ind w:firstLine="709"/>
        <w:jc w:val="center"/>
      </w:pPr>
      <w:r>
        <w:rPr>
          <w:sz w:val="28"/>
          <w:szCs w:val="28"/>
        </w:rPr>
        <w:t>Ф</w:t>
      </w:r>
      <w:r w:rsidRPr="00072324">
        <w:rPr>
          <w:sz w:val="28"/>
          <w:szCs w:val="28"/>
        </w:rPr>
        <w:t>акультет Санкт-Петербургская школа экономики и менеджмента</w:t>
      </w:r>
      <w:r>
        <w:rPr>
          <w:sz w:val="28"/>
          <w:szCs w:val="28"/>
        </w:rPr>
        <w:t xml:space="preserve"> Национального исследовательского университета «Высшая школа экономики» </w:t>
      </w:r>
    </w:p>
    <w:p w14:paraId="0BA42DF7" w14:textId="77777777" w:rsidR="00072324" w:rsidRDefault="00072324" w:rsidP="00072324">
      <w:pPr>
        <w:ind w:firstLine="709"/>
        <w:jc w:val="center"/>
      </w:pPr>
    </w:p>
    <w:p w14:paraId="3484093D" w14:textId="77777777" w:rsidR="00072324" w:rsidRDefault="00072324" w:rsidP="00072324">
      <w:pPr>
        <w:ind w:firstLine="709"/>
        <w:jc w:val="center"/>
      </w:pPr>
    </w:p>
    <w:p w14:paraId="48633EF4" w14:textId="77777777" w:rsidR="00072324" w:rsidRDefault="00072324" w:rsidP="00072324">
      <w:pPr>
        <w:ind w:firstLine="709"/>
        <w:jc w:val="center"/>
      </w:pPr>
    </w:p>
    <w:p w14:paraId="2272EFA8" w14:textId="77777777" w:rsidR="00072324" w:rsidRPr="007A2A7A" w:rsidRDefault="00072324" w:rsidP="00072324">
      <w:pPr>
        <w:ind w:firstLine="709"/>
      </w:pPr>
    </w:p>
    <w:p w14:paraId="2E60D1C8" w14:textId="77777777" w:rsidR="00072324" w:rsidRPr="007A2A7A" w:rsidRDefault="00072324" w:rsidP="00072324">
      <w:pPr>
        <w:ind w:firstLine="709"/>
        <w:jc w:val="center"/>
      </w:pPr>
    </w:p>
    <w:p w14:paraId="535C9FA6" w14:textId="77777777" w:rsidR="00072324" w:rsidRDefault="00072324" w:rsidP="00072324">
      <w:pPr>
        <w:ind w:firstLine="709"/>
        <w:jc w:val="center"/>
      </w:pPr>
      <w:bookmarkStart w:id="1" w:name="_gjdgxs" w:colFirst="0" w:colLast="0"/>
      <w:bookmarkEnd w:id="1"/>
      <w:r>
        <w:rPr>
          <w:b/>
          <w:sz w:val="28"/>
          <w:szCs w:val="28"/>
        </w:rPr>
        <w:t xml:space="preserve">Рабочая программа дисциплины </w:t>
      </w:r>
    </w:p>
    <w:p w14:paraId="236593C6" w14:textId="77777777" w:rsidR="00072324" w:rsidRDefault="00072324" w:rsidP="00072324">
      <w:pPr>
        <w:ind w:firstLine="709"/>
        <w:jc w:val="center"/>
      </w:pPr>
      <w:r>
        <w:rPr>
          <w:sz w:val="28"/>
          <w:szCs w:val="28"/>
        </w:rPr>
        <w:t xml:space="preserve">«Программирование для анализа данных и воспроизводимые исследования» </w:t>
      </w:r>
    </w:p>
    <w:p w14:paraId="0AE2DF0F" w14:textId="77777777" w:rsidR="00072324" w:rsidRPr="004C011D" w:rsidRDefault="00072324" w:rsidP="00072324">
      <w:pPr>
        <w:ind w:firstLine="709"/>
        <w:jc w:val="center"/>
        <w:rPr>
          <w:sz w:val="28"/>
          <w:szCs w:val="28"/>
        </w:rPr>
      </w:pPr>
      <w:r w:rsidRPr="004C011D">
        <w:rPr>
          <w:sz w:val="28"/>
          <w:szCs w:val="28"/>
        </w:rPr>
        <w:t>для майнора «Обработка и анализ данных»</w:t>
      </w:r>
    </w:p>
    <w:p w14:paraId="3C940AE8" w14:textId="77777777" w:rsidR="00072324" w:rsidRPr="007A2A7A" w:rsidRDefault="00072324" w:rsidP="00072324">
      <w:pPr>
        <w:ind w:firstLine="709"/>
        <w:jc w:val="center"/>
        <w:rPr>
          <w:sz w:val="28"/>
          <w:szCs w:val="28"/>
        </w:rPr>
      </w:pPr>
      <w:r w:rsidRPr="007A2A7A">
        <w:rPr>
          <w:sz w:val="28"/>
          <w:szCs w:val="28"/>
        </w:rPr>
        <w:t>уровень бакалавриат</w:t>
      </w:r>
    </w:p>
    <w:p w14:paraId="16733290" w14:textId="77777777" w:rsidR="00072324" w:rsidRPr="004C011D" w:rsidRDefault="00072324" w:rsidP="00072324">
      <w:pPr>
        <w:ind w:firstLine="709"/>
        <w:jc w:val="center"/>
        <w:rPr>
          <w:sz w:val="28"/>
          <w:szCs w:val="28"/>
        </w:rPr>
      </w:pPr>
    </w:p>
    <w:p w14:paraId="5C676E57" w14:textId="77777777" w:rsidR="00072324" w:rsidRDefault="00072324" w:rsidP="00072324">
      <w:pPr>
        <w:ind w:firstLine="709"/>
        <w:jc w:val="center"/>
      </w:pPr>
    </w:p>
    <w:p w14:paraId="0700EA02" w14:textId="77777777" w:rsidR="00072324" w:rsidRDefault="00072324" w:rsidP="00072324">
      <w:r>
        <w:rPr>
          <w:sz w:val="24"/>
          <w:szCs w:val="24"/>
        </w:rPr>
        <w:t>2 курс (1-2 модуль)</w:t>
      </w:r>
    </w:p>
    <w:p w14:paraId="491DFF81" w14:textId="77777777" w:rsidR="00072324" w:rsidRDefault="00072324" w:rsidP="00072324"/>
    <w:p w14:paraId="1EDFDB38" w14:textId="77777777" w:rsidR="00072324" w:rsidRDefault="00072324" w:rsidP="00072324">
      <w:r>
        <w:rPr>
          <w:sz w:val="24"/>
          <w:szCs w:val="24"/>
        </w:rPr>
        <w:t>Разработчики программы:</w:t>
      </w:r>
    </w:p>
    <w:p w14:paraId="0CE9C7A4" w14:textId="77777777" w:rsidR="00072324" w:rsidRPr="00DB0267" w:rsidRDefault="00072324" w:rsidP="00072324">
      <w:pPr>
        <w:rPr>
          <w:sz w:val="24"/>
          <w:szCs w:val="24"/>
        </w:rPr>
      </w:pPr>
      <w:r w:rsidRPr="00DB0267">
        <w:rPr>
          <w:sz w:val="24"/>
          <w:szCs w:val="24"/>
        </w:rPr>
        <w:t>Мусабиров</w:t>
      </w:r>
      <w:r w:rsidRPr="00DB0267">
        <w:rPr>
          <w:sz w:val="24"/>
          <w:szCs w:val="24"/>
          <w:lang w:val="en-US"/>
        </w:rPr>
        <w:t xml:space="preserve"> </w:t>
      </w:r>
      <w:r w:rsidRPr="00DB0267">
        <w:rPr>
          <w:sz w:val="24"/>
          <w:szCs w:val="24"/>
        </w:rPr>
        <w:t>И</w:t>
      </w:r>
      <w:r w:rsidRPr="00DB0267">
        <w:rPr>
          <w:sz w:val="24"/>
          <w:szCs w:val="24"/>
          <w:lang w:val="en-US"/>
        </w:rPr>
        <w:t>.</w:t>
      </w:r>
      <w:r w:rsidRPr="00DB0267">
        <w:rPr>
          <w:sz w:val="24"/>
          <w:szCs w:val="24"/>
        </w:rPr>
        <w:t>Л</w:t>
      </w:r>
      <w:r w:rsidRPr="00DB0267">
        <w:rPr>
          <w:sz w:val="24"/>
          <w:szCs w:val="24"/>
          <w:lang w:val="en-US"/>
        </w:rPr>
        <w:t xml:space="preserve">., MA (Digital Media and Information Society), </w:t>
      </w:r>
      <w:r w:rsidRPr="00DB0267">
        <w:rPr>
          <w:sz w:val="24"/>
          <w:szCs w:val="24"/>
        </w:rPr>
        <w:t>магистр</w:t>
      </w:r>
      <w:r w:rsidRPr="00DB0267">
        <w:rPr>
          <w:sz w:val="24"/>
          <w:szCs w:val="24"/>
          <w:lang w:val="en-US"/>
        </w:rPr>
        <w:t xml:space="preserve"> </w:t>
      </w:r>
      <w:r w:rsidRPr="00DB0267">
        <w:rPr>
          <w:sz w:val="24"/>
          <w:szCs w:val="24"/>
        </w:rPr>
        <w:t>по</w:t>
      </w:r>
      <w:r w:rsidRPr="00DB0267">
        <w:rPr>
          <w:sz w:val="24"/>
          <w:szCs w:val="24"/>
          <w:lang w:val="en-US"/>
        </w:rPr>
        <w:t xml:space="preserve"> </w:t>
      </w:r>
      <w:r w:rsidRPr="00DB0267">
        <w:rPr>
          <w:sz w:val="24"/>
          <w:szCs w:val="24"/>
        </w:rPr>
        <w:t>направлению</w:t>
      </w:r>
      <w:r w:rsidRPr="00DB0267">
        <w:rPr>
          <w:sz w:val="24"/>
          <w:szCs w:val="24"/>
          <w:lang w:val="en-US"/>
        </w:rPr>
        <w:t xml:space="preserve"> </w:t>
      </w:r>
      <w:r w:rsidRPr="00DB0267">
        <w:rPr>
          <w:sz w:val="24"/>
          <w:szCs w:val="24"/>
        </w:rPr>
        <w:t xml:space="preserve">«Информатика и вычислительная техника», старший преподаватель департамента информатики, </w:t>
      </w:r>
      <w:hyperlink r:id="rId8" w:history="1">
        <w:r w:rsidRPr="001412A4">
          <w:rPr>
            <w:rStyle w:val="ae"/>
            <w:sz w:val="24"/>
            <w:szCs w:val="24"/>
          </w:rPr>
          <w:t>ilya@musabirov.info</w:t>
        </w:r>
      </w:hyperlink>
      <w:r w:rsidRPr="00DB0267">
        <w:rPr>
          <w:sz w:val="24"/>
          <w:szCs w:val="24"/>
        </w:rPr>
        <w:t xml:space="preserve"> </w:t>
      </w:r>
    </w:p>
    <w:p w14:paraId="7F9C9F50" w14:textId="77777777" w:rsidR="00072324" w:rsidRPr="00DB0267" w:rsidRDefault="00072324" w:rsidP="00072324">
      <w:pPr>
        <w:rPr>
          <w:sz w:val="24"/>
          <w:szCs w:val="24"/>
        </w:rPr>
      </w:pPr>
      <w:r w:rsidRPr="00DB0267">
        <w:rPr>
          <w:sz w:val="24"/>
          <w:szCs w:val="24"/>
        </w:rPr>
        <w:t xml:space="preserve">Суворова А.В., кандидат физико-математических наук, доцент департамента информатики, </w:t>
      </w:r>
      <w:hyperlink r:id="rId9" w:history="1">
        <w:r w:rsidRPr="00DB0267">
          <w:rPr>
            <w:rStyle w:val="ae"/>
            <w:sz w:val="24"/>
            <w:szCs w:val="24"/>
          </w:rPr>
          <w:t>asuvorova@hse.ru</w:t>
        </w:r>
      </w:hyperlink>
    </w:p>
    <w:p w14:paraId="3698BDDE" w14:textId="77777777" w:rsidR="00072324" w:rsidRPr="00DB0267" w:rsidRDefault="00072324" w:rsidP="00072324">
      <w:pPr>
        <w:rPr>
          <w:sz w:val="24"/>
          <w:szCs w:val="24"/>
        </w:rPr>
      </w:pPr>
      <w:r w:rsidRPr="00DB0267">
        <w:rPr>
          <w:sz w:val="24"/>
          <w:szCs w:val="24"/>
        </w:rPr>
        <w:t>Бахитова А.А., преподаватель департамента информатики,</w:t>
      </w:r>
      <w:r>
        <w:rPr>
          <w:sz w:val="24"/>
          <w:szCs w:val="24"/>
        </w:rPr>
        <w:t xml:space="preserve"> </w:t>
      </w:r>
      <w:hyperlink r:id="rId10" w:history="1">
        <w:r w:rsidRPr="001412A4">
          <w:rPr>
            <w:rStyle w:val="ae"/>
            <w:sz w:val="24"/>
            <w:szCs w:val="24"/>
            <w:lang w:val="en-US"/>
          </w:rPr>
          <w:t>abakhitova</w:t>
        </w:r>
        <w:r w:rsidRPr="001412A4">
          <w:rPr>
            <w:rStyle w:val="ae"/>
            <w:sz w:val="24"/>
            <w:szCs w:val="24"/>
          </w:rPr>
          <w:t>@</w:t>
        </w:r>
        <w:r w:rsidRPr="001412A4">
          <w:rPr>
            <w:rStyle w:val="ae"/>
            <w:sz w:val="24"/>
            <w:szCs w:val="24"/>
            <w:lang w:val="en-US"/>
          </w:rPr>
          <w:t>hse</w:t>
        </w:r>
        <w:r w:rsidRPr="00DB0267">
          <w:rPr>
            <w:rStyle w:val="ae"/>
            <w:sz w:val="24"/>
            <w:szCs w:val="24"/>
          </w:rPr>
          <w:t>.</w:t>
        </w:r>
        <w:r w:rsidRPr="001412A4">
          <w:rPr>
            <w:rStyle w:val="ae"/>
            <w:sz w:val="24"/>
            <w:szCs w:val="24"/>
            <w:lang w:val="en-US"/>
          </w:rPr>
          <w:t>ru</w:t>
        </w:r>
      </w:hyperlink>
      <w:r w:rsidRPr="00DB0267">
        <w:rPr>
          <w:sz w:val="24"/>
          <w:szCs w:val="24"/>
        </w:rPr>
        <w:t xml:space="preserve"> </w:t>
      </w:r>
    </w:p>
    <w:p w14:paraId="1CB8C697" w14:textId="77777777" w:rsidR="00072324" w:rsidRDefault="00072324" w:rsidP="00072324">
      <w:r w:rsidRPr="00DB0267">
        <w:rPr>
          <w:sz w:val="24"/>
          <w:szCs w:val="24"/>
        </w:rPr>
        <w:t xml:space="preserve">Сироткин А.В., кандидат физико-математических наук, доцент департамента прикладной математики и бизнес-информатики, </w:t>
      </w:r>
      <w:hyperlink r:id="rId11" w:history="1">
        <w:r w:rsidRPr="001412A4">
          <w:rPr>
            <w:rStyle w:val="ae"/>
            <w:sz w:val="24"/>
            <w:szCs w:val="24"/>
          </w:rPr>
          <w:t>avsirotkin@hse.ru</w:t>
        </w:r>
      </w:hyperlink>
    </w:p>
    <w:p w14:paraId="77A759A1" w14:textId="77777777" w:rsidR="00072324" w:rsidRDefault="00072324" w:rsidP="00072324"/>
    <w:p w14:paraId="6A268054" w14:textId="77777777" w:rsidR="00072324" w:rsidRDefault="00072324" w:rsidP="00072324"/>
    <w:p w14:paraId="621606AE" w14:textId="77777777" w:rsidR="00072324" w:rsidRPr="007A2A7A" w:rsidRDefault="00072324" w:rsidP="00072324">
      <w:pPr>
        <w:rPr>
          <w:sz w:val="24"/>
          <w:szCs w:val="24"/>
        </w:rPr>
      </w:pPr>
    </w:p>
    <w:p w14:paraId="020B3E32" w14:textId="77777777" w:rsidR="00072324" w:rsidRPr="007A2A7A" w:rsidRDefault="00072324" w:rsidP="00072324">
      <w:pPr>
        <w:rPr>
          <w:sz w:val="24"/>
          <w:szCs w:val="24"/>
        </w:rPr>
      </w:pPr>
    </w:p>
    <w:p w14:paraId="045DB6BF" w14:textId="77777777" w:rsidR="00072324" w:rsidRPr="007A2A7A" w:rsidRDefault="00072324" w:rsidP="00072324">
      <w:pPr>
        <w:rPr>
          <w:sz w:val="24"/>
          <w:szCs w:val="24"/>
        </w:rPr>
      </w:pPr>
    </w:p>
    <w:p w14:paraId="1A3861CF" w14:textId="77777777" w:rsidR="00072324" w:rsidRPr="004C011D" w:rsidRDefault="00072324" w:rsidP="00072324">
      <w:pPr>
        <w:rPr>
          <w:sz w:val="24"/>
          <w:szCs w:val="24"/>
        </w:rPr>
      </w:pPr>
      <w:r>
        <w:rPr>
          <w:sz w:val="24"/>
          <w:szCs w:val="24"/>
        </w:rPr>
        <w:t xml:space="preserve">Утверждена академическим руководителем майнора </w:t>
      </w:r>
    </w:p>
    <w:p w14:paraId="000CF0F3" w14:textId="77777777" w:rsidR="00072324" w:rsidRPr="004C011D" w:rsidRDefault="00072324" w:rsidP="00072324">
      <w:pPr>
        <w:rPr>
          <w:sz w:val="24"/>
          <w:szCs w:val="24"/>
        </w:rPr>
      </w:pPr>
    </w:p>
    <w:p w14:paraId="0B844BB2" w14:textId="77777777" w:rsidR="00072324" w:rsidRDefault="00072324" w:rsidP="00072324">
      <w:pPr>
        <w:rPr>
          <w:sz w:val="24"/>
          <w:szCs w:val="24"/>
        </w:rPr>
      </w:pPr>
      <w:r w:rsidRPr="004C011D">
        <w:rPr>
          <w:sz w:val="24"/>
          <w:szCs w:val="24"/>
        </w:rPr>
        <w:t>Сироткин А.В.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___________ </w:t>
      </w:r>
    </w:p>
    <w:p w14:paraId="6D58AA57" w14:textId="77777777" w:rsidR="00072324" w:rsidRDefault="00072324" w:rsidP="00072324">
      <w:pPr>
        <w:rPr>
          <w:sz w:val="24"/>
          <w:szCs w:val="24"/>
        </w:rPr>
      </w:pPr>
    </w:p>
    <w:p w14:paraId="7D8BC411" w14:textId="42F402D0" w:rsidR="00072324" w:rsidRPr="004C011D" w:rsidRDefault="00072324" w:rsidP="00072324">
      <w:pPr>
        <w:rPr>
          <w:sz w:val="24"/>
          <w:szCs w:val="24"/>
        </w:rPr>
      </w:pPr>
      <w:r>
        <w:rPr>
          <w:sz w:val="24"/>
          <w:szCs w:val="24"/>
        </w:rPr>
        <w:t>«30» августа 2018 г.</w:t>
      </w:r>
    </w:p>
    <w:p w14:paraId="75EDCB51" w14:textId="77777777" w:rsidR="00072324" w:rsidRPr="004C011D" w:rsidRDefault="00072324" w:rsidP="00072324">
      <w:pPr>
        <w:rPr>
          <w:sz w:val="24"/>
          <w:szCs w:val="24"/>
        </w:rPr>
      </w:pPr>
    </w:p>
    <w:p w14:paraId="3E9DC81B" w14:textId="77777777" w:rsidR="00072324" w:rsidRDefault="00072324" w:rsidP="00072324">
      <w:pPr>
        <w:ind w:firstLine="709"/>
      </w:pPr>
    </w:p>
    <w:p w14:paraId="46127A04" w14:textId="77777777" w:rsidR="00072324" w:rsidRDefault="00072324" w:rsidP="00072324">
      <w:pPr>
        <w:ind w:firstLine="709"/>
      </w:pPr>
    </w:p>
    <w:p w14:paraId="4DDFCCDC" w14:textId="77777777" w:rsidR="00072324" w:rsidRDefault="00072324" w:rsidP="00072324">
      <w:pPr>
        <w:ind w:firstLine="709"/>
      </w:pPr>
    </w:p>
    <w:p w14:paraId="1DC2F2DC" w14:textId="77777777" w:rsidR="00072324" w:rsidRDefault="00072324" w:rsidP="00072324">
      <w:pPr>
        <w:ind w:firstLine="709"/>
      </w:pPr>
    </w:p>
    <w:p w14:paraId="5AEB9AB7" w14:textId="77777777" w:rsidR="00072324" w:rsidRDefault="00072324" w:rsidP="00072324">
      <w:pPr>
        <w:ind w:firstLine="709"/>
      </w:pPr>
    </w:p>
    <w:p w14:paraId="1B9B528C" w14:textId="77777777" w:rsidR="00072324" w:rsidRDefault="00072324" w:rsidP="00072324">
      <w:pPr>
        <w:ind w:firstLine="709"/>
      </w:pPr>
    </w:p>
    <w:p w14:paraId="30BA8633" w14:textId="77777777" w:rsidR="00072324" w:rsidRDefault="00072324" w:rsidP="00072324">
      <w:pPr>
        <w:ind w:firstLine="709"/>
      </w:pPr>
    </w:p>
    <w:p w14:paraId="7EBB14FC" w14:textId="77777777" w:rsidR="00072324" w:rsidRDefault="00072324" w:rsidP="00072324">
      <w:pPr>
        <w:ind w:firstLine="709"/>
      </w:pPr>
    </w:p>
    <w:p w14:paraId="6A210C2B" w14:textId="751425B2" w:rsidR="00072324" w:rsidRDefault="00072324" w:rsidP="00072324">
      <w:pPr>
        <w:ind w:firstLine="709"/>
        <w:jc w:val="center"/>
      </w:pPr>
      <w:r>
        <w:rPr>
          <w:sz w:val="24"/>
          <w:szCs w:val="24"/>
        </w:rPr>
        <w:t>Санкт-Петербург, 2018</w:t>
      </w:r>
    </w:p>
    <w:p w14:paraId="10DCBAF2" w14:textId="77777777" w:rsidR="00072324" w:rsidRDefault="00072324" w:rsidP="00072324">
      <w:pPr>
        <w:ind w:firstLine="709"/>
      </w:pPr>
    </w:p>
    <w:p w14:paraId="587202CE" w14:textId="7EFC89E9" w:rsidR="001A7B35" w:rsidRDefault="00072324" w:rsidP="00072324">
      <w:pPr>
        <w:rPr>
          <w:b/>
          <w:sz w:val="28"/>
          <w:szCs w:val="28"/>
        </w:rPr>
      </w:pPr>
      <w:r>
        <w:rPr>
          <w:i/>
          <w:sz w:val="24"/>
          <w:szCs w:val="24"/>
        </w:rPr>
        <w:t>Настоящая программа не может быть использована другими подразделениями университета и другими вузами без разрешения кафедры-разработчика программы.</w:t>
      </w:r>
      <w:r w:rsidR="00B21309">
        <w:br w:type="page"/>
      </w:r>
      <w:r w:rsidR="00B21309">
        <w:rPr>
          <w:b/>
          <w:sz w:val="28"/>
          <w:szCs w:val="28"/>
        </w:rPr>
        <w:lastRenderedPageBreak/>
        <w:t>Область применения и нормативные ссылки</w:t>
      </w:r>
    </w:p>
    <w:p w14:paraId="60BC3891" w14:textId="77777777" w:rsidR="00072324" w:rsidRDefault="00072324" w:rsidP="00072324">
      <w:pPr>
        <w:ind w:firstLine="709"/>
        <w:jc w:val="both"/>
      </w:pPr>
      <w:r>
        <w:rPr>
          <w:sz w:val="24"/>
          <w:szCs w:val="24"/>
        </w:rPr>
        <w:t>Настоящая рабочая программа дисциплины устанавливает минимальные требования к знаниям и умениям студента, а также определяет содержание и виды учебных занятий и отчетности.</w:t>
      </w:r>
    </w:p>
    <w:p w14:paraId="2FD2FF53" w14:textId="77777777" w:rsidR="00072324" w:rsidRPr="00FB5AB0" w:rsidRDefault="00072324" w:rsidP="00072324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Программа предназначена для преподавателей, ведущих данную дисциплину, учебных ассистентов и студентов, изучающих дисциплину «</w:t>
      </w:r>
      <w:r w:rsidRPr="00FB5AB0">
        <w:rPr>
          <w:sz w:val="24"/>
          <w:szCs w:val="24"/>
        </w:rPr>
        <w:t>Программирование для анализа данных и воспроизводимые исследования</w:t>
      </w:r>
      <w:r>
        <w:rPr>
          <w:sz w:val="24"/>
          <w:szCs w:val="24"/>
        </w:rPr>
        <w:t>» в рамках майнора «Обработка и анализ данных».</w:t>
      </w:r>
    </w:p>
    <w:p w14:paraId="743C9B81" w14:textId="77777777" w:rsidR="00072324" w:rsidRDefault="00072324" w:rsidP="00072324">
      <w:pPr>
        <w:ind w:firstLine="709"/>
        <w:jc w:val="both"/>
        <w:rPr>
          <w:sz w:val="24"/>
          <w:szCs w:val="24"/>
        </w:rPr>
      </w:pPr>
      <w:r w:rsidRPr="00FB5AB0">
        <w:rPr>
          <w:sz w:val="24"/>
          <w:szCs w:val="24"/>
        </w:rPr>
        <w:t>Рабочая программа дисциплины разработана в соответствии с:</w:t>
      </w:r>
      <w:r>
        <w:rPr>
          <w:sz w:val="24"/>
          <w:szCs w:val="24"/>
        </w:rPr>
        <w:t xml:space="preserve"> </w:t>
      </w:r>
    </w:p>
    <w:p w14:paraId="54D87038" w14:textId="7E69FFCB" w:rsidR="001A7B35" w:rsidRDefault="00072324" w:rsidP="00072324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Pr="00072324">
        <w:rPr>
          <w:sz w:val="24"/>
          <w:szCs w:val="24"/>
        </w:rPr>
        <w:t>Объединенным учебным планом майнора, утвержденным</w:t>
      </w:r>
      <w:r>
        <w:rPr>
          <w:sz w:val="24"/>
          <w:szCs w:val="24"/>
        </w:rPr>
        <w:t xml:space="preserve"> в 2018</w:t>
      </w:r>
      <w:r w:rsidRPr="00072324">
        <w:rPr>
          <w:sz w:val="24"/>
          <w:szCs w:val="24"/>
        </w:rPr>
        <w:t xml:space="preserve"> г.</w:t>
      </w:r>
    </w:p>
    <w:p w14:paraId="0E55F7C7" w14:textId="77777777" w:rsidR="001A7B35" w:rsidRDefault="001A7B35">
      <w:pPr>
        <w:ind w:left="1134"/>
      </w:pPr>
    </w:p>
    <w:p w14:paraId="130F4232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Цели освоения дисциплины</w:t>
      </w:r>
    </w:p>
    <w:p w14:paraId="4B6B34C8" w14:textId="685EFD1D" w:rsidR="001A7B35" w:rsidRDefault="00B21309">
      <w:pPr>
        <w:ind w:firstLine="709"/>
        <w:jc w:val="both"/>
      </w:pPr>
      <w:r>
        <w:rPr>
          <w:sz w:val="24"/>
          <w:szCs w:val="24"/>
        </w:rPr>
        <w:t>Целями освоения дисциплины «</w:t>
      </w:r>
      <w:r w:rsidR="002075DC" w:rsidRPr="002075DC">
        <w:rPr>
          <w:sz w:val="24"/>
          <w:szCs w:val="24"/>
        </w:rPr>
        <w:t>Программирование для анализа данных и воспроизводимые исследования</w:t>
      </w:r>
      <w:r>
        <w:rPr>
          <w:sz w:val="24"/>
          <w:szCs w:val="24"/>
        </w:rPr>
        <w:t xml:space="preserve">» являются изучение особенностей различных методов сбора и агрегации данных, формирование навыков планирования сбора и обработки данных, изучение пакетов ориентированных на основные этапы подготовки данных и их анализа. </w:t>
      </w:r>
    </w:p>
    <w:p w14:paraId="6AD4B478" w14:textId="77777777" w:rsidR="001A7B35" w:rsidRDefault="001A7B35">
      <w:pPr>
        <w:ind w:firstLine="709"/>
        <w:jc w:val="both"/>
      </w:pPr>
    </w:p>
    <w:p w14:paraId="7D1C5B4C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Компетенции обучающегося, формируемые в результате освоения дисциплины</w:t>
      </w:r>
    </w:p>
    <w:p w14:paraId="43E76E9E" w14:textId="77777777" w:rsidR="001A7B35" w:rsidRDefault="00B21309">
      <w:pPr>
        <w:ind w:firstLine="709"/>
      </w:pPr>
      <w:r>
        <w:rPr>
          <w:sz w:val="24"/>
          <w:szCs w:val="24"/>
        </w:rPr>
        <w:t>В результате освоения дисциплины студент должен:</w:t>
      </w:r>
    </w:p>
    <w:p w14:paraId="208B6E8E" w14:textId="77777777" w:rsidR="001A7B35" w:rsidRDefault="00B21309">
      <w:pPr>
        <w:numPr>
          <w:ilvl w:val="0"/>
          <w:numId w:val="3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Знать </w:t>
      </w:r>
    </w:p>
    <w:p w14:paraId="201CF82F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ключевые понятия и задачи анализа данных, в том числе идеи “обучения с учителем” и “обучение без учителя”; </w:t>
      </w:r>
    </w:p>
    <w:p w14:paraId="1269D834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основные методы эксплораторного анализа данных;</w:t>
      </w:r>
    </w:p>
    <w:p w14:paraId="0197EE0E" w14:textId="77777777" w:rsidR="001A7B35" w:rsidRDefault="0009620D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примеры задач</w:t>
      </w:r>
      <w:r w:rsidR="00B21309">
        <w:rPr>
          <w:sz w:val="24"/>
          <w:szCs w:val="24"/>
        </w:rPr>
        <w:t xml:space="preserve"> классификации и регрессии;</w:t>
      </w:r>
    </w:p>
    <w:p w14:paraId="3C94342D" w14:textId="77777777" w:rsidR="001A7B35" w:rsidRDefault="0009620D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понятие воспроизводимого исследования</w:t>
      </w:r>
      <w:r w:rsidR="00B21309">
        <w:rPr>
          <w:sz w:val="24"/>
          <w:szCs w:val="24"/>
        </w:rPr>
        <w:t xml:space="preserve"> и </w:t>
      </w:r>
      <w:r>
        <w:rPr>
          <w:sz w:val="24"/>
          <w:szCs w:val="24"/>
        </w:rPr>
        <w:t xml:space="preserve">то, как </w:t>
      </w:r>
      <w:r w:rsidR="008A6340">
        <w:rPr>
          <w:sz w:val="24"/>
          <w:szCs w:val="24"/>
        </w:rPr>
        <w:t>достигается во</w:t>
      </w:r>
      <w:r>
        <w:rPr>
          <w:sz w:val="24"/>
          <w:szCs w:val="24"/>
        </w:rPr>
        <w:t>с</w:t>
      </w:r>
      <w:r w:rsidR="008A6340">
        <w:rPr>
          <w:sz w:val="24"/>
          <w:szCs w:val="24"/>
        </w:rPr>
        <w:t>производимость исследований</w:t>
      </w:r>
    </w:p>
    <w:p w14:paraId="1CA278D2" w14:textId="77777777" w:rsidR="001A7B35" w:rsidRDefault="00B21309">
      <w:pPr>
        <w:numPr>
          <w:ilvl w:val="0"/>
          <w:numId w:val="3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Уметь </w:t>
      </w:r>
    </w:p>
    <w:p w14:paraId="2001C065" w14:textId="77777777" w:rsidR="001A7B35" w:rsidRDefault="008A6340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применять на практике</w:t>
      </w:r>
      <w:r w:rsidR="00B2130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основные </w:t>
      </w:r>
      <w:r w:rsidR="00B21309">
        <w:rPr>
          <w:sz w:val="24"/>
          <w:szCs w:val="24"/>
        </w:rPr>
        <w:t>структуры данных</w:t>
      </w:r>
      <w:r>
        <w:rPr>
          <w:sz w:val="24"/>
          <w:szCs w:val="24"/>
        </w:rPr>
        <w:t xml:space="preserve"> в </w:t>
      </w:r>
      <w:r>
        <w:rPr>
          <w:sz w:val="24"/>
          <w:szCs w:val="24"/>
          <w:lang w:val="en-US"/>
        </w:rPr>
        <w:t>R</w:t>
      </w:r>
      <w:r w:rsidR="00B21309">
        <w:rPr>
          <w:sz w:val="24"/>
          <w:szCs w:val="24"/>
        </w:rPr>
        <w:t>;</w:t>
      </w:r>
    </w:p>
    <w:p w14:paraId="7E3EADB1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производить простейшие статистические операции с помощью языка R;</w:t>
      </w:r>
    </w:p>
    <w:p w14:paraId="459A58AF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выполнять эксплораторный анализ данных;</w:t>
      </w:r>
    </w:p>
    <w:p w14:paraId="4D49154E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выбирать метод анализа, соответствующий исследовательской задаче;</w:t>
      </w:r>
    </w:p>
    <w:p w14:paraId="07C3221D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визуализировать результаты анализа;</w:t>
      </w:r>
    </w:p>
    <w:p w14:paraId="64005EAB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интерпретировать полученные результаты;</w:t>
      </w:r>
    </w:p>
    <w:p w14:paraId="7D3C9F6F" w14:textId="77777777" w:rsidR="0059688C" w:rsidRPr="0059688C" w:rsidRDefault="00B21309">
      <w:pPr>
        <w:numPr>
          <w:ilvl w:val="0"/>
          <w:numId w:val="3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Иметь навыки (приобрести опыт)</w:t>
      </w:r>
      <w:r w:rsidR="0059688C">
        <w:rPr>
          <w:sz w:val="24"/>
          <w:szCs w:val="24"/>
          <w:lang w:val="en-US"/>
        </w:rPr>
        <w:t>:</w:t>
      </w:r>
    </w:p>
    <w:p w14:paraId="19BD52F2" w14:textId="77777777" w:rsidR="0059688C" w:rsidRPr="0059688C" w:rsidRDefault="00B21309" w:rsidP="0009620D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чт</w:t>
      </w:r>
      <w:r w:rsidRPr="0009620D">
        <w:rPr>
          <w:sz w:val="24"/>
          <w:szCs w:val="24"/>
        </w:rPr>
        <w:t xml:space="preserve">ения и анализа академической литературы по анализу данных, </w:t>
      </w:r>
    </w:p>
    <w:p w14:paraId="0F23DDDE" w14:textId="77777777" w:rsidR="001A7B35" w:rsidRDefault="00B21309" w:rsidP="0009620D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использования современного инструментария, применяемого в анализе данных</w:t>
      </w:r>
      <w:r w:rsidR="0009620D">
        <w:rPr>
          <w:sz w:val="24"/>
          <w:szCs w:val="24"/>
        </w:rPr>
        <w:t>.</w:t>
      </w:r>
    </w:p>
    <w:p w14:paraId="6E0339DB" w14:textId="77777777" w:rsidR="0009620D" w:rsidRPr="0009620D" w:rsidRDefault="0009620D">
      <w:pPr>
        <w:rPr>
          <w:sz w:val="18"/>
          <w:szCs w:val="24"/>
        </w:rPr>
      </w:pPr>
    </w:p>
    <w:p w14:paraId="0CCF66D8" w14:textId="77777777" w:rsidR="001A7B35" w:rsidRDefault="00B21309">
      <w:r>
        <w:rPr>
          <w:sz w:val="24"/>
          <w:szCs w:val="24"/>
        </w:rPr>
        <w:t>Уровни формирования компетенций:</w:t>
      </w:r>
    </w:p>
    <w:p w14:paraId="0BA92FAF" w14:textId="77777777" w:rsidR="001A7B35" w:rsidRDefault="00B21309">
      <w:pPr>
        <w:ind w:left="1280"/>
      </w:pPr>
      <w:r>
        <w:rPr>
          <w:b/>
          <w:sz w:val="24"/>
          <w:szCs w:val="24"/>
        </w:rPr>
        <w:t xml:space="preserve"> РБ</w:t>
      </w:r>
      <w:r>
        <w:rPr>
          <w:sz w:val="24"/>
          <w:szCs w:val="24"/>
        </w:rPr>
        <w:t xml:space="preserve">  - ресурсная база, в основном теоретические и предметные основы (знания, умения)</w:t>
      </w:r>
    </w:p>
    <w:p w14:paraId="7496FD6D" w14:textId="77777777" w:rsidR="001A7B35" w:rsidRDefault="00B21309">
      <w:pPr>
        <w:ind w:left="1280"/>
      </w:pP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СД</w:t>
      </w:r>
      <w:r>
        <w:rPr>
          <w:sz w:val="24"/>
          <w:szCs w:val="24"/>
        </w:rPr>
        <w:t xml:space="preserve"> - способы деятельности, составляющие практическое ядро данной компетенции</w:t>
      </w:r>
    </w:p>
    <w:p w14:paraId="5F8528EB" w14:textId="77777777" w:rsidR="001A7B35" w:rsidRDefault="00B21309">
      <w:pPr>
        <w:ind w:left="1280"/>
      </w:pP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МЦ</w:t>
      </w:r>
      <w:r>
        <w:rPr>
          <w:sz w:val="24"/>
          <w:szCs w:val="24"/>
        </w:rPr>
        <w:t xml:space="preserve"> - мотивационно-ценностная составляющая, отражает степень осознания ценности</w:t>
      </w:r>
    </w:p>
    <w:p w14:paraId="127FB5FC" w14:textId="77777777" w:rsidR="001A7B35" w:rsidRDefault="00B21309">
      <w:pPr>
        <w:ind w:left="1280"/>
      </w:pPr>
      <w:r>
        <w:rPr>
          <w:b/>
          <w:sz w:val="24"/>
          <w:szCs w:val="24"/>
        </w:rPr>
        <w:t xml:space="preserve">           </w:t>
      </w:r>
      <w:r>
        <w:rPr>
          <w:sz w:val="24"/>
          <w:szCs w:val="24"/>
        </w:rPr>
        <w:t>компетенции человеком и готовность ее использовать</w:t>
      </w:r>
    </w:p>
    <w:p w14:paraId="48754CA1" w14:textId="77777777" w:rsidR="001A7B35" w:rsidRDefault="001A7B35">
      <w:pPr>
        <w:ind w:firstLine="709"/>
      </w:pPr>
    </w:p>
    <w:p w14:paraId="57098C49" w14:textId="77777777" w:rsidR="001A7B35" w:rsidRDefault="00B21309">
      <w:pPr>
        <w:ind w:firstLine="709"/>
      </w:pPr>
      <w:r>
        <w:rPr>
          <w:sz w:val="24"/>
          <w:szCs w:val="24"/>
        </w:rPr>
        <w:t>В результате освоения дисциплины студент осваивает следующие компетенции:</w:t>
      </w:r>
    </w:p>
    <w:tbl>
      <w:tblPr>
        <w:tblStyle w:val="a5"/>
        <w:tblW w:w="5000" w:type="pct"/>
        <w:tblInd w:w="-113" w:type="dxa"/>
        <w:tblLayout w:type="fixed"/>
        <w:tblLook w:val="0000" w:firstRow="0" w:lastRow="0" w:firstColumn="0" w:lastColumn="0" w:noHBand="0" w:noVBand="0"/>
      </w:tblPr>
      <w:tblGrid>
        <w:gridCol w:w="2118"/>
        <w:gridCol w:w="682"/>
        <w:gridCol w:w="682"/>
        <w:gridCol w:w="2757"/>
        <w:gridCol w:w="2162"/>
        <w:gridCol w:w="2162"/>
      </w:tblGrid>
      <w:tr w:rsidR="00CC2D1D" w14:paraId="12AE61C1" w14:textId="24CC2C56" w:rsidTr="00DF4AB2">
        <w:trPr>
          <w:trHeight w:val="1120"/>
        </w:trPr>
        <w:tc>
          <w:tcPr>
            <w:tcW w:w="2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57B785" w14:textId="77777777" w:rsidR="00CC2D1D" w:rsidRDefault="00CC2D1D">
            <w:pPr>
              <w:jc w:val="center"/>
            </w:pPr>
            <w:r>
              <w:rPr>
                <w:sz w:val="22"/>
                <w:szCs w:val="22"/>
              </w:rPr>
              <w:t>Компетенция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282B7A" w14:textId="77777777" w:rsidR="00CC2D1D" w:rsidRDefault="00CC2D1D">
            <w:pPr>
              <w:ind w:left="-108" w:right="-108"/>
              <w:jc w:val="center"/>
            </w:pPr>
            <w:r>
              <w:rPr>
                <w:sz w:val="22"/>
                <w:szCs w:val="22"/>
              </w:rPr>
              <w:t>Код по ОС ВШЭ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18D012" w14:textId="77777777" w:rsidR="00CC2D1D" w:rsidRDefault="00CC2D1D">
            <w:pPr>
              <w:ind w:left="-108" w:right="-108"/>
              <w:jc w:val="center"/>
            </w:pPr>
            <w:r>
              <w:rPr>
                <w:sz w:val="22"/>
                <w:szCs w:val="22"/>
              </w:rPr>
              <w:t>Уровень формирования компетенции</w:t>
            </w:r>
          </w:p>
        </w:tc>
        <w:tc>
          <w:tcPr>
            <w:tcW w:w="2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F319D4" w14:textId="77777777" w:rsidR="00CC2D1D" w:rsidRDefault="00CC2D1D">
            <w:pPr>
              <w:jc w:val="center"/>
            </w:pPr>
            <w:r>
              <w:rPr>
                <w:sz w:val="22"/>
                <w:szCs w:val="22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2CB4F" w14:textId="77777777" w:rsidR="00CC2D1D" w:rsidRDefault="00CC2D1D">
            <w:pPr>
              <w:jc w:val="center"/>
            </w:pPr>
            <w:r>
              <w:rPr>
                <w:sz w:val="22"/>
                <w:szCs w:val="22"/>
              </w:rPr>
              <w:t>Формы и методы обучения, способствующие формированию и развитию компетенции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DA5F0" w14:textId="46812007" w:rsidR="00CC2D1D" w:rsidRDefault="00CC2D1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</w:rPr>
              <w:t>Форма контроля уровня сформированности компетенции</w:t>
            </w:r>
          </w:p>
        </w:tc>
      </w:tr>
      <w:tr w:rsidR="00F74F1F" w14:paraId="2D440762" w14:textId="3763BD58" w:rsidTr="00DF4AB2">
        <w:tc>
          <w:tcPr>
            <w:tcW w:w="2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E8EA9A" w14:textId="77777777" w:rsidR="00F74F1F" w:rsidRDefault="00F74F1F" w:rsidP="00F74F1F">
            <w:r>
              <w:rPr>
                <w:sz w:val="24"/>
                <w:szCs w:val="24"/>
              </w:rPr>
              <w:lastRenderedPageBreak/>
              <w:t>Способен учиться, приобретать новые знания, умения, в том числе в области, отличной от профессиональной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7CE657" w14:textId="77777777" w:rsidR="00F74F1F" w:rsidRDefault="00F74F1F" w:rsidP="00F74F1F">
            <w:pPr>
              <w:ind w:left="-108" w:right="-108"/>
            </w:pPr>
            <w:r>
              <w:rPr>
                <w:sz w:val="24"/>
                <w:szCs w:val="24"/>
              </w:rPr>
              <w:t>УК-1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9D93FE" w14:textId="77777777" w:rsidR="00F74F1F" w:rsidRDefault="00F74F1F" w:rsidP="00F74F1F">
            <w:pPr>
              <w:ind w:left="-108" w:right="-108"/>
              <w:jc w:val="center"/>
            </w:pPr>
            <w:r>
              <w:rPr>
                <w:sz w:val="24"/>
                <w:szCs w:val="24"/>
              </w:rPr>
              <w:t>РБ</w:t>
            </w:r>
          </w:p>
        </w:tc>
        <w:tc>
          <w:tcPr>
            <w:tcW w:w="2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431877" w14:textId="77777777" w:rsidR="00F74F1F" w:rsidRDefault="00F74F1F" w:rsidP="00F74F1F">
            <w:r>
              <w:rPr>
                <w:sz w:val="24"/>
                <w:szCs w:val="24"/>
              </w:rPr>
              <w:t>Способен на основе рекомендаций и самостоятельного поиска осваивать новые методы анализа данных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E78FC" w14:textId="77777777" w:rsidR="00F74F1F" w:rsidRDefault="00F74F1F" w:rsidP="00F74F1F">
            <w:r>
              <w:rPr>
                <w:sz w:val="22"/>
                <w:szCs w:val="22"/>
              </w:rPr>
              <w:t>Практические и самостоятельные занятия по написанию программ для сбора и обработки информации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58830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нтрольная работа</w:t>
            </w:r>
          </w:p>
          <w:p w14:paraId="0166A103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омашнее задание</w:t>
            </w:r>
          </w:p>
          <w:p w14:paraId="0863B057" w14:textId="02C077A8" w:rsidR="00F74F1F" w:rsidRDefault="00F74F1F" w:rsidP="00F74F1F">
            <w:pPr>
              <w:rPr>
                <w:sz w:val="22"/>
                <w:szCs w:val="22"/>
              </w:rPr>
            </w:pPr>
          </w:p>
        </w:tc>
      </w:tr>
      <w:tr w:rsidR="00F74F1F" w14:paraId="605A592C" w14:textId="7370A523" w:rsidTr="00DF4AB2">
        <w:tc>
          <w:tcPr>
            <w:tcW w:w="2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5DBF80B" w14:textId="77777777" w:rsidR="00F74F1F" w:rsidRDefault="00F74F1F" w:rsidP="00F74F1F">
            <w:r>
              <w:rPr>
                <w:sz w:val="24"/>
                <w:szCs w:val="24"/>
              </w:rPr>
              <w:t>Способен вести исследовательскую деятельность, включая анализ проблем, постановку целей и задач, выделение объекта и предмета исследования, выбор способа и методов исследования, а также оценку его качества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C795BE" w14:textId="77777777" w:rsidR="00F74F1F" w:rsidRDefault="00F74F1F" w:rsidP="00F74F1F">
            <w:pPr>
              <w:ind w:left="-108" w:right="-108"/>
            </w:pPr>
            <w:r>
              <w:rPr>
                <w:sz w:val="24"/>
                <w:szCs w:val="24"/>
              </w:rPr>
              <w:t>УК-6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C84209" w14:textId="77777777" w:rsidR="00F74F1F" w:rsidRDefault="00F74F1F" w:rsidP="00F74F1F">
            <w:pPr>
              <w:ind w:left="-108" w:right="-108"/>
              <w:jc w:val="center"/>
            </w:pPr>
            <w:r>
              <w:rPr>
                <w:sz w:val="24"/>
                <w:szCs w:val="24"/>
              </w:rPr>
              <w:t>РБ</w:t>
            </w:r>
          </w:p>
        </w:tc>
        <w:tc>
          <w:tcPr>
            <w:tcW w:w="2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9A2CF6" w14:textId="77777777" w:rsidR="00F74F1F" w:rsidRDefault="00F74F1F" w:rsidP="00F74F1F">
            <w:r>
              <w:rPr>
                <w:sz w:val="24"/>
                <w:szCs w:val="24"/>
              </w:rPr>
              <w:t>Способен выделять постановки задач для решения с использованием различных методов анализа данных, осознанно выбирать методы и инструментальные средства</w:t>
            </w:r>
          </w:p>
          <w:p w14:paraId="23BBB41B" w14:textId="77777777" w:rsidR="00F74F1F" w:rsidRDefault="00F74F1F" w:rsidP="00F74F1F"/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9485F" w14:textId="77777777" w:rsidR="00F74F1F" w:rsidRPr="00351133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амостоятельная деятельность по анализу результатов проведенных исследований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15CB8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нтрольная работа</w:t>
            </w:r>
          </w:p>
          <w:p w14:paraId="048ED8B0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омашнее задание</w:t>
            </w:r>
          </w:p>
          <w:p w14:paraId="437C1E02" w14:textId="2CBB1A4F" w:rsidR="00F74F1F" w:rsidRDefault="00F74F1F" w:rsidP="00F74F1F">
            <w:pPr>
              <w:rPr>
                <w:sz w:val="24"/>
                <w:szCs w:val="24"/>
              </w:rPr>
            </w:pPr>
          </w:p>
        </w:tc>
      </w:tr>
      <w:tr w:rsidR="00F74F1F" w14:paraId="6B79393C" w14:textId="0B981AF5" w:rsidTr="00DF4AB2">
        <w:tc>
          <w:tcPr>
            <w:tcW w:w="2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51BE626" w14:textId="77777777" w:rsidR="00F74F1F" w:rsidRDefault="00F74F1F" w:rsidP="00F74F1F">
            <w:r>
              <w:rPr>
                <w:sz w:val="24"/>
                <w:szCs w:val="24"/>
              </w:rPr>
              <w:t>Способен работать с информацией: находить, оценивать и использовать информацию из различных источников, необходимую для решения научных и профессиональных задач (в том числе на основе системного подхода)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58E845" w14:textId="77777777" w:rsidR="00F74F1F" w:rsidRDefault="00F74F1F" w:rsidP="00F74F1F">
            <w:pPr>
              <w:ind w:left="-108" w:right="-108"/>
              <w:jc w:val="center"/>
            </w:pPr>
            <w:r>
              <w:rPr>
                <w:sz w:val="24"/>
                <w:szCs w:val="24"/>
              </w:rPr>
              <w:t>УК-5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D355D6" w14:textId="77777777" w:rsidR="00F74F1F" w:rsidRDefault="00F74F1F" w:rsidP="00F74F1F">
            <w:pPr>
              <w:ind w:left="-108" w:right="-108"/>
              <w:jc w:val="center"/>
            </w:pPr>
            <w:r>
              <w:rPr>
                <w:sz w:val="24"/>
                <w:szCs w:val="24"/>
              </w:rPr>
              <w:t>РБ</w:t>
            </w:r>
          </w:p>
        </w:tc>
        <w:tc>
          <w:tcPr>
            <w:tcW w:w="2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990EA7A" w14:textId="77777777" w:rsidR="00F74F1F" w:rsidRDefault="00F74F1F" w:rsidP="00F74F1F">
            <w:r>
              <w:rPr>
                <w:sz w:val="24"/>
                <w:szCs w:val="24"/>
              </w:rPr>
              <w:t>Владеет навыками написания программ для автоматизированного сбора и анализа информации из различных источников в глобальных компьютерных сетях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02E33" w14:textId="77777777" w:rsidR="00F74F1F" w:rsidRDefault="00F74F1F" w:rsidP="00F74F1F">
            <w:r>
              <w:rPr>
                <w:sz w:val="24"/>
                <w:szCs w:val="24"/>
              </w:rPr>
              <w:t>Практические занятия, программный проект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F817B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нтрольная работа</w:t>
            </w:r>
          </w:p>
          <w:p w14:paraId="753717F5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омашнее задание</w:t>
            </w:r>
          </w:p>
          <w:p w14:paraId="654ECF84" w14:textId="20ED1DF9" w:rsidR="00F74F1F" w:rsidRDefault="00F74F1F" w:rsidP="00F74F1F">
            <w:pPr>
              <w:rPr>
                <w:sz w:val="24"/>
                <w:szCs w:val="24"/>
              </w:rPr>
            </w:pPr>
          </w:p>
        </w:tc>
      </w:tr>
    </w:tbl>
    <w:p w14:paraId="2495A36B" w14:textId="77777777" w:rsidR="001A7B35" w:rsidRDefault="001A7B35">
      <w:pPr>
        <w:ind w:firstLine="709"/>
      </w:pPr>
    </w:p>
    <w:p w14:paraId="1BAAF3A6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rFonts w:ascii="Times" w:eastAsia="Times" w:hAnsi="Times" w:cs="Times"/>
          <w:b/>
          <w:sz w:val="28"/>
          <w:szCs w:val="28"/>
        </w:rPr>
      </w:pPr>
      <w:r>
        <w:rPr>
          <w:b/>
          <w:sz w:val="28"/>
          <w:szCs w:val="28"/>
        </w:rPr>
        <w:t>Место дисциплины в структуре образовательной программы</w:t>
      </w:r>
    </w:p>
    <w:p w14:paraId="0851EE7E" w14:textId="77777777" w:rsidR="001A7B35" w:rsidRDefault="00B21309">
      <w:pPr>
        <w:ind w:firstLine="567"/>
        <w:jc w:val="both"/>
      </w:pPr>
      <w:r>
        <w:rPr>
          <w:rFonts w:ascii="Times" w:eastAsia="Times" w:hAnsi="Times" w:cs="Times"/>
          <w:sz w:val="24"/>
          <w:szCs w:val="24"/>
        </w:rPr>
        <w:t>Настоящая дисциплина относится к блоку дисциплин дополнительного профиля (майнора) «Обработка и анализ данных», обеспечивающих бакалаврскую подготовку</w:t>
      </w:r>
      <w:r>
        <w:rPr>
          <w:sz w:val="24"/>
          <w:szCs w:val="24"/>
        </w:rPr>
        <w:t xml:space="preserve">. </w:t>
      </w:r>
    </w:p>
    <w:p w14:paraId="4A36FA51" w14:textId="77777777" w:rsidR="001A7B35" w:rsidRDefault="00B21309">
      <w:pPr>
        <w:ind w:firstLine="709"/>
        <w:jc w:val="both"/>
      </w:pPr>
      <w:r>
        <w:rPr>
          <w:sz w:val="24"/>
          <w:szCs w:val="24"/>
        </w:rPr>
        <w:t xml:space="preserve">Основные положения дисциплины должны быть использованы в дальнейшем при изучении следующих дисциплин майнора. </w:t>
      </w:r>
    </w:p>
    <w:p w14:paraId="3A2DC526" w14:textId="77777777" w:rsidR="001A7B35" w:rsidRDefault="001A7B35">
      <w:pPr>
        <w:ind w:firstLine="709"/>
        <w:jc w:val="both"/>
      </w:pPr>
    </w:p>
    <w:p w14:paraId="08F126D6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Тематический план учебной дисциплины</w:t>
      </w:r>
    </w:p>
    <w:p w14:paraId="266BA607" w14:textId="77777777" w:rsidR="001A7B35" w:rsidRDefault="00B21309">
      <w:pPr>
        <w:ind w:firstLine="709"/>
      </w:pPr>
      <w:r>
        <w:rPr>
          <w:sz w:val="24"/>
          <w:szCs w:val="24"/>
        </w:rPr>
        <w:t>ОБЪЕМ ДИСЦИПЛИНЫ - 5 зачетных единиц</w:t>
      </w:r>
    </w:p>
    <w:p w14:paraId="0ACD1C8F" w14:textId="77777777" w:rsidR="001A7B35" w:rsidRDefault="001A7B35">
      <w:pPr>
        <w:ind w:firstLine="709"/>
      </w:pPr>
    </w:p>
    <w:tbl>
      <w:tblPr>
        <w:tblStyle w:val="a6"/>
        <w:tblW w:w="10190" w:type="dxa"/>
        <w:tblInd w:w="-113" w:type="dxa"/>
        <w:tblLayout w:type="fixed"/>
        <w:tblLook w:val="0000" w:firstRow="0" w:lastRow="0" w:firstColumn="0" w:lastColumn="0" w:noHBand="0" w:noVBand="0"/>
      </w:tblPr>
      <w:tblGrid>
        <w:gridCol w:w="534"/>
        <w:gridCol w:w="4677"/>
        <w:gridCol w:w="993"/>
        <w:gridCol w:w="690"/>
        <w:gridCol w:w="1260"/>
        <w:gridCol w:w="750"/>
        <w:gridCol w:w="1286"/>
      </w:tblGrid>
      <w:tr w:rsidR="001A7B35" w:rsidRPr="00072324" w14:paraId="62DC64E6" w14:textId="77777777">
        <w:trPr>
          <w:trHeight w:val="280"/>
        </w:trPr>
        <w:tc>
          <w:tcPr>
            <w:tcW w:w="5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CD4E65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№</w:t>
            </w:r>
          </w:p>
        </w:tc>
        <w:tc>
          <w:tcPr>
            <w:tcW w:w="467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457E96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Название раздела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16311D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 xml:space="preserve">Всего часов </w:t>
            </w:r>
          </w:p>
        </w:tc>
        <w:tc>
          <w:tcPr>
            <w:tcW w:w="2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66D93D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Аудиторные часы</w:t>
            </w:r>
          </w:p>
        </w:tc>
        <w:tc>
          <w:tcPr>
            <w:tcW w:w="1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8B961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Самостоятельная работа</w:t>
            </w:r>
          </w:p>
        </w:tc>
      </w:tr>
      <w:tr w:rsidR="001A7B35" w:rsidRPr="00072324" w14:paraId="4A6EF000" w14:textId="77777777">
        <w:tc>
          <w:tcPr>
            <w:tcW w:w="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17C145" w14:textId="77777777" w:rsidR="001A7B35" w:rsidRPr="00072324" w:rsidRDefault="001A7B35">
            <w:pPr>
              <w:widowControl w:val="0"/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67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5E3540" w14:textId="77777777" w:rsidR="001A7B35" w:rsidRPr="00072324" w:rsidRDefault="001A7B35">
            <w:pPr>
              <w:widowControl w:val="0"/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2DD981" w14:textId="77777777" w:rsidR="001A7B35" w:rsidRPr="00072324" w:rsidRDefault="001A7B35">
            <w:pPr>
              <w:rPr>
                <w:sz w:val="22"/>
                <w:szCs w:val="22"/>
              </w:rPr>
            </w:pPr>
          </w:p>
          <w:p w14:paraId="54FDEA13" w14:textId="77777777" w:rsidR="001A7B35" w:rsidRPr="00072324" w:rsidRDefault="001A7B35">
            <w:pPr>
              <w:rPr>
                <w:sz w:val="22"/>
                <w:szCs w:val="22"/>
              </w:rPr>
            </w:pPr>
          </w:p>
          <w:p w14:paraId="2C09CE4B" w14:textId="77777777" w:rsidR="001A7B35" w:rsidRPr="00072324" w:rsidRDefault="001A7B35">
            <w:pPr>
              <w:rPr>
                <w:sz w:val="22"/>
                <w:szCs w:val="22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3BE299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Лекции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70C8C6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Практические работы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D30875" w14:textId="77777777" w:rsidR="001A7B35" w:rsidRPr="00072324" w:rsidRDefault="00B21309">
            <w:pPr>
              <w:ind w:hanging="107"/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Семинары</w:t>
            </w:r>
          </w:p>
        </w:tc>
        <w:tc>
          <w:tcPr>
            <w:tcW w:w="12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830A5" w14:textId="77777777" w:rsidR="001A7B35" w:rsidRPr="00072324" w:rsidRDefault="001A7B35">
            <w:pPr>
              <w:rPr>
                <w:sz w:val="22"/>
                <w:szCs w:val="22"/>
              </w:rPr>
            </w:pPr>
          </w:p>
        </w:tc>
      </w:tr>
      <w:tr w:rsidR="001A7B35" w:rsidRPr="00072324" w14:paraId="51CACA73" w14:textId="7777777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FA0379" w14:textId="77777777" w:rsidR="001A7B35" w:rsidRPr="00072324" w:rsidRDefault="00B21309">
            <w:pPr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1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63F9C5" w14:textId="77777777" w:rsidR="001A7B35" w:rsidRPr="00072324" w:rsidRDefault="00B21309">
            <w:pPr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Воспроизводимые исследования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71D8FB" w14:textId="7A38C7C1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5</w:t>
            </w:r>
            <w:r w:rsidR="00522D8B" w:rsidRPr="00072324">
              <w:rPr>
                <w:sz w:val="22"/>
                <w:szCs w:val="22"/>
              </w:rPr>
              <w:t>4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69DC390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6455DB" w14:textId="44A94911" w:rsidR="001A7B35" w:rsidRPr="00072324" w:rsidRDefault="00CC6E3B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12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D3EBE01" w14:textId="259BD13F" w:rsidR="001A7B35" w:rsidRPr="00072324" w:rsidRDefault="001A7B3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BE130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40</w:t>
            </w:r>
          </w:p>
        </w:tc>
      </w:tr>
      <w:tr w:rsidR="001A7B35" w:rsidRPr="00072324" w14:paraId="04902F08" w14:textId="7777777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C579B6" w14:textId="77777777" w:rsidR="001A7B35" w:rsidRPr="00072324" w:rsidRDefault="00B21309">
            <w:pPr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2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DB3674" w14:textId="77777777" w:rsidR="001A7B35" w:rsidRPr="00072324" w:rsidRDefault="00B21309">
            <w:pPr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Эксплораторный анализ данных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C4B305" w14:textId="784ECE08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6</w:t>
            </w:r>
            <w:r w:rsidR="00522D8B" w:rsidRPr="00072324">
              <w:rPr>
                <w:sz w:val="22"/>
                <w:szCs w:val="22"/>
              </w:rPr>
              <w:t>3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214871C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8FEACE" w14:textId="67687DDC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1</w:t>
            </w:r>
            <w:r w:rsidR="00CC6E3B" w:rsidRPr="00072324">
              <w:rPr>
                <w:sz w:val="22"/>
                <w:szCs w:val="22"/>
              </w:rPr>
              <w:t>8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2FAC11" w14:textId="6E73EF56" w:rsidR="001A7B35" w:rsidRPr="00072324" w:rsidRDefault="001A7B3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8C9BD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42</w:t>
            </w:r>
          </w:p>
        </w:tc>
      </w:tr>
      <w:tr w:rsidR="001A7B35" w:rsidRPr="00072324" w14:paraId="7CE350E4" w14:textId="7777777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68F171" w14:textId="77777777" w:rsidR="001A7B35" w:rsidRPr="00072324" w:rsidRDefault="00B21309">
            <w:pPr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3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70343FC" w14:textId="77777777" w:rsidR="001A7B35" w:rsidRPr="00072324" w:rsidRDefault="00B21309">
            <w:pPr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Статистическое обучение. Введение в клиентскую аналитику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53DC68" w14:textId="64B5E823" w:rsidR="001A7B35" w:rsidRPr="00072324" w:rsidRDefault="00522D8B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73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3B7505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0528BE" w14:textId="54BCB05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1</w:t>
            </w:r>
            <w:r w:rsidR="00CC6E3B" w:rsidRPr="00072324">
              <w:rPr>
                <w:sz w:val="22"/>
                <w:szCs w:val="22"/>
              </w:rPr>
              <w:t>8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F8D878" w14:textId="1DB32961" w:rsidR="001A7B35" w:rsidRPr="00072324" w:rsidRDefault="001A7B3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52619" w14:textId="57588874" w:rsidR="001A7B35" w:rsidRPr="00072324" w:rsidRDefault="00A2660D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5</w:t>
            </w:r>
            <w:r w:rsidR="00B21309" w:rsidRPr="00072324">
              <w:rPr>
                <w:sz w:val="22"/>
                <w:szCs w:val="22"/>
              </w:rPr>
              <w:t>2</w:t>
            </w:r>
          </w:p>
        </w:tc>
      </w:tr>
      <w:tr w:rsidR="001A7B35" w:rsidRPr="00072324" w14:paraId="5359DB5F" w14:textId="77777777">
        <w:tc>
          <w:tcPr>
            <w:tcW w:w="52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7A3236E" w14:textId="77777777" w:rsidR="001A7B35" w:rsidRPr="00072324" w:rsidRDefault="00B21309">
            <w:pPr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ИТОГО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92FC52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b/>
                <w:sz w:val="22"/>
                <w:szCs w:val="22"/>
              </w:rPr>
              <w:t>190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E6829A" w14:textId="77777777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8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2CF2E2" w14:textId="19443F0D" w:rsidR="001A7B35" w:rsidRPr="00072324" w:rsidRDefault="00CC6E3B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48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EB6FF" w14:textId="5C7C3BF3" w:rsidR="001A7B35" w:rsidRPr="00072324" w:rsidRDefault="001A7B3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F27E2" w14:textId="0D333B0F" w:rsidR="001A7B35" w:rsidRPr="00072324" w:rsidRDefault="00B21309">
            <w:pPr>
              <w:jc w:val="center"/>
              <w:rPr>
                <w:sz w:val="22"/>
                <w:szCs w:val="22"/>
              </w:rPr>
            </w:pPr>
            <w:r w:rsidRPr="00072324">
              <w:rPr>
                <w:sz w:val="22"/>
                <w:szCs w:val="22"/>
              </w:rPr>
              <w:t>1</w:t>
            </w:r>
            <w:r w:rsidR="00CC6E3B" w:rsidRPr="00072324">
              <w:rPr>
                <w:sz w:val="22"/>
                <w:szCs w:val="22"/>
              </w:rPr>
              <w:t>3</w:t>
            </w:r>
            <w:r w:rsidRPr="00072324">
              <w:rPr>
                <w:sz w:val="22"/>
                <w:szCs w:val="22"/>
              </w:rPr>
              <w:t>4</w:t>
            </w:r>
          </w:p>
        </w:tc>
      </w:tr>
    </w:tbl>
    <w:p w14:paraId="3941B649" w14:textId="77777777" w:rsidR="001A7B35" w:rsidRDefault="001A7B35">
      <w:pPr>
        <w:ind w:firstLine="709"/>
      </w:pPr>
    </w:p>
    <w:p w14:paraId="28FAE224" w14:textId="77777777" w:rsidR="001A7B35" w:rsidRDefault="001A7B35"/>
    <w:p w14:paraId="3BC24DD4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Формы контроля знаний студентов</w:t>
      </w:r>
    </w:p>
    <w:tbl>
      <w:tblPr>
        <w:tblStyle w:val="a7"/>
        <w:tblW w:w="10530" w:type="dxa"/>
        <w:tblInd w:w="30" w:type="dxa"/>
        <w:tblLayout w:type="fixed"/>
        <w:tblLook w:val="0000" w:firstRow="0" w:lastRow="0" w:firstColumn="0" w:lastColumn="0" w:noHBand="0" w:noVBand="0"/>
      </w:tblPr>
      <w:tblGrid>
        <w:gridCol w:w="1920"/>
        <w:gridCol w:w="2400"/>
        <w:gridCol w:w="570"/>
        <w:gridCol w:w="570"/>
        <w:gridCol w:w="705"/>
        <w:gridCol w:w="615"/>
        <w:gridCol w:w="3750"/>
      </w:tblGrid>
      <w:tr w:rsidR="001A7B35" w14:paraId="29302C69" w14:textId="77777777">
        <w:tc>
          <w:tcPr>
            <w:tcW w:w="19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30942F" w14:textId="77777777" w:rsidR="001A7B35" w:rsidRDefault="00B21309">
            <w:pPr>
              <w:ind w:right="-108"/>
            </w:pPr>
            <w:r>
              <w:rPr>
                <w:sz w:val="24"/>
                <w:szCs w:val="24"/>
              </w:rPr>
              <w:t>Тип контроля</w:t>
            </w:r>
          </w:p>
        </w:tc>
        <w:tc>
          <w:tcPr>
            <w:tcW w:w="24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B1A491" w14:textId="77777777" w:rsidR="001A7B35" w:rsidRDefault="00B21309">
            <w:r>
              <w:rPr>
                <w:sz w:val="24"/>
                <w:szCs w:val="24"/>
              </w:rPr>
              <w:t>Форма контроля</w:t>
            </w:r>
          </w:p>
        </w:tc>
        <w:tc>
          <w:tcPr>
            <w:tcW w:w="24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03322E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1 год</w:t>
            </w:r>
          </w:p>
        </w:tc>
        <w:tc>
          <w:tcPr>
            <w:tcW w:w="37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8F0F1" w14:textId="77777777" w:rsidR="001A7B35" w:rsidRDefault="00B21309">
            <w:r>
              <w:rPr>
                <w:sz w:val="24"/>
                <w:szCs w:val="24"/>
              </w:rPr>
              <w:t>Параметры</w:t>
            </w:r>
          </w:p>
        </w:tc>
      </w:tr>
      <w:tr w:rsidR="001A7B35" w14:paraId="7B842126" w14:textId="77777777">
        <w:tc>
          <w:tcPr>
            <w:tcW w:w="19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249056" w14:textId="77777777" w:rsidR="001A7B35" w:rsidRDefault="001A7B35">
            <w:pPr>
              <w:widowControl w:val="0"/>
              <w:spacing w:line="276" w:lineRule="auto"/>
            </w:pPr>
          </w:p>
        </w:tc>
        <w:tc>
          <w:tcPr>
            <w:tcW w:w="24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C20510" w14:textId="77777777" w:rsidR="001A7B35" w:rsidRDefault="001A7B35">
            <w:pPr>
              <w:ind w:right="-108"/>
            </w:pPr>
          </w:p>
          <w:p w14:paraId="47491E23" w14:textId="77777777" w:rsidR="001A7B35" w:rsidRDefault="001A7B35"/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161122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9C3F2F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30D541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71D6BB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7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7C603" w14:textId="77777777" w:rsidR="001A7B35" w:rsidRDefault="001A7B35"/>
        </w:tc>
      </w:tr>
      <w:tr w:rsidR="001A7B35" w14:paraId="202B0132" w14:textId="77777777" w:rsidTr="00072324">
        <w:trPr>
          <w:trHeight w:val="304"/>
        </w:trPr>
        <w:tc>
          <w:tcPr>
            <w:tcW w:w="19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F8BAA0" w14:textId="77777777" w:rsidR="001A7B35" w:rsidRDefault="00B21309">
            <w:pPr>
              <w:ind w:right="-108"/>
            </w:pPr>
            <w:r>
              <w:rPr>
                <w:sz w:val="24"/>
                <w:szCs w:val="24"/>
              </w:rPr>
              <w:t>Текущий</w:t>
            </w:r>
          </w:p>
          <w:p w14:paraId="5F1C3D80" w14:textId="77777777" w:rsidR="001A7B35" w:rsidRDefault="001A7B35">
            <w:pPr>
              <w:ind w:right="-108"/>
            </w:pPr>
          </w:p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704C3D" w14:textId="77777777" w:rsidR="001A7B35" w:rsidRDefault="00B21309">
            <w:r>
              <w:rPr>
                <w:sz w:val="24"/>
                <w:szCs w:val="24"/>
              </w:rPr>
              <w:t>Контрольная работа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2999D9" w14:textId="4F4E061B" w:rsidR="001A7B35" w:rsidRPr="00A9770B" w:rsidRDefault="00AE28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0003EF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*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A3A318" w14:textId="77777777" w:rsidR="001A7B35" w:rsidRDefault="001A7B35">
            <w:pPr>
              <w:jc w:val="center"/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2B49D33" w14:textId="77777777" w:rsidR="001A7B35" w:rsidRDefault="001A7B35">
            <w:pPr>
              <w:jc w:val="center"/>
            </w:pP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F59F6" w14:textId="47D5B509" w:rsidR="001A7B35" w:rsidRDefault="00681BAD">
            <w:r>
              <w:rPr>
                <w:sz w:val="24"/>
                <w:szCs w:val="24"/>
              </w:rPr>
              <w:t>Письменн</w:t>
            </w:r>
            <w:r w:rsidR="004A6F47">
              <w:rPr>
                <w:sz w:val="24"/>
                <w:szCs w:val="24"/>
              </w:rPr>
              <w:t>ые</w:t>
            </w:r>
            <w:r w:rsidR="00B21309">
              <w:rPr>
                <w:sz w:val="24"/>
                <w:szCs w:val="24"/>
              </w:rPr>
              <w:t xml:space="preserve"> работ</w:t>
            </w:r>
            <w:r w:rsidR="004A6F47">
              <w:rPr>
                <w:sz w:val="24"/>
                <w:szCs w:val="24"/>
              </w:rPr>
              <w:t>ы</w:t>
            </w:r>
            <w:r w:rsidR="00B21309">
              <w:rPr>
                <w:sz w:val="24"/>
                <w:szCs w:val="24"/>
              </w:rPr>
              <w:t xml:space="preserve"> на </w:t>
            </w:r>
            <w:r w:rsidR="004A6F47">
              <w:rPr>
                <w:sz w:val="24"/>
                <w:szCs w:val="24"/>
              </w:rPr>
              <w:t>65</w:t>
            </w:r>
            <w:r w:rsidR="00B21309">
              <w:rPr>
                <w:sz w:val="24"/>
                <w:szCs w:val="24"/>
              </w:rPr>
              <w:t xml:space="preserve"> минут</w:t>
            </w:r>
          </w:p>
        </w:tc>
      </w:tr>
      <w:tr w:rsidR="001A7B35" w14:paraId="29A71CA6" w14:textId="77777777">
        <w:trPr>
          <w:trHeight w:val="240"/>
        </w:trPr>
        <w:tc>
          <w:tcPr>
            <w:tcW w:w="19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D991F0" w14:textId="77777777" w:rsidR="001A7B35" w:rsidRDefault="001A7B35">
            <w:pPr>
              <w:ind w:right="-108"/>
            </w:pPr>
          </w:p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1C07590" w14:textId="77777777" w:rsidR="001A7B35" w:rsidRPr="004A6F47" w:rsidRDefault="00B21309">
            <w:r w:rsidRPr="004A6F47">
              <w:rPr>
                <w:sz w:val="24"/>
                <w:szCs w:val="24"/>
              </w:rPr>
              <w:t>Домашнее задание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6AD2D4" w14:textId="7F4D1119" w:rsidR="001A7B35" w:rsidRPr="004A6F47" w:rsidRDefault="00AE28EB">
            <w:pPr>
              <w:jc w:val="center"/>
            </w:pPr>
            <w:r w:rsidRPr="004A6F47">
              <w:t>*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26EDBB" w14:textId="77777777" w:rsidR="001A7B35" w:rsidRPr="004A6F47" w:rsidRDefault="00B21309">
            <w:pPr>
              <w:jc w:val="center"/>
            </w:pPr>
            <w:r w:rsidRPr="004A6F47">
              <w:rPr>
                <w:sz w:val="24"/>
                <w:szCs w:val="24"/>
              </w:rPr>
              <w:t>*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7AC2D2" w14:textId="77777777" w:rsidR="001A7B35" w:rsidRPr="004A6F47" w:rsidRDefault="001A7B35">
            <w:pPr>
              <w:jc w:val="center"/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90F2B8" w14:textId="77777777" w:rsidR="001A7B35" w:rsidRPr="004A6F47" w:rsidRDefault="001A7B35">
            <w:pPr>
              <w:jc w:val="center"/>
            </w:pP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4B72" w14:textId="77777777" w:rsidR="001A7B35" w:rsidRPr="004A6F47" w:rsidRDefault="00B21309">
            <w:r w:rsidRPr="004A6F47">
              <w:rPr>
                <w:sz w:val="24"/>
                <w:szCs w:val="24"/>
              </w:rPr>
              <w:t>Программный проект</w:t>
            </w:r>
          </w:p>
        </w:tc>
      </w:tr>
      <w:tr w:rsidR="001A7B35" w14:paraId="4587C0D0" w14:textId="77777777">
        <w:trPr>
          <w:trHeight w:val="240"/>
        </w:trPr>
        <w:tc>
          <w:tcPr>
            <w:tcW w:w="19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02C3AE" w14:textId="77777777" w:rsidR="001A7B35" w:rsidRDefault="001A7B35">
            <w:pPr>
              <w:ind w:right="-108"/>
            </w:pPr>
          </w:p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19A69B" w14:textId="3D6C8107" w:rsidR="001A7B35" w:rsidRPr="004A6F47" w:rsidRDefault="003A54AC">
            <w:pPr>
              <w:rPr>
                <w:sz w:val="24"/>
                <w:szCs w:val="24"/>
              </w:rPr>
            </w:pPr>
            <w:r w:rsidRPr="004A6F47">
              <w:rPr>
                <w:sz w:val="24"/>
                <w:szCs w:val="24"/>
              </w:rPr>
              <w:t>Подготовка к практикумам и работа на них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7194B38" w14:textId="414E8888" w:rsidR="001A7B35" w:rsidRPr="004A6F47" w:rsidRDefault="002032EB">
            <w:pPr>
              <w:jc w:val="center"/>
            </w:pPr>
            <w:r w:rsidRPr="004A6F47">
              <w:t>*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67850D" w14:textId="77777777" w:rsidR="001A7B35" w:rsidRPr="004A6F47" w:rsidRDefault="00B21309">
            <w:pPr>
              <w:jc w:val="center"/>
            </w:pPr>
            <w:r w:rsidRPr="004A6F47">
              <w:rPr>
                <w:sz w:val="24"/>
                <w:szCs w:val="24"/>
              </w:rPr>
              <w:t>*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68182B" w14:textId="77777777" w:rsidR="001A7B35" w:rsidRPr="004A6F47" w:rsidRDefault="001A7B35">
            <w:pPr>
              <w:jc w:val="center"/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73F84B" w14:textId="77777777" w:rsidR="001A7B35" w:rsidRPr="004A6F47" w:rsidRDefault="001A7B35">
            <w:pPr>
              <w:jc w:val="center"/>
            </w:pP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C94A1" w14:textId="77777777" w:rsidR="001A7B35" w:rsidRPr="004A6F47" w:rsidRDefault="00B21309">
            <w:pPr>
              <w:rPr>
                <w:sz w:val="24"/>
                <w:szCs w:val="24"/>
              </w:rPr>
            </w:pPr>
            <w:r w:rsidRPr="004A6F47">
              <w:rPr>
                <w:sz w:val="24"/>
                <w:szCs w:val="24"/>
              </w:rPr>
              <w:t xml:space="preserve">Прохождение </w:t>
            </w:r>
            <w:r w:rsidR="002A7108" w:rsidRPr="004A6F47">
              <w:rPr>
                <w:sz w:val="24"/>
                <w:szCs w:val="24"/>
              </w:rPr>
              <w:t>онлайн-упражнений</w:t>
            </w:r>
          </w:p>
          <w:p w14:paraId="7E094ACE" w14:textId="1DB3041E" w:rsidR="003A54AC" w:rsidRPr="004A6F47" w:rsidRDefault="003A54AC">
            <w:r w:rsidRPr="004A6F47">
              <w:rPr>
                <w:sz w:val="24"/>
                <w:szCs w:val="24"/>
              </w:rPr>
              <w:t>Работа на практикумах</w:t>
            </w:r>
          </w:p>
        </w:tc>
      </w:tr>
    </w:tbl>
    <w:p w14:paraId="1D602123" w14:textId="77777777" w:rsidR="001A7B35" w:rsidRDefault="00B21309" w:rsidP="001F0629">
      <w:pPr>
        <w:keepNext/>
        <w:numPr>
          <w:ilvl w:val="0"/>
          <w:numId w:val="6"/>
        </w:num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Критерии оценки знаний, навыков </w:t>
      </w:r>
    </w:p>
    <w:p w14:paraId="0BE3EAEC" w14:textId="77777777" w:rsidR="001A7B35" w:rsidRDefault="001A7B35"/>
    <w:p w14:paraId="41B823D8" w14:textId="70DD4695" w:rsidR="001A7B35" w:rsidRDefault="00B21309">
      <w:r>
        <w:rPr>
          <w:b/>
          <w:sz w:val="24"/>
          <w:szCs w:val="24"/>
        </w:rPr>
        <w:t>Критерии оценки программного проекта</w:t>
      </w:r>
    </w:p>
    <w:p w14:paraId="5043F394" w14:textId="77777777" w:rsidR="001A7B35" w:rsidRPr="0009620D" w:rsidRDefault="0009620D" w:rsidP="0009620D">
      <w:pPr>
        <w:ind w:left="284" w:hanging="142"/>
        <w:jc w:val="both"/>
        <w:rPr>
          <w:sz w:val="24"/>
          <w:szCs w:val="24"/>
        </w:rPr>
      </w:pPr>
      <w:r>
        <w:rPr>
          <w:sz w:val="24"/>
          <w:szCs w:val="24"/>
        </w:rPr>
        <w:t>• в</w:t>
      </w:r>
      <w:r w:rsidR="00B21309" w:rsidRPr="0009620D">
        <w:rPr>
          <w:sz w:val="24"/>
          <w:szCs w:val="24"/>
        </w:rPr>
        <w:t>изуальная составляющая и содержательная наполненность отчета</w:t>
      </w:r>
    </w:p>
    <w:p w14:paraId="59E45400" w14:textId="77777777" w:rsidR="001A7B35" w:rsidRPr="0009620D" w:rsidRDefault="0009620D" w:rsidP="0009620D">
      <w:pPr>
        <w:ind w:left="284" w:hanging="142"/>
        <w:jc w:val="both"/>
        <w:rPr>
          <w:sz w:val="24"/>
          <w:szCs w:val="24"/>
        </w:rPr>
      </w:pPr>
      <w:r>
        <w:rPr>
          <w:sz w:val="24"/>
          <w:szCs w:val="24"/>
        </w:rPr>
        <w:t>• х</w:t>
      </w:r>
      <w:r w:rsidR="00B21309" w:rsidRPr="0009620D">
        <w:rPr>
          <w:sz w:val="24"/>
          <w:szCs w:val="24"/>
        </w:rPr>
        <w:t>орошо структурированная организация отчёта, ориентированность на заказчика</w:t>
      </w:r>
    </w:p>
    <w:p w14:paraId="277758AC" w14:textId="77777777" w:rsidR="001A7B35" w:rsidRPr="0009620D" w:rsidRDefault="0009620D" w:rsidP="0009620D">
      <w:pPr>
        <w:ind w:left="284" w:hanging="142"/>
        <w:jc w:val="both"/>
        <w:rPr>
          <w:sz w:val="24"/>
          <w:szCs w:val="24"/>
        </w:rPr>
      </w:pPr>
      <w:r>
        <w:rPr>
          <w:sz w:val="24"/>
          <w:szCs w:val="24"/>
        </w:rPr>
        <w:t>• и</w:t>
      </w:r>
      <w:r w:rsidR="00B21309" w:rsidRPr="0009620D">
        <w:rPr>
          <w:sz w:val="24"/>
          <w:szCs w:val="24"/>
        </w:rPr>
        <w:t>спользование навыков оформления графического материала, полученного в ходе обучения на настоящем курсе</w:t>
      </w:r>
    </w:p>
    <w:p w14:paraId="28917BB4" w14:textId="77777777" w:rsidR="001A7B35" w:rsidRDefault="0009620D" w:rsidP="0009620D">
      <w:pPr>
        <w:ind w:left="284" w:hanging="142"/>
        <w:jc w:val="both"/>
      </w:pPr>
      <w:r>
        <w:rPr>
          <w:sz w:val="24"/>
          <w:szCs w:val="24"/>
        </w:rPr>
        <w:t>• к</w:t>
      </w:r>
      <w:r w:rsidR="00B21309" w:rsidRPr="0009620D">
        <w:rPr>
          <w:sz w:val="24"/>
          <w:szCs w:val="24"/>
        </w:rPr>
        <w:t>орректность применения методов агрегации и анализа данных</w:t>
      </w:r>
    </w:p>
    <w:p w14:paraId="70436B39" w14:textId="77B1B85B" w:rsidR="001A7B35" w:rsidRDefault="001A7B35"/>
    <w:p w14:paraId="79288443" w14:textId="77777777" w:rsidR="003A54AC" w:rsidRPr="004A6F47" w:rsidRDefault="003A54AC" w:rsidP="003A54AC">
      <w:pPr>
        <w:rPr>
          <w:b/>
          <w:sz w:val="24"/>
          <w:szCs w:val="24"/>
        </w:rPr>
      </w:pPr>
      <w:r w:rsidRPr="004A6F47">
        <w:rPr>
          <w:b/>
          <w:sz w:val="24"/>
          <w:szCs w:val="24"/>
        </w:rPr>
        <w:t>Критерии оценки подготовки к практикумам и работы на них</w:t>
      </w:r>
    </w:p>
    <w:p w14:paraId="2266FBD9" w14:textId="77777777" w:rsidR="003A54AC" w:rsidRPr="004A6F47" w:rsidRDefault="003A54AC" w:rsidP="003A54AC">
      <w:pPr>
        <w:jc w:val="both"/>
        <w:rPr>
          <w:sz w:val="24"/>
          <w:szCs w:val="24"/>
        </w:rPr>
      </w:pPr>
      <w:r w:rsidRPr="004A6F47">
        <w:rPr>
          <w:sz w:val="24"/>
          <w:szCs w:val="24"/>
        </w:rPr>
        <w:t>Практическая направленность курса предполагает высокую вовлечённость в индивидуальную и групповую работу на практикумах. Её оценка предполагает два компонента:</w:t>
      </w:r>
    </w:p>
    <w:p w14:paraId="63D870E6" w14:textId="77777777" w:rsidR="003A54AC" w:rsidRPr="004A6F47" w:rsidRDefault="003A54AC" w:rsidP="003A54AC">
      <w:pPr>
        <w:jc w:val="both"/>
        <w:rPr>
          <w:sz w:val="24"/>
          <w:szCs w:val="24"/>
        </w:rPr>
      </w:pPr>
      <w:r w:rsidRPr="004A6F47">
        <w:rPr>
          <w:i/>
          <w:sz w:val="24"/>
          <w:szCs w:val="24"/>
        </w:rPr>
        <w:t>Выполнение онлайн-упражнений</w:t>
      </w:r>
      <w:r w:rsidRPr="004A6F47">
        <w:rPr>
          <w:sz w:val="24"/>
          <w:szCs w:val="24"/>
        </w:rPr>
        <w:t xml:space="preserve"> на закрепление и проверку усвоения материала на онлайн-платформе Stepik (</w:t>
      </w:r>
      <w:r w:rsidRPr="004A6F47">
        <w:rPr>
          <w:sz w:val="24"/>
          <w:szCs w:val="24"/>
          <w:lang w:val="en-US"/>
        </w:rPr>
        <w:t>stepik</w:t>
      </w:r>
      <w:r w:rsidRPr="004A6F47">
        <w:rPr>
          <w:sz w:val="24"/>
          <w:szCs w:val="24"/>
        </w:rPr>
        <w:t>.</w:t>
      </w:r>
      <w:r w:rsidRPr="004A6F47">
        <w:rPr>
          <w:sz w:val="24"/>
          <w:szCs w:val="24"/>
          <w:lang w:val="en-US"/>
        </w:rPr>
        <w:t>org</w:t>
      </w:r>
      <w:r w:rsidRPr="004A6F47">
        <w:rPr>
          <w:sz w:val="24"/>
          <w:szCs w:val="24"/>
        </w:rPr>
        <w:t>). Их прохождение играет формативную роль: количество попыток не ограничивается.</w:t>
      </w:r>
    </w:p>
    <w:p w14:paraId="017002D2" w14:textId="4A8F50E0" w:rsidR="003A54AC" w:rsidRPr="004A6F47" w:rsidRDefault="003A54AC" w:rsidP="003A54AC">
      <w:pPr>
        <w:jc w:val="both"/>
        <w:rPr>
          <w:sz w:val="24"/>
          <w:szCs w:val="24"/>
        </w:rPr>
      </w:pPr>
      <w:r w:rsidRPr="004A6F47">
        <w:rPr>
          <w:i/>
          <w:sz w:val="24"/>
          <w:szCs w:val="24"/>
        </w:rPr>
        <w:t>Работа на практикумах</w:t>
      </w:r>
      <w:r w:rsidRPr="004A6F47">
        <w:rPr>
          <w:sz w:val="24"/>
          <w:szCs w:val="24"/>
        </w:rPr>
        <w:t xml:space="preserve"> оценивается по: наличию активности в виртуальном образовательном окружении в компьютерной аудитории во время практикума (исключения и технические ошибки должны быть доведены до сведения преподавателя или учебного ассистента и отмечаются ими в электронной ведомости), ответам на вопросы и выполнению текущих заданий на практикуме. </w:t>
      </w:r>
    </w:p>
    <w:p w14:paraId="4128EEE8" w14:textId="77777777" w:rsidR="003A54AC" w:rsidRPr="004A6F47" w:rsidRDefault="003A54AC" w:rsidP="003A54AC">
      <w:pPr>
        <w:rPr>
          <w:sz w:val="24"/>
          <w:szCs w:val="24"/>
        </w:rPr>
      </w:pPr>
      <w:r w:rsidRPr="004A6F47">
        <w:rPr>
          <w:sz w:val="24"/>
          <w:szCs w:val="24"/>
        </w:rPr>
        <w:t>Оценка за подготовку к практикумам и работу на них: зачтено/не зачтено.</w:t>
      </w:r>
    </w:p>
    <w:p w14:paraId="5A621219" w14:textId="77777777" w:rsidR="003A54AC" w:rsidRPr="004A6F47" w:rsidRDefault="003A54AC" w:rsidP="003A54AC">
      <w:pPr>
        <w:ind w:firstLine="720"/>
        <w:rPr>
          <w:sz w:val="24"/>
          <w:szCs w:val="24"/>
        </w:rPr>
      </w:pPr>
      <w:r w:rsidRPr="004A6F47">
        <w:rPr>
          <w:sz w:val="24"/>
          <w:szCs w:val="24"/>
        </w:rPr>
        <w:t xml:space="preserve"> Оценка “зачтено” ставится при </w:t>
      </w:r>
      <w:r w:rsidRPr="004A6F47">
        <w:rPr>
          <w:sz w:val="24"/>
          <w:szCs w:val="24"/>
          <w:u w:val="single"/>
        </w:rPr>
        <w:t>одновременном</w:t>
      </w:r>
      <w:r w:rsidRPr="004A6F47">
        <w:rPr>
          <w:sz w:val="24"/>
          <w:szCs w:val="24"/>
        </w:rPr>
        <w:t xml:space="preserve"> выполнении следующих условий:</w:t>
      </w:r>
    </w:p>
    <w:p w14:paraId="7F5D29E3" w14:textId="77777777" w:rsidR="003A54AC" w:rsidRPr="004A6F47" w:rsidRDefault="003A54AC" w:rsidP="003A54AC">
      <w:pPr>
        <w:pStyle w:val="a9"/>
        <w:numPr>
          <w:ilvl w:val="0"/>
          <w:numId w:val="16"/>
        </w:numPr>
        <w:jc w:val="both"/>
      </w:pPr>
      <w:r w:rsidRPr="004A6F47">
        <w:rPr>
          <w:sz w:val="24"/>
          <w:szCs w:val="24"/>
        </w:rPr>
        <w:t>прохождение суммарно более 50% заданий в установленные и отображаемые на онлайн-платформе Stepik дедлайны, без ограничения числа попыток (компонент Выполнение онлайн-упражнений)</w:t>
      </w:r>
    </w:p>
    <w:p w14:paraId="341CDD61" w14:textId="6752326A" w:rsidR="003A54AC" w:rsidRPr="004A6F47" w:rsidRDefault="003A54AC" w:rsidP="003A54AC">
      <w:pPr>
        <w:pStyle w:val="a9"/>
        <w:numPr>
          <w:ilvl w:val="0"/>
          <w:numId w:val="16"/>
        </w:numPr>
      </w:pPr>
      <w:r w:rsidRPr="004A6F47">
        <w:rPr>
          <w:sz w:val="24"/>
          <w:szCs w:val="24"/>
        </w:rPr>
        <w:t>и активность не менее, чем на 50% практикумов в</w:t>
      </w:r>
      <w:r w:rsidR="00DB0267">
        <w:rPr>
          <w:sz w:val="24"/>
          <w:szCs w:val="24"/>
        </w:rPr>
        <w:t xml:space="preserve"> 1 и 2</w:t>
      </w:r>
      <w:r w:rsidRPr="004A6F47">
        <w:rPr>
          <w:sz w:val="24"/>
          <w:szCs w:val="24"/>
        </w:rPr>
        <w:t xml:space="preserve"> (компонент Работа на практикумах). </w:t>
      </w:r>
    </w:p>
    <w:p w14:paraId="5265AC14" w14:textId="77777777" w:rsidR="003A54AC" w:rsidRPr="004A6F47" w:rsidRDefault="003A54AC" w:rsidP="003A54AC">
      <w:pPr>
        <w:ind w:firstLine="780"/>
        <w:rPr>
          <w:sz w:val="24"/>
          <w:szCs w:val="24"/>
        </w:rPr>
      </w:pPr>
      <w:r w:rsidRPr="004A6F47">
        <w:rPr>
          <w:sz w:val="24"/>
          <w:szCs w:val="24"/>
        </w:rPr>
        <w:lastRenderedPageBreak/>
        <w:t>При получении оценки “зачтено”, в формулу накопленной оценки выставляется 10, при получении оценки “не зачтено” -- 0.</w:t>
      </w:r>
    </w:p>
    <w:p w14:paraId="21874CF1" w14:textId="77777777" w:rsidR="003A54AC" w:rsidRDefault="003A54AC" w:rsidP="003A54AC">
      <w:pPr>
        <w:ind w:firstLine="780"/>
        <w:jc w:val="both"/>
        <w:rPr>
          <w:sz w:val="24"/>
          <w:szCs w:val="24"/>
        </w:rPr>
      </w:pPr>
      <w:r w:rsidRPr="004A6F47">
        <w:rPr>
          <w:sz w:val="24"/>
          <w:szCs w:val="24"/>
        </w:rPr>
        <w:t>В исключительных документально подтвержденных учебным офисом ОП студента уважительных случаях длительного отсутствия студента на занятиях оценка за подготовку к практикумам и работу за них может быть выставлена студенту только по онлайн-компоненте, при более чем 90% выполнении онлайн-заданий.</w:t>
      </w:r>
    </w:p>
    <w:p w14:paraId="6B5C905F" w14:textId="77777777" w:rsidR="001A7B35" w:rsidRDefault="001A7B35"/>
    <w:p w14:paraId="591B8179" w14:textId="771E7D3C" w:rsidR="001A7B35" w:rsidRDefault="00B21309">
      <w:r>
        <w:rPr>
          <w:b/>
          <w:sz w:val="24"/>
          <w:szCs w:val="24"/>
        </w:rPr>
        <w:t>Критерии заданий, включающих элементы анализа данных (в составе домашних и контрольных работ)</w:t>
      </w:r>
    </w:p>
    <w:p w14:paraId="0F42EDA1" w14:textId="77777777" w:rsidR="001A7B35" w:rsidRDefault="00B21309">
      <w:pPr>
        <w:ind w:left="284" w:hanging="142"/>
        <w:jc w:val="both"/>
      </w:pPr>
      <w:r>
        <w:rPr>
          <w:sz w:val="24"/>
          <w:szCs w:val="24"/>
        </w:rPr>
        <w:t>• корректность применения методик анализа (в рамках знаний, полученных в курсе, смежных дисциплинах, домашнем чтении) и интерпретации результатов;</w:t>
      </w:r>
    </w:p>
    <w:p w14:paraId="15A2F7D5" w14:textId="05C50331" w:rsidR="001A7B35" w:rsidRDefault="00B21309">
      <w:pPr>
        <w:ind w:left="284" w:hanging="142"/>
        <w:jc w:val="both"/>
        <w:rPr>
          <w:sz w:val="24"/>
          <w:szCs w:val="24"/>
        </w:rPr>
      </w:pPr>
      <w:r>
        <w:rPr>
          <w:sz w:val="24"/>
          <w:szCs w:val="24"/>
        </w:rPr>
        <w:t>• уверенность использования языковых средств и структур данных, методов преобразования и агрегации данных в организации потока анализа данных, их ввода и вывода.</w:t>
      </w:r>
    </w:p>
    <w:p w14:paraId="72181EAD" w14:textId="5CA84354" w:rsidR="0029664E" w:rsidRPr="00F07BA5" w:rsidRDefault="0029664E">
      <w:pPr>
        <w:ind w:left="284" w:hanging="142"/>
        <w:jc w:val="both"/>
        <w:rPr>
          <w:b/>
          <w:sz w:val="24"/>
          <w:szCs w:val="24"/>
        </w:rPr>
      </w:pPr>
      <w:r w:rsidRPr="00F07BA5">
        <w:rPr>
          <w:b/>
          <w:sz w:val="24"/>
          <w:szCs w:val="24"/>
        </w:rPr>
        <w:t>Критерии оценки активности на форуме</w:t>
      </w:r>
    </w:p>
    <w:p w14:paraId="3B876A5A" w14:textId="5BBF12C6" w:rsidR="008A0C0B" w:rsidRPr="004A6F47" w:rsidRDefault="0029664E">
      <w:pPr>
        <w:ind w:left="284" w:hanging="142"/>
        <w:jc w:val="both"/>
        <w:rPr>
          <w:sz w:val="24"/>
          <w:szCs w:val="24"/>
        </w:rPr>
      </w:pPr>
      <w:r w:rsidRPr="004A6F47">
        <w:rPr>
          <w:sz w:val="24"/>
          <w:szCs w:val="24"/>
        </w:rPr>
        <w:t>Учитывается полезность вопросов и ответов (полезные вопросы отмечаются модераторами –учебными ассистентами и преподавателями дисциплины)</w:t>
      </w:r>
      <w:r w:rsidR="00F338EA" w:rsidRPr="004A6F47">
        <w:rPr>
          <w:sz w:val="24"/>
          <w:szCs w:val="24"/>
        </w:rPr>
        <w:t>, их количество и содержательность наполнения</w:t>
      </w:r>
      <w:r w:rsidRPr="004A6F47">
        <w:rPr>
          <w:sz w:val="24"/>
          <w:szCs w:val="24"/>
        </w:rPr>
        <w:t>.</w:t>
      </w:r>
      <w:r w:rsidR="008A0C0B" w:rsidRPr="004A6F47">
        <w:rPr>
          <w:sz w:val="24"/>
          <w:szCs w:val="24"/>
        </w:rPr>
        <w:t xml:space="preserve"> В качестве руководства для студентов можно ориентироваться на советы </w:t>
      </w:r>
      <w:r w:rsidR="008A0C0B" w:rsidRPr="004A6F47">
        <w:rPr>
          <w:sz w:val="24"/>
          <w:szCs w:val="24"/>
          <w:lang w:val="en-US"/>
        </w:rPr>
        <w:t>StackExchange</w:t>
      </w:r>
      <w:r w:rsidR="008A0C0B" w:rsidRPr="004A6F47">
        <w:rPr>
          <w:sz w:val="24"/>
          <w:szCs w:val="24"/>
        </w:rPr>
        <w:t xml:space="preserve">: </w:t>
      </w:r>
      <w:r w:rsidR="008A0C0B" w:rsidRPr="004A6F47">
        <w:rPr>
          <w:sz w:val="24"/>
          <w:szCs w:val="24"/>
          <w:lang w:val="en-US"/>
        </w:rPr>
        <w:t>https</w:t>
      </w:r>
      <w:r w:rsidR="008A0C0B" w:rsidRPr="004A6F47">
        <w:rPr>
          <w:sz w:val="24"/>
          <w:szCs w:val="24"/>
        </w:rPr>
        <w:t>://</w:t>
      </w:r>
      <w:r w:rsidR="008A0C0B" w:rsidRPr="004A6F47">
        <w:rPr>
          <w:sz w:val="24"/>
          <w:szCs w:val="24"/>
          <w:lang w:val="en-US"/>
        </w:rPr>
        <w:t>stackoverflow</w:t>
      </w:r>
      <w:r w:rsidR="008A0C0B" w:rsidRPr="004A6F47">
        <w:rPr>
          <w:sz w:val="24"/>
          <w:szCs w:val="24"/>
        </w:rPr>
        <w:t>.</w:t>
      </w:r>
      <w:r w:rsidR="008A0C0B" w:rsidRPr="004A6F47">
        <w:rPr>
          <w:sz w:val="24"/>
          <w:szCs w:val="24"/>
          <w:lang w:val="en-US"/>
        </w:rPr>
        <w:t>com</w:t>
      </w:r>
      <w:r w:rsidR="008A0C0B" w:rsidRPr="004A6F47">
        <w:rPr>
          <w:sz w:val="24"/>
          <w:szCs w:val="24"/>
        </w:rPr>
        <w:t>/</w:t>
      </w:r>
      <w:r w:rsidR="008A0C0B" w:rsidRPr="004A6F47">
        <w:rPr>
          <w:sz w:val="24"/>
          <w:szCs w:val="24"/>
          <w:lang w:val="en-US"/>
        </w:rPr>
        <w:t>help</w:t>
      </w:r>
      <w:r w:rsidR="008A0C0B" w:rsidRPr="004A6F47">
        <w:rPr>
          <w:sz w:val="24"/>
          <w:szCs w:val="24"/>
        </w:rPr>
        <w:t>/</w:t>
      </w:r>
      <w:r w:rsidR="008A0C0B" w:rsidRPr="004A6F47">
        <w:rPr>
          <w:sz w:val="24"/>
          <w:szCs w:val="24"/>
          <w:lang w:val="en-US"/>
        </w:rPr>
        <w:t>how</w:t>
      </w:r>
      <w:r w:rsidR="008A0C0B" w:rsidRPr="004A6F47">
        <w:rPr>
          <w:sz w:val="24"/>
          <w:szCs w:val="24"/>
        </w:rPr>
        <w:t>-</w:t>
      </w:r>
      <w:r w:rsidR="008A0C0B" w:rsidRPr="004A6F47">
        <w:rPr>
          <w:sz w:val="24"/>
          <w:szCs w:val="24"/>
          <w:lang w:val="en-US"/>
        </w:rPr>
        <w:t>to</w:t>
      </w:r>
      <w:r w:rsidR="008A0C0B" w:rsidRPr="004A6F47">
        <w:rPr>
          <w:sz w:val="24"/>
          <w:szCs w:val="24"/>
        </w:rPr>
        <w:t>-</w:t>
      </w:r>
      <w:r w:rsidR="008A0C0B" w:rsidRPr="004A6F47">
        <w:rPr>
          <w:sz w:val="24"/>
          <w:szCs w:val="24"/>
          <w:lang w:val="en-US"/>
        </w:rPr>
        <w:t>answer</w:t>
      </w:r>
    </w:p>
    <w:p w14:paraId="442B3F01" w14:textId="5764FC99" w:rsidR="001A7B35" w:rsidRPr="00DB0267" w:rsidRDefault="00F338EA" w:rsidP="00DB0267">
      <w:pPr>
        <w:ind w:left="284" w:hanging="142"/>
        <w:jc w:val="both"/>
        <w:rPr>
          <w:sz w:val="24"/>
          <w:szCs w:val="24"/>
        </w:rPr>
      </w:pPr>
      <w:r w:rsidRPr="004A6F47">
        <w:rPr>
          <w:sz w:val="24"/>
          <w:szCs w:val="24"/>
        </w:rPr>
        <w:t xml:space="preserve"> При подведении итогов семестра публикуется упорядоченный по убыванию рейтинг активности студентов и соответствующие ему бонусные оценки.</w:t>
      </w:r>
    </w:p>
    <w:p w14:paraId="4A1CE394" w14:textId="77777777" w:rsidR="001A7B35" w:rsidRDefault="001A7B35">
      <w:pPr>
        <w:jc w:val="both"/>
      </w:pPr>
    </w:p>
    <w:p w14:paraId="05DE2AF3" w14:textId="15B1A5C2" w:rsidR="00C528F6" w:rsidRPr="00F07BA5" w:rsidRDefault="00B21309" w:rsidP="002627DA">
      <w:pPr>
        <w:keepNext/>
        <w:numPr>
          <w:ilvl w:val="0"/>
          <w:numId w:val="6"/>
        </w:numPr>
        <w:spacing w:after="120"/>
        <w:ind w:hanging="432"/>
        <w:rPr>
          <w:b/>
          <w:sz w:val="24"/>
          <w:szCs w:val="24"/>
        </w:rPr>
      </w:pPr>
      <w:r w:rsidRPr="00F07BA5">
        <w:rPr>
          <w:b/>
          <w:sz w:val="28"/>
          <w:szCs w:val="28"/>
        </w:rPr>
        <w:t>Содержание дисциплин</w:t>
      </w:r>
      <w:r w:rsidR="002627DA">
        <w:rPr>
          <w:b/>
          <w:sz w:val="28"/>
          <w:szCs w:val="28"/>
        </w:rPr>
        <w:t>ы</w:t>
      </w:r>
    </w:p>
    <w:p w14:paraId="096C6629" w14:textId="025EB1F8" w:rsidR="001A7B35" w:rsidRDefault="00B21309">
      <w:r>
        <w:rPr>
          <w:b/>
          <w:sz w:val="24"/>
          <w:szCs w:val="24"/>
        </w:rPr>
        <w:t>Раздел 1. Воспроизводимые исследования</w:t>
      </w:r>
    </w:p>
    <w:p w14:paraId="1E97DCA2" w14:textId="411CE70C" w:rsidR="001A7B35" w:rsidRDefault="00B21309" w:rsidP="0009620D">
      <w:pPr>
        <w:jc w:val="both"/>
        <w:rPr>
          <w:sz w:val="24"/>
          <w:szCs w:val="24"/>
        </w:rPr>
      </w:pPr>
      <w:r>
        <w:rPr>
          <w:sz w:val="24"/>
          <w:szCs w:val="24"/>
        </w:rPr>
        <w:t>Область науки о данных: главные методы, техники, темы и прикладные возможности. Сравнение науки о данных и вычислительной социальной науки. Воспроизводимые исследования: возможности и ключевые цели. Создание отчетов и язык разметки RMarkdown. Введение в язык программирования R.</w:t>
      </w:r>
    </w:p>
    <w:p w14:paraId="5B478BD3" w14:textId="311BC7AA" w:rsidR="00C528F6" w:rsidRDefault="00C528F6" w:rsidP="00C528F6">
      <w:pPr>
        <w:jc w:val="both"/>
      </w:pPr>
      <w:r>
        <w:t>Количество часов аудиторной работы – 1</w:t>
      </w:r>
      <w:r w:rsidR="007A2DB3">
        <w:t>4</w:t>
      </w:r>
    </w:p>
    <w:p w14:paraId="62CC10E4" w14:textId="0B5AEBE1" w:rsidR="00C528F6" w:rsidRDefault="00C528F6" w:rsidP="00C528F6">
      <w:pPr>
        <w:jc w:val="both"/>
      </w:pPr>
      <w:r>
        <w:t>Общий объем самостоятельной работы</w:t>
      </w:r>
      <w:r w:rsidR="007A2DB3">
        <w:t xml:space="preserve"> – 40, из них выполнение заданий текущего контроля 20, </w:t>
      </w:r>
      <w:r>
        <w:t xml:space="preserve"> </w:t>
      </w:r>
      <w:r w:rsidR="007A2DB3">
        <w:t>подготовка</w:t>
      </w:r>
      <w:r>
        <w:t xml:space="preserve"> к практическим занятиям</w:t>
      </w:r>
      <w:r w:rsidR="007A2DB3">
        <w:t xml:space="preserve"> 20.</w:t>
      </w:r>
    </w:p>
    <w:p w14:paraId="3A17DAD9" w14:textId="34608CBC" w:rsidR="008D3664" w:rsidRDefault="008D3664" w:rsidP="00C528F6">
      <w:pPr>
        <w:jc w:val="both"/>
      </w:pPr>
      <w:r>
        <w:t>Формы и методы проведения занятий по разделу: практические занятия в компьютерном классе.</w:t>
      </w:r>
    </w:p>
    <w:p w14:paraId="62665038" w14:textId="77777777" w:rsidR="00C528F6" w:rsidRDefault="00C528F6" w:rsidP="0009620D">
      <w:pPr>
        <w:jc w:val="both"/>
      </w:pPr>
    </w:p>
    <w:p w14:paraId="42F7ECFF" w14:textId="77777777" w:rsidR="001A7B35" w:rsidRDefault="001A7B35"/>
    <w:p w14:paraId="3C4BCAAE" w14:textId="77777777" w:rsidR="001A7B35" w:rsidRDefault="00B21309">
      <w:r>
        <w:rPr>
          <w:sz w:val="24"/>
          <w:szCs w:val="24"/>
        </w:rPr>
        <w:t>Литература по разделу</w:t>
      </w:r>
    </w:p>
    <w:p w14:paraId="52377DA0" w14:textId="77777777" w:rsidR="00646B31" w:rsidRDefault="00B21309" w:rsidP="00646B31">
      <w:pPr>
        <w:numPr>
          <w:ilvl w:val="0"/>
          <w:numId w:val="1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 and Elizabeth Matsui. The Art of Data Science. A Guide for Anyone Who Works with Data. </w:t>
      </w:r>
      <w:r>
        <w:rPr>
          <w:sz w:val="24"/>
          <w:szCs w:val="24"/>
        </w:rPr>
        <w:t>(гл. 1, 2, 10)</w:t>
      </w:r>
      <w:r w:rsidR="00646B31">
        <w:rPr>
          <w:sz w:val="24"/>
          <w:szCs w:val="24"/>
        </w:rPr>
        <w:t xml:space="preserve"> </w:t>
      </w:r>
      <w:hyperlink r:id="rId12" w:history="1">
        <w:r w:rsidR="00646B31" w:rsidRPr="008E7C16">
          <w:rPr>
            <w:rStyle w:val="ae"/>
            <w:sz w:val="24"/>
            <w:szCs w:val="24"/>
          </w:rPr>
          <w:t>https://leanpub.com/artofdatascience</w:t>
        </w:r>
      </w:hyperlink>
    </w:p>
    <w:p w14:paraId="6719C500" w14:textId="3C455FD5" w:rsidR="00646B31" w:rsidRPr="002075DC" w:rsidRDefault="00646B31" w:rsidP="00646B31">
      <w:pPr>
        <w:numPr>
          <w:ilvl w:val="0"/>
          <w:numId w:val="1"/>
        </w:numPr>
        <w:ind w:hanging="360"/>
        <w:contextualSpacing/>
        <w:rPr>
          <w:sz w:val="24"/>
          <w:szCs w:val="24"/>
          <w:lang w:val="en-US"/>
        </w:rPr>
      </w:pPr>
      <w:r w:rsidRPr="00646B31">
        <w:rPr>
          <w:color w:val="auto"/>
          <w:sz w:val="24"/>
          <w:szCs w:val="24"/>
          <w:lang w:val="en-US"/>
        </w:rPr>
        <w:t xml:space="preserve">Skiena, Steven. 2017. </w:t>
      </w:r>
      <w:r w:rsidRPr="00646B31">
        <w:rPr>
          <w:i/>
          <w:iCs/>
          <w:color w:val="auto"/>
          <w:sz w:val="24"/>
          <w:szCs w:val="24"/>
          <w:lang w:val="en-US"/>
        </w:rPr>
        <w:t>The Data Science Design Manual</w:t>
      </w:r>
      <w:r w:rsidRPr="00646B31">
        <w:rPr>
          <w:color w:val="auto"/>
          <w:sz w:val="24"/>
          <w:szCs w:val="24"/>
          <w:lang w:val="en-US"/>
        </w:rPr>
        <w:t>. Springer. //www.springer.com/gp/book/9783319554433.</w:t>
      </w:r>
      <w:r w:rsidR="002075DC">
        <w:rPr>
          <w:color w:val="auto"/>
          <w:sz w:val="24"/>
          <w:szCs w:val="24"/>
          <w:lang w:val="en-US"/>
        </w:rPr>
        <w:t xml:space="preserve"> (</w:t>
      </w:r>
      <w:r w:rsidR="002075DC">
        <w:rPr>
          <w:color w:val="auto"/>
          <w:sz w:val="24"/>
          <w:szCs w:val="24"/>
        </w:rPr>
        <w:t>гл. 1)</w:t>
      </w:r>
    </w:p>
    <w:p w14:paraId="2CCE051E" w14:textId="77777777" w:rsidR="009858B1" w:rsidRPr="00646B31" w:rsidRDefault="009858B1" w:rsidP="009858B1">
      <w:pPr>
        <w:ind w:left="720"/>
        <w:contextualSpacing/>
        <w:rPr>
          <w:sz w:val="24"/>
          <w:szCs w:val="24"/>
          <w:lang w:val="en-US"/>
        </w:rPr>
      </w:pPr>
    </w:p>
    <w:p w14:paraId="76A72371" w14:textId="77777777" w:rsidR="001A7B35" w:rsidRPr="00646B31" w:rsidRDefault="001A7B35">
      <w:pPr>
        <w:rPr>
          <w:lang w:val="en-US"/>
        </w:rPr>
      </w:pPr>
    </w:p>
    <w:p w14:paraId="05079433" w14:textId="77777777" w:rsidR="001A7B35" w:rsidRDefault="00B21309">
      <w:r>
        <w:rPr>
          <w:b/>
          <w:sz w:val="24"/>
          <w:szCs w:val="24"/>
        </w:rPr>
        <w:t>Раздел 2. Эксплораторный анализ данных</w:t>
      </w:r>
    </w:p>
    <w:p w14:paraId="0ECD1C9B" w14:textId="77777777" w:rsidR="001A7B35" w:rsidRDefault="001A7B35"/>
    <w:p w14:paraId="6DCF22FF" w14:textId="77777777" w:rsidR="001A7B35" w:rsidRDefault="00B21309">
      <w:r>
        <w:rPr>
          <w:sz w:val="24"/>
          <w:szCs w:val="24"/>
        </w:rPr>
        <w:t xml:space="preserve">Визуализация и агрегация данных: фильтрация, объединение, сортировка данных. Работа с датами и текстовыми данными.  </w:t>
      </w:r>
    </w:p>
    <w:p w14:paraId="2E18CAA9" w14:textId="77777777" w:rsidR="00FB789E" w:rsidRDefault="00FB789E" w:rsidP="00FB789E">
      <w:pPr>
        <w:jc w:val="both"/>
      </w:pPr>
      <w:r>
        <w:t>Количество часов аудиторной работы – 21</w:t>
      </w:r>
    </w:p>
    <w:p w14:paraId="08237FF4" w14:textId="67B75B29" w:rsidR="00FB789E" w:rsidRDefault="00FB789E" w:rsidP="00FB789E">
      <w:pPr>
        <w:jc w:val="both"/>
      </w:pPr>
      <w:r>
        <w:t>Общий объем самостоятельной работы – 42, из них выполнение заданий текущего контроля 21, подготовка к практическим занятиям - 21.</w:t>
      </w:r>
    </w:p>
    <w:p w14:paraId="54F05CDA" w14:textId="77777777" w:rsidR="00FB789E" w:rsidRDefault="00FB789E" w:rsidP="00FB789E">
      <w:pPr>
        <w:jc w:val="both"/>
      </w:pPr>
      <w:r>
        <w:t>Формы и методы проведения занятий по разделу: практические занятия в компьютерном классе.</w:t>
      </w:r>
    </w:p>
    <w:p w14:paraId="3E7E95C9" w14:textId="77777777" w:rsidR="001A7B35" w:rsidRDefault="001A7B35"/>
    <w:p w14:paraId="19451152" w14:textId="77777777" w:rsidR="001A7B35" w:rsidRDefault="00B21309">
      <w:r>
        <w:rPr>
          <w:sz w:val="24"/>
          <w:szCs w:val="24"/>
        </w:rPr>
        <w:t>Литература по разделу</w:t>
      </w:r>
    </w:p>
    <w:p w14:paraId="09B62D57" w14:textId="77777777" w:rsidR="001A7B35" w:rsidRDefault="00B21309">
      <w:pPr>
        <w:numPr>
          <w:ilvl w:val="0"/>
          <w:numId w:val="7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 and Elizabeth Matsui. The Art of Data Science. A Guide for Anyone Who Works with Data. </w:t>
      </w:r>
      <w:r>
        <w:rPr>
          <w:sz w:val="24"/>
          <w:szCs w:val="24"/>
        </w:rPr>
        <w:t>(гл. 4)</w:t>
      </w:r>
    </w:p>
    <w:p w14:paraId="2CF61F13" w14:textId="77777777" w:rsidR="001A7B35" w:rsidRDefault="001F64E2" w:rsidP="009858B1">
      <w:pPr>
        <w:ind w:left="720"/>
        <w:contextualSpacing/>
        <w:rPr>
          <w:sz w:val="24"/>
          <w:szCs w:val="24"/>
        </w:rPr>
      </w:pPr>
      <w:hyperlink r:id="rId13">
        <w:r w:rsidR="00B21309">
          <w:rPr>
            <w:color w:val="1155CC"/>
            <w:sz w:val="24"/>
            <w:szCs w:val="24"/>
            <w:u w:val="single"/>
          </w:rPr>
          <w:t>https://leanpub.com/artofdatascience</w:t>
        </w:r>
      </w:hyperlink>
    </w:p>
    <w:p w14:paraId="7912E5C7" w14:textId="77777777" w:rsidR="001A7B35" w:rsidRPr="009858B1" w:rsidRDefault="00B21309">
      <w:pPr>
        <w:numPr>
          <w:ilvl w:val="0"/>
          <w:numId w:val="7"/>
        </w:numPr>
        <w:ind w:hanging="360"/>
        <w:contextualSpacing/>
        <w:rPr>
          <w:sz w:val="24"/>
          <w:szCs w:val="24"/>
          <w:lang w:val="en-US"/>
        </w:rPr>
      </w:pPr>
      <w:r w:rsidRPr="009858B1">
        <w:rPr>
          <w:sz w:val="24"/>
          <w:szCs w:val="24"/>
          <w:lang w:val="en-US"/>
        </w:rPr>
        <w:t>Roger D. Peng. Exploratory Data Analysis with R. (</w:t>
      </w:r>
      <w:r>
        <w:rPr>
          <w:sz w:val="24"/>
          <w:szCs w:val="24"/>
        </w:rPr>
        <w:t>гл</w:t>
      </w:r>
      <w:r w:rsidRPr="009858B1">
        <w:rPr>
          <w:sz w:val="24"/>
          <w:szCs w:val="24"/>
          <w:lang w:val="en-US"/>
        </w:rPr>
        <w:t>. 4-7)</w:t>
      </w:r>
    </w:p>
    <w:p w14:paraId="6506073D" w14:textId="423463C3" w:rsidR="001A7B35" w:rsidRDefault="001F64E2" w:rsidP="009858B1">
      <w:pPr>
        <w:ind w:left="720"/>
        <w:contextualSpacing/>
        <w:rPr>
          <w:color w:val="1155CC"/>
          <w:sz w:val="24"/>
          <w:szCs w:val="24"/>
          <w:u w:val="single"/>
          <w:lang w:val="en-US"/>
        </w:rPr>
      </w:pPr>
      <w:hyperlink r:id="rId14">
        <w:r w:rsidR="00B21309" w:rsidRPr="0067136B">
          <w:rPr>
            <w:color w:val="1155CC"/>
            <w:sz w:val="24"/>
            <w:szCs w:val="24"/>
            <w:u w:val="single"/>
            <w:lang w:val="en-US"/>
          </w:rPr>
          <w:t>https://leanpub.com/exdata</w:t>
        </w:r>
      </w:hyperlink>
    </w:p>
    <w:p w14:paraId="6EE3FA64" w14:textId="729411A7" w:rsidR="00646B31" w:rsidRPr="00DB7F72" w:rsidRDefault="00646B31" w:rsidP="00646B31">
      <w:pPr>
        <w:numPr>
          <w:ilvl w:val="0"/>
          <w:numId w:val="8"/>
        </w:numPr>
        <w:ind w:hanging="360"/>
        <w:contextualSpacing/>
        <w:rPr>
          <w:sz w:val="24"/>
          <w:szCs w:val="24"/>
          <w:lang w:val="en-US"/>
        </w:rPr>
      </w:pPr>
      <w:r w:rsidRPr="00721C69">
        <w:rPr>
          <w:color w:val="auto"/>
          <w:sz w:val="24"/>
          <w:szCs w:val="24"/>
          <w:lang w:val="en-US"/>
        </w:rPr>
        <w:t xml:space="preserve">Skiena, Steven. 2017. </w:t>
      </w:r>
      <w:r w:rsidRPr="00721C69">
        <w:rPr>
          <w:i/>
          <w:iCs/>
          <w:color w:val="auto"/>
          <w:sz w:val="24"/>
          <w:szCs w:val="24"/>
          <w:lang w:val="en-US"/>
        </w:rPr>
        <w:t>The Data Science Design Manual</w:t>
      </w:r>
      <w:r w:rsidRPr="00721C69">
        <w:rPr>
          <w:color w:val="auto"/>
          <w:sz w:val="24"/>
          <w:szCs w:val="24"/>
          <w:lang w:val="en-US"/>
        </w:rPr>
        <w:t xml:space="preserve">. Springer. </w:t>
      </w:r>
      <w:r w:rsidR="0033095C">
        <w:rPr>
          <w:color w:val="auto"/>
          <w:sz w:val="24"/>
          <w:szCs w:val="24"/>
          <w:lang w:val="en-US"/>
        </w:rPr>
        <w:t>http:</w:t>
      </w:r>
      <w:r w:rsidRPr="00721C69">
        <w:rPr>
          <w:color w:val="auto"/>
          <w:sz w:val="24"/>
          <w:szCs w:val="24"/>
          <w:lang w:val="en-US"/>
        </w:rPr>
        <w:t>//www.spr</w:t>
      </w:r>
      <w:r w:rsidR="000B09FC">
        <w:rPr>
          <w:color w:val="auto"/>
          <w:sz w:val="24"/>
          <w:szCs w:val="24"/>
          <w:lang w:val="en-US"/>
        </w:rPr>
        <w:t>inger.com/gp/book/9783319554433 (</w:t>
      </w:r>
      <w:r w:rsidR="000B09FC">
        <w:rPr>
          <w:color w:val="auto"/>
          <w:sz w:val="24"/>
          <w:szCs w:val="24"/>
        </w:rPr>
        <w:t>гл</w:t>
      </w:r>
      <w:r w:rsidR="000B09FC">
        <w:rPr>
          <w:color w:val="auto"/>
          <w:sz w:val="24"/>
          <w:szCs w:val="24"/>
          <w:lang w:val="en-US"/>
        </w:rPr>
        <w:t>.</w:t>
      </w:r>
      <w:r w:rsidR="000B09FC" w:rsidRPr="000B09FC">
        <w:rPr>
          <w:color w:val="auto"/>
          <w:sz w:val="24"/>
          <w:szCs w:val="24"/>
          <w:lang w:val="en-US"/>
        </w:rPr>
        <w:t xml:space="preserve"> 1.3, 2.2</w:t>
      </w:r>
      <w:r w:rsidR="003146D5" w:rsidRPr="003146D5">
        <w:rPr>
          <w:color w:val="auto"/>
          <w:sz w:val="24"/>
          <w:szCs w:val="24"/>
          <w:lang w:val="en-US"/>
        </w:rPr>
        <w:t>, 5.1</w:t>
      </w:r>
      <w:r w:rsidR="000B09FC" w:rsidRPr="000B09FC">
        <w:rPr>
          <w:color w:val="auto"/>
          <w:sz w:val="24"/>
          <w:szCs w:val="24"/>
          <w:lang w:val="en-US"/>
        </w:rPr>
        <w:t>)</w:t>
      </w:r>
    </w:p>
    <w:p w14:paraId="4D1EC215" w14:textId="77777777" w:rsidR="000F7355" w:rsidRPr="00852FD2" w:rsidRDefault="000F7355" w:rsidP="000F7355">
      <w:pPr>
        <w:contextualSpacing/>
        <w:rPr>
          <w:sz w:val="24"/>
          <w:szCs w:val="24"/>
          <w:lang w:val="en-US"/>
        </w:rPr>
      </w:pPr>
    </w:p>
    <w:p w14:paraId="3350AA6B" w14:textId="77777777" w:rsidR="001A7B35" w:rsidRPr="00852FD2" w:rsidRDefault="001A7B35">
      <w:pPr>
        <w:rPr>
          <w:lang w:val="en-US"/>
        </w:rPr>
      </w:pPr>
    </w:p>
    <w:p w14:paraId="38A69CFE" w14:textId="77777777" w:rsidR="001A7B35" w:rsidRDefault="00B21309">
      <w:r>
        <w:rPr>
          <w:b/>
          <w:sz w:val="24"/>
          <w:szCs w:val="24"/>
        </w:rPr>
        <w:t>Раздел</w:t>
      </w:r>
      <w:r w:rsidRPr="00EB49B3">
        <w:rPr>
          <w:b/>
          <w:sz w:val="24"/>
          <w:szCs w:val="24"/>
        </w:rPr>
        <w:t xml:space="preserve"> 3. </w:t>
      </w:r>
      <w:r>
        <w:rPr>
          <w:b/>
          <w:sz w:val="24"/>
          <w:szCs w:val="24"/>
        </w:rPr>
        <w:t>Статистическое обучение. Введение в клиентскую аналитику</w:t>
      </w:r>
    </w:p>
    <w:p w14:paraId="6AE1991B" w14:textId="77777777" w:rsidR="001A7B35" w:rsidRDefault="001A7B35"/>
    <w:p w14:paraId="6BBBA308" w14:textId="109568A1" w:rsidR="001A7B35" w:rsidRDefault="00DB7F72" w:rsidP="0009620D">
      <w:pPr>
        <w:jc w:val="both"/>
        <w:rPr>
          <w:sz w:val="24"/>
          <w:szCs w:val="24"/>
        </w:rPr>
      </w:pPr>
      <w:r>
        <w:rPr>
          <w:sz w:val="24"/>
          <w:szCs w:val="24"/>
        </w:rPr>
        <w:t>Вычислительная статистика и с</w:t>
      </w:r>
      <w:r w:rsidR="00B21309">
        <w:rPr>
          <w:sz w:val="24"/>
          <w:szCs w:val="24"/>
        </w:rPr>
        <w:t>татистическое обучение в бизнесе, социологии, экономике. Возможности применения статистического обучения в информационных системах. Статистическое обучение с учителем и без учителя. Классификационные и регрессионные деревья. Тестирование статистических гипотез. Нахождение зависимостей в данных. Клиентская аналитика.</w:t>
      </w:r>
    </w:p>
    <w:p w14:paraId="52888944" w14:textId="77777777" w:rsidR="00DB7F72" w:rsidRDefault="00DB7F72" w:rsidP="00DB7F72">
      <w:pPr>
        <w:jc w:val="both"/>
      </w:pPr>
      <w:r>
        <w:t>Количество часов аудиторной работы – 21</w:t>
      </w:r>
    </w:p>
    <w:p w14:paraId="5B06DDA1" w14:textId="60805864" w:rsidR="00DB7F72" w:rsidRDefault="00DB7F72" w:rsidP="00DB7F72">
      <w:pPr>
        <w:jc w:val="both"/>
      </w:pPr>
      <w:r>
        <w:t xml:space="preserve">Общий объем самостоятельной работы – </w:t>
      </w:r>
      <w:r w:rsidR="00A61205">
        <w:t>5</w:t>
      </w:r>
      <w:r>
        <w:t>2, из них выполнение заданий текущего контроля 21,</w:t>
      </w:r>
      <w:r w:rsidR="008073FE">
        <w:t xml:space="preserve"> </w:t>
      </w:r>
      <w:r>
        <w:t xml:space="preserve">подготовка к практическим занятиям </w:t>
      </w:r>
      <w:r w:rsidR="00A61205">
        <w:t>3</w:t>
      </w:r>
      <w:r>
        <w:t>1</w:t>
      </w:r>
      <w:r w:rsidR="008073FE">
        <w:t>.</w:t>
      </w:r>
    </w:p>
    <w:p w14:paraId="3AA7A946" w14:textId="471260CB" w:rsidR="00DB7F72" w:rsidRDefault="00DB7F72" w:rsidP="0009620D">
      <w:pPr>
        <w:jc w:val="both"/>
      </w:pPr>
      <w:r>
        <w:t>Формы и методы проведения занятий по разделу: практические занятия в компьютерном классе.</w:t>
      </w:r>
    </w:p>
    <w:p w14:paraId="186A5E6C" w14:textId="77777777" w:rsidR="001A7B35" w:rsidRDefault="001A7B35"/>
    <w:p w14:paraId="43B51A18" w14:textId="77777777" w:rsidR="001A7B35" w:rsidRDefault="00B21309">
      <w:r>
        <w:rPr>
          <w:sz w:val="24"/>
          <w:szCs w:val="24"/>
        </w:rPr>
        <w:t>Литература по разделу</w:t>
      </w:r>
    </w:p>
    <w:p w14:paraId="1CAFC9BD" w14:textId="278402F8" w:rsidR="009E1F50" w:rsidRPr="00EB49B3" w:rsidRDefault="009E1F50" w:rsidP="009E1F50">
      <w:pPr>
        <w:pStyle w:val="a9"/>
        <w:numPr>
          <w:ilvl w:val="0"/>
          <w:numId w:val="14"/>
        </w:numPr>
        <w:rPr>
          <w:color w:val="auto"/>
          <w:sz w:val="24"/>
          <w:szCs w:val="24"/>
          <w:lang w:val="en-US"/>
        </w:rPr>
      </w:pPr>
      <w:r w:rsidRPr="009E1F50">
        <w:rPr>
          <w:color w:val="auto"/>
          <w:sz w:val="24"/>
          <w:szCs w:val="24"/>
          <w:lang w:val="en-US"/>
        </w:rPr>
        <w:t xml:space="preserve">Diez, David M., Christopher D. Barr, and Mine Çetinkaya-Rundel. 2014. </w:t>
      </w:r>
      <w:r w:rsidRPr="009E1F50">
        <w:rPr>
          <w:i/>
          <w:iCs/>
          <w:color w:val="auto"/>
          <w:sz w:val="24"/>
          <w:szCs w:val="24"/>
          <w:lang w:val="en-US"/>
        </w:rPr>
        <w:t>Introductory Statistics with Randomization and Simulation</w:t>
      </w:r>
      <w:r w:rsidRPr="009E1F50">
        <w:rPr>
          <w:color w:val="auto"/>
          <w:sz w:val="24"/>
          <w:szCs w:val="24"/>
          <w:lang w:val="en-US"/>
        </w:rPr>
        <w:t xml:space="preserve">. </w:t>
      </w:r>
      <w:r w:rsidRPr="00EB49B3">
        <w:rPr>
          <w:color w:val="auto"/>
          <w:sz w:val="24"/>
          <w:szCs w:val="24"/>
          <w:lang w:val="en-US"/>
        </w:rPr>
        <w:t>1 edition. CreateSpace Independent Publishing Platform.</w:t>
      </w:r>
    </w:p>
    <w:p w14:paraId="0E72A2D0" w14:textId="6FF0C511" w:rsidR="00646B31" w:rsidRPr="00646B31" w:rsidRDefault="00646B31" w:rsidP="00646B31">
      <w:pPr>
        <w:numPr>
          <w:ilvl w:val="0"/>
          <w:numId w:val="14"/>
        </w:numPr>
        <w:contextualSpacing/>
        <w:rPr>
          <w:sz w:val="24"/>
          <w:szCs w:val="24"/>
          <w:lang w:val="en-US"/>
        </w:rPr>
      </w:pPr>
      <w:r w:rsidRPr="00721C69">
        <w:rPr>
          <w:color w:val="auto"/>
          <w:sz w:val="24"/>
          <w:szCs w:val="24"/>
          <w:lang w:val="en-US"/>
        </w:rPr>
        <w:t xml:space="preserve">Skiena, Steven. 2017. </w:t>
      </w:r>
      <w:r w:rsidRPr="00721C69">
        <w:rPr>
          <w:i/>
          <w:iCs/>
          <w:color w:val="auto"/>
          <w:sz w:val="24"/>
          <w:szCs w:val="24"/>
          <w:lang w:val="en-US"/>
        </w:rPr>
        <w:t>The Data Science Design Manual</w:t>
      </w:r>
      <w:r w:rsidRPr="00721C69">
        <w:rPr>
          <w:color w:val="auto"/>
          <w:sz w:val="24"/>
          <w:szCs w:val="24"/>
          <w:lang w:val="en-US"/>
        </w:rPr>
        <w:t>. Springer. //www.spr</w:t>
      </w:r>
      <w:r w:rsidR="000B09FC">
        <w:rPr>
          <w:color w:val="auto"/>
          <w:sz w:val="24"/>
          <w:szCs w:val="24"/>
          <w:lang w:val="en-US"/>
        </w:rPr>
        <w:t xml:space="preserve">inger.com/gp/book/9783319554433 (гл. </w:t>
      </w:r>
      <w:r w:rsidR="000B09FC" w:rsidRPr="000B09FC">
        <w:rPr>
          <w:color w:val="auto"/>
          <w:sz w:val="24"/>
          <w:szCs w:val="24"/>
          <w:lang w:val="en-US"/>
        </w:rPr>
        <w:t xml:space="preserve">1.4, </w:t>
      </w:r>
      <w:r w:rsidR="003146D5" w:rsidRPr="003146D5">
        <w:rPr>
          <w:color w:val="auto"/>
          <w:sz w:val="24"/>
          <w:szCs w:val="24"/>
          <w:lang w:val="en-US"/>
        </w:rPr>
        <w:t>5.3)</w:t>
      </w:r>
    </w:p>
    <w:p w14:paraId="15B6E1CA" w14:textId="0279FB71" w:rsidR="001A7B35" w:rsidRDefault="00B21309" w:rsidP="009E1F50">
      <w:pPr>
        <w:numPr>
          <w:ilvl w:val="0"/>
          <w:numId w:val="14"/>
        </w:numPr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 and Elizabeth Matsui. The Art of Data Science. A Guide for Anyone Who Works with Data. </w:t>
      </w:r>
      <w:r>
        <w:rPr>
          <w:sz w:val="24"/>
          <w:szCs w:val="24"/>
        </w:rPr>
        <w:t>(гл. 7-9)</w:t>
      </w:r>
    </w:p>
    <w:p w14:paraId="2400B868" w14:textId="77777777" w:rsidR="001A7B35" w:rsidRPr="009E1F50" w:rsidRDefault="0009620D" w:rsidP="009E1F50">
      <w:pPr>
        <w:pStyle w:val="a9"/>
        <w:numPr>
          <w:ilvl w:val="0"/>
          <w:numId w:val="14"/>
        </w:numPr>
        <w:rPr>
          <w:sz w:val="24"/>
          <w:szCs w:val="24"/>
        </w:rPr>
      </w:pPr>
      <w:r>
        <w:t xml:space="preserve">       </w:t>
      </w:r>
      <w:hyperlink r:id="rId15">
        <w:r w:rsidR="00B21309" w:rsidRPr="009E1F50">
          <w:rPr>
            <w:color w:val="1155CC"/>
            <w:sz w:val="24"/>
            <w:szCs w:val="24"/>
            <w:u w:val="single"/>
          </w:rPr>
          <w:t>https://leanpub.com/artofdatascience</w:t>
        </w:r>
      </w:hyperlink>
    </w:p>
    <w:p w14:paraId="4AAF4632" w14:textId="77777777" w:rsidR="001A7B35" w:rsidRDefault="00B21309" w:rsidP="009E1F50">
      <w:pPr>
        <w:numPr>
          <w:ilvl w:val="0"/>
          <w:numId w:val="14"/>
        </w:numPr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James, G., Witten, D., Hastie, T., &amp; Tibshirani, R. (2013). An introduction to statistical learning. </w:t>
      </w:r>
      <w:r>
        <w:rPr>
          <w:sz w:val="24"/>
          <w:szCs w:val="24"/>
        </w:rPr>
        <w:t>New York: Springer. (гл. 1, 2, 8)</w:t>
      </w:r>
    </w:p>
    <w:p w14:paraId="4124D2E4" w14:textId="77777777" w:rsidR="001A7B35" w:rsidRPr="009E1F50" w:rsidRDefault="001F64E2" w:rsidP="009E1F50">
      <w:pPr>
        <w:pStyle w:val="a9"/>
        <w:numPr>
          <w:ilvl w:val="1"/>
          <w:numId w:val="14"/>
        </w:numPr>
        <w:rPr>
          <w:sz w:val="24"/>
          <w:szCs w:val="24"/>
        </w:rPr>
      </w:pPr>
      <w:hyperlink r:id="rId16">
        <w:r w:rsidR="00B21309" w:rsidRPr="009E1F50">
          <w:rPr>
            <w:color w:val="1155CC"/>
            <w:sz w:val="24"/>
            <w:szCs w:val="24"/>
            <w:u w:val="single"/>
          </w:rPr>
          <w:t>http://www-bcf.usc.edu/~gareth/ISL/</w:t>
        </w:r>
      </w:hyperlink>
    </w:p>
    <w:p w14:paraId="3CBB4FCB" w14:textId="77777777" w:rsidR="001A7B35" w:rsidRPr="009858B1" w:rsidRDefault="00B21309" w:rsidP="009E1F50">
      <w:pPr>
        <w:numPr>
          <w:ilvl w:val="0"/>
          <w:numId w:val="14"/>
        </w:numPr>
        <w:contextualSpacing/>
        <w:rPr>
          <w:sz w:val="24"/>
          <w:szCs w:val="24"/>
          <w:lang w:val="en-US"/>
        </w:rPr>
      </w:pPr>
      <w:r w:rsidRPr="009858B1">
        <w:rPr>
          <w:sz w:val="24"/>
          <w:szCs w:val="24"/>
          <w:lang w:val="en-US"/>
        </w:rPr>
        <w:t>Provost, Foster, and Tom Fawcett. 2013. Data Science for Business: What You Need to Know about Data Mining and Data-Analytic Thinking. 1 edition. Sebastopol, Calif.: O’Reilly Media.</w:t>
      </w:r>
    </w:p>
    <w:p w14:paraId="78F0E5DA" w14:textId="77777777" w:rsidR="001A7B35" w:rsidRPr="009858B1" w:rsidRDefault="001A7B35">
      <w:pPr>
        <w:rPr>
          <w:lang w:val="en-US"/>
        </w:rPr>
      </w:pPr>
    </w:p>
    <w:p w14:paraId="4CAEC47F" w14:textId="77777777" w:rsidR="001A7B35" w:rsidRPr="009858B1" w:rsidRDefault="001A7B35">
      <w:pPr>
        <w:rPr>
          <w:lang w:val="en-US"/>
        </w:rPr>
      </w:pPr>
    </w:p>
    <w:p w14:paraId="67B50FFB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Образовательные технологии</w:t>
      </w:r>
    </w:p>
    <w:p w14:paraId="2832F3D7" w14:textId="77777777" w:rsidR="001A7B35" w:rsidRDefault="00B21309">
      <w:pPr>
        <w:jc w:val="both"/>
      </w:pPr>
      <w:r>
        <w:rPr>
          <w:sz w:val="24"/>
          <w:szCs w:val="24"/>
        </w:rPr>
        <w:t xml:space="preserve">Преподавание языковых средств R и концепций эксплораторного анализа данных и статистического обучения осуществляется с использованием современных абстракций, с упором на понимание на концептуальном уровне и формальным введением по мере необходимости. </w:t>
      </w:r>
    </w:p>
    <w:p w14:paraId="45C148E9" w14:textId="77777777" w:rsidR="001A7B35" w:rsidRDefault="001A7B35">
      <w:pPr>
        <w:jc w:val="both"/>
      </w:pPr>
    </w:p>
    <w:p w14:paraId="2316E944" w14:textId="77777777" w:rsidR="001A7B35" w:rsidRDefault="00B21309">
      <w:pPr>
        <w:keepNext/>
        <w:numPr>
          <w:ilvl w:val="1"/>
          <w:numId w:val="6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Методические указания студентам по освоению дисциплины</w:t>
      </w:r>
    </w:p>
    <w:p w14:paraId="40FF8848" w14:textId="77777777" w:rsidR="001A7B35" w:rsidRDefault="00B21309">
      <w:pPr>
        <w:jc w:val="both"/>
      </w:pPr>
      <w:r>
        <w:rPr>
          <w:sz w:val="24"/>
          <w:szCs w:val="24"/>
        </w:rPr>
        <w:t>Для обеспечения необходимого уровня уверенного владения инструментальными средствами (языком R и средой RStudio) предусмотрен сквозной компьютерный п</w:t>
      </w:r>
      <w:r w:rsidR="0009620D">
        <w:rPr>
          <w:sz w:val="24"/>
          <w:szCs w:val="24"/>
        </w:rPr>
        <w:t>рактикум по всем разделам курса.</w:t>
      </w:r>
      <w:r>
        <w:rPr>
          <w:sz w:val="24"/>
          <w:szCs w:val="24"/>
        </w:rPr>
        <w:t xml:space="preserve"> Кроме того, рабочая среда с веб-доступом позволяет прозрачно переносить работу между практикумом и самостоятельной работой студента. Поэтому для успешного освоения дисциплины студент должен пользоваться возможностью самостоятельной работы, дополнительными ресурсами, указанными в программе и на форуме курса. </w:t>
      </w:r>
      <w:r>
        <w:rPr>
          <w:b/>
          <w:sz w:val="24"/>
          <w:szCs w:val="24"/>
        </w:rPr>
        <w:t>Пользуйтесь возможностью самостоятельной работы!</w:t>
      </w:r>
    </w:p>
    <w:p w14:paraId="25BA7730" w14:textId="5732116B" w:rsidR="00AF2225" w:rsidRPr="00FB789E" w:rsidRDefault="00B21309" w:rsidP="00AF2225">
      <w:pPr>
        <w:ind w:left="284" w:hanging="142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Свои знания по части материалов курса можно проверить </w:t>
      </w:r>
      <w:r w:rsidR="0007530B">
        <w:rPr>
          <w:sz w:val="24"/>
          <w:szCs w:val="24"/>
        </w:rPr>
        <w:t xml:space="preserve">и дополнить </w:t>
      </w:r>
      <w:r>
        <w:rPr>
          <w:sz w:val="24"/>
          <w:szCs w:val="24"/>
        </w:rPr>
        <w:t xml:space="preserve">используя онлайн-тесты. Хотя порог их прохождения на оценку достаточно низок, </w:t>
      </w:r>
      <w:r>
        <w:rPr>
          <w:b/>
          <w:sz w:val="24"/>
          <w:szCs w:val="24"/>
        </w:rPr>
        <w:t>мы советуем вам проходить все тесты и задавать вопросы на форуме.</w:t>
      </w:r>
      <w:r w:rsidR="00AF2225" w:rsidRPr="00AF2225">
        <w:rPr>
          <w:sz w:val="24"/>
          <w:szCs w:val="24"/>
        </w:rPr>
        <w:t xml:space="preserve"> О</w:t>
      </w:r>
      <w:r w:rsidR="00AF2225">
        <w:rPr>
          <w:sz w:val="24"/>
          <w:szCs w:val="24"/>
        </w:rPr>
        <w:t xml:space="preserve">риентируйтесь на здравый смысл и рекомендации </w:t>
      </w:r>
      <w:r w:rsidR="00390909" w:rsidRPr="00FB789E">
        <w:rPr>
          <w:sz w:val="24"/>
          <w:szCs w:val="24"/>
        </w:rPr>
        <w:fldChar w:fldCharType="begin"/>
      </w:r>
      <w:r w:rsidR="00390909" w:rsidRPr="00FB789E">
        <w:rPr>
          <w:sz w:val="24"/>
          <w:szCs w:val="24"/>
        </w:rPr>
        <w:instrText>https://stackoverflow.com/help/how-to-answer</w:instrText>
      </w:r>
      <w:r w:rsidR="00390909" w:rsidRPr="00FB789E">
        <w:rPr>
          <w:sz w:val="24"/>
          <w:szCs w:val="24"/>
        </w:rPr>
        <w:fldChar w:fldCharType="separate"/>
      </w:r>
      <w:r w:rsidR="00AF2225" w:rsidRPr="00FB789E">
        <w:rPr>
          <w:sz w:val="24"/>
          <w:szCs w:val="24"/>
        </w:rPr>
        <w:t>https://stackoverflow.com/help/how-to-answer</w:t>
      </w:r>
      <w:r w:rsidR="00390909" w:rsidRPr="00FB789E">
        <w:rPr>
          <w:sz w:val="24"/>
          <w:szCs w:val="24"/>
        </w:rPr>
        <w:fldChar w:fldCharType="end"/>
      </w:r>
      <w:r w:rsidR="00AF2225" w:rsidRPr="00FB789E">
        <w:rPr>
          <w:sz w:val="24"/>
          <w:szCs w:val="24"/>
        </w:rPr>
        <w:t>, формулируя ответы, старайтесь их делать полезными для многих.</w:t>
      </w:r>
    </w:p>
    <w:p w14:paraId="261BFCF0" w14:textId="53D7190C" w:rsidR="001A7B35" w:rsidRDefault="001A7B35">
      <w:pPr>
        <w:jc w:val="both"/>
      </w:pPr>
    </w:p>
    <w:p w14:paraId="1AC3414E" w14:textId="77777777" w:rsidR="001A7B35" w:rsidRDefault="00B21309">
      <w:pPr>
        <w:jc w:val="both"/>
      </w:pPr>
      <w:r>
        <w:rPr>
          <w:sz w:val="24"/>
          <w:szCs w:val="24"/>
        </w:rPr>
        <w:t xml:space="preserve">Учебные ассистенты, преподаватели, ваши однокурсники и старшекурсники часто делятся дополнительными ресурсами на форуме курса. </w:t>
      </w:r>
      <w:r>
        <w:rPr>
          <w:b/>
          <w:sz w:val="24"/>
          <w:szCs w:val="24"/>
        </w:rPr>
        <w:t>Пользуйтесь этой возможностью, задавайте и отвечайте на вопросы других.</w:t>
      </w:r>
      <w:r>
        <w:rPr>
          <w:sz w:val="24"/>
          <w:szCs w:val="24"/>
        </w:rPr>
        <w:t xml:space="preserve"> Помимо возможного бонуса к оценке, это позволяет более глубоко усвоить материал.</w:t>
      </w:r>
    </w:p>
    <w:p w14:paraId="4FAD1711" w14:textId="77777777" w:rsidR="001A7B35" w:rsidRDefault="00B21309">
      <w:pPr>
        <w:keepNext/>
        <w:numPr>
          <w:ilvl w:val="1"/>
          <w:numId w:val="6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Учебно-методическая литература для самостоятельной работы студентов</w:t>
      </w:r>
    </w:p>
    <w:p w14:paraId="3E5AB6D3" w14:textId="77777777" w:rsidR="001A7B35" w:rsidRPr="009858B1" w:rsidRDefault="00B21309">
      <w:pPr>
        <w:numPr>
          <w:ilvl w:val="0"/>
          <w:numId w:val="8"/>
        </w:numPr>
        <w:ind w:hanging="360"/>
        <w:rPr>
          <w:sz w:val="24"/>
          <w:szCs w:val="24"/>
          <w:lang w:val="en-US"/>
        </w:rPr>
      </w:pPr>
      <w:r w:rsidRPr="009858B1">
        <w:rPr>
          <w:sz w:val="24"/>
          <w:szCs w:val="24"/>
          <w:lang w:val="en-US"/>
        </w:rPr>
        <w:t xml:space="preserve">Grolemund, Garrett, and Hadley Wickham. 2016. </w:t>
      </w:r>
      <w:r w:rsidRPr="009858B1">
        <w:rPr>
          <w:i/>
          <w:sz w:val="24"/>
          <w:szCs w:val="24"/>
          <w:lang w:val="en-US"/>
        </w:rPr>
        <w:t>R for Data Science</w:t>
      </w:r>
      <w:r w:rsidRPr="009858B1">
        <w:rPr>
          <w:sz w:val="24"/>
          <w:szCs w:val="24"/>
          <w:lang w:val="en-US"/>
        </w:rPr>
        <w:t xml:space="preserve">. </w:t>
      </w:r>
      <w:hyperlink r:id="rId17">
        <w:r w:rsidRPr="009858B1">
          <w:rPr>
            <w:color w:val="1155CC"/>
            <w:sz w:val="24"/>
            <w:szCs w:val="24"/>
            <w:u w:val="single"/>
            <w:lang w:val="en-US"/>
          </w:rPr>
          <w:t>http://r4ds.had.co.nz/</w:t>
        </w:r>
      </w:hyperlink>
      <w:r w:rsidRPr="009858B1">
        <w:rPr>
          <w:sz w:val="24"/>
          <w:szCs w:val="24"/>
          <w:lang w:val="en-US"/>
        </w:rPr>
        <w:t xml:space="preserve"> </w:t>
      </w:r>
    </w:p>
    <w:p w14:paraId="392499B7" w14:textId="77777777" w:rsidR="001A7B35" w:rsidRDefault="00B21309">
      <w:pPr>
        <w:numPr>
          <w:ilvl w:val="0"/>
          <w:numId w:val="8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 and Elizabeth Matsui. The Art of Data Science. A Guide for Anyone Who Works with Data. </w:t>
      </w:r>
      <w:hyperlink r:id="rId18">
        <w:r>
          <w:rPr>
            <w:color w:val="1155CC"/>
            <w:sz w:val="24"/>
            <w:szCs w:val="24"/>
            <w:u w:val="single"/>
          </w:rPr>
          <w:t>https://leanpub.com/artofdatascience</w:t>
        </w:r>
      </w:hyperlink>
    </w:p>
    <w:p w14:paraId="461439B5" w14:textId="77777777" w:rsidR="00721C69" w:rsidRDefault="00B21309" w:rsidP="00721C69">
      <w:pPr>
        <w:numPr>
          <w:ilvl w:val="0"/>
          <w:numId w:val="8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. Exploratory Data Analysis with R. </w:t>
      </w:r>
      <w:hyperlink r:id="rId19">
        <w:r>
          <w:rPr>
            <w:color w:val="1155CC"/>
            <w:sz w:val="24"/>
            <w:szCs w:val="24"/>
            <w:u w:val="single"/>
          </w:rPr>
          <w:t>https://leanpub.com/exdata</w:t>
        </w:r>
      </w:hyperlink>
    </w:p>
    <w:p w14:paraId="5449C8C2" w14:textId="77777777" w:rsidR="00721C69" w:rsidRPr="00721C69" w:rsidRDefault="00721C69" w:rsidP="00721C69">
      <w:pPr>
        <w:numPr>
          <w:ilvl w:val="0"/>
          <w:numId w:val="8"/>
        </w:numPr>
        <w:ind w:hanging="360"/>
        <w:contextualSpacing/>
        <w:rPr>
          <w:sz w:val="24"/>
          <w:szCs w:val="24"/>
          <w:lang w:val="en-US"/>
        </w:rPr>
      </w:pPr>
      <w:r w:rsidRPr="00721C69">
        <w:rPr>
          <w:color w:val="auto"/>
          <w:sz w:val="24"/>
          <w:szCs w:val="24"/>
          <w:lang w:val="en-US"/>
        </w:rPr>
        <w:t xml:space="preserve">Skiena, Steven. 2017. </w:t>
      </w:r>
      <w:r w:rsidRPr="00721C69">
        <w:rPr>
          <w:i/>
          <w:iCs/>
          <w:color w:val="auto"/>
          <w:sz w:val="24"/>
          <w:szCs w:val="24"/>
          <w:lang w:val="en-US"/>
        </w:rPr>
        <w:t>The Data Science Design Manual</w:t>
      </w:r>
      <w:r w:rsidRPr="00721C69">
        <w:rPr>
          <w:color w:val="auto"/>
          <w:sz w:val="24"/>
          <w:szCs w:val="24"/>
          <w:lang w:val="en-US"/>
        </w:rPr>
        <w:t>. Springer. //www.springer.com/gp/book/9783319554433.</w:t>
      </w:r>
    </w:p>
    <w:p w14:paraId="5AC70042" w14:textId="4E635892" w:rsidR="00721C69" w:rsidRPr="00EB49B3" w:rsidRDefault="00721C69" w:rsidP="00721C69">
      <w:pPr>
        <w:numPr>
          <w:ilvl w:val="0"/>
          <w:numId w:val="8"/>
        </w:numPr>
        <w:ind w:hanging="360"/>
        <w:contextualSpacing/>
        <w:rPr>
          <w:sz w:val="24"/>
          <w:szCs w:val="24"/>
          <w:lang w:val="en-US"/>
        </w:rPr>
      </w:pPr>
      <w:r w:rsidRPr="00721C69">
        <w:rPr>
          <w:color w:val="auto"/>
          <w:sz w:val="24"/>
          <w:szCs w:val="24"/>
          <w:lang w:val="en-US"/>
        </w:rPr>
        <w:t xml:space="preserve">Diez, David M., Christopher D. Barr, and Mine Çetinkaya-Rundel. 2014. </w:t>
      </w:r>
      <w:r w:rsidRPr="00721C69">
        <w:rPr>
          <w:i/>
          <w:iCs/>
          <w:color w:val="auto"/>
          <w:sz w:val="24"/>
          <w:szCs w:val="24"/>
          <w:lang w:val="en-US"/>
        </w:rPr>
        <w:t>Introductory Statistics with Randomization and Simulation</w:t>
      </w:r>
      <w:r w:rsidRPr="00721C69">
        <w:rPr>
          <w:color w:val="auto"/>
          <w:sz w:val="24"/>
          <w:szCs w:val="24"/>
          <w:lang w:val="en-US"/>
        </w:rPr>
        <w:t xml:space="preserve">. </w:t>
      </w:r>
      <w:r w:rsidRPr="00EB49B3">
        <w:rPr>
          <w:color w:val="auto"/>
          <w:sz w:val="24"/>
          <w:szCs w:val="24"/>
          <w:lang w:val="en-US"/>
        </w:rPr>
        <w:t>1 edition. CreateSpace Independent Publishing Platform.</w:t>
      </w:r>
    </w:p>
    <w:p w14:paraId="7A7F8519" w14:textId="77777777" w:rsidR="001A7B35" w:rsidRPr="009858B1" w:rsidRDefault="00B21309">
      <w:pPr>
        <w:numPr>
          <w:ilvl w:val="0"/>
          <w:numId w:val="8"/>
        </w:numPr>
        <w:ind w:hanging="360"/>
        <w:contextualSpacing/>
        <w:rPr>
          <w:sz w:val="24"/>
          <w:szCs w:val="24"/>
          <w:lang w:val="en-US"/>
        </w:rPr>
      </w:pPr>
      <w:r w:rsidRPr="009858B1">
        <w:rPr>
          <w:sz w:val="24"/>
          <w:szCs w:val="24"/>
          <w:lang w:val="en-US"/>
        </w:rPr>
        <w:t xml:space="preserve">James, G., Witten, D., Hastie, T., &amp; Tibshirani, R. (2013). An introduction to statistical learning. New York: Springer. </w:t>
      </w:r>
      <w:hyperlink r:id="rId20">
        <w:r w:rsidRPr="009858B1">
          <w:rPr>
            <w:color w:val="1155CC"/>
            <w:sz w:val="24"/>
            <w:szCs w:val="24"/>
            <w:u w:val="single"/>
            <w:lang w:val="en-US"/>
          </w:rPr>
          <w:t>http://www-bcf.usc.edu/~gareth/ISL/</w:t>
        </w:r>
      </w:hyperlink>
    </w:p>
    <w:p w14:paraId="092214C9" w14:textId="77777777" w:rsidR="001A7B35" w:rsidRPr="009858B1" w:rsidRDefault="00B21309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  <w:lang w:val="en-US"/>
        </w:rPr>
      </w:pPr>
      <w:r w:rsidRPr="009858B1">
        <w:rPr>
          <w:sz w:val="24"/>
          <w:szCs w:val="24"/>
          <w:highlight w:val="white"/>
          <w:lang w:val="en-US"/>
        </w:rPr>
        <w:t>Provost, Foster, and Tom Fawcett. 2013. Data Science for Business: What You Need to Know about Data Mining and Data-Analytic Thinking. 1 edition. Sebastopol, Calif.: O’Reilly Media.</w:t>
      </w:r>
    </w:p>
    <w:p w14:paraId="7B840A81" w14:textId="77777777" w:rsidR="001A7B35" w:rsidRDefault="00B21309">
      <w:pPr>
        <w:numPr>
          <w:ilvl w:val="0"/>
          <w:numId w:val="9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Gandrud, C. (2013). Reproducible Research with R and R Studio. </w:t>
      </w:r>
      <w:r>
        <w:rPr>
          <w:sz w:val="24"/>
          <w:szCs w:val="24"/>
        </w:rPr>
        <w:t>CRC Press.</w:t>
      </w:r>
    </w:p>
    <w:p w14:paraId="1393EC81" w14:textId="77777777" w:rsidR="001A7B35" w:rsidRDefault="00B21309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</w:rPr>
      </w:pPr>
      <w:r w:rsidRPr="009858B1">
        <w:rPr>
          <w:sz w:val="24"/>
          <w:szCs w:val="24"/>
          <w:highlight w:val="white"/>
          <w:lang w:val="en-US"/>
        </w:rPr>
        <w:t xml:space="preserve">Davenport, Thomas H. 2014. Big Data at Work: Dispelling the Myths, Uncovering the Opportunities. </w:t>
      </w:r>
      <w:r>
        <w:rPr>
          <w:sz w:val="24"/>
          <w:szCs w:val="24"/>
          <w:highlight w:val="white"/>
        </w:rPr>
        <w:t>Boston Massachusetts: Harvard Business Review Press.</w:t>
      </w:r>
    </w:p>
    <w:p w14:paraId="2CE4CB3C" w14:textId="77777777" w:rsidR="001A7B35" w:rsidRDefault="00B21309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</w:rPr>
      </w:pPr>
      <w:r w:rsidRPr="009858B1">
        <w:rPr>
          <w:sz w:val="24"/>
          <w:szCs w:val="24"/>
          <w:highlight w:val="white"/>
          <w:lang w:val="en-US"/>
        </w:rPr>
        <w:t xml:space="preserve">Siegel, Eric, and Thomas H. Davenport. 2013. Predictive Analytics: The Power to Predict Who Will Click, Buy, Lie, or Die. 1 edition. </w:t>
      </w:r>
      <w:r>
        <w:rPr>
          <w:sz w:val="24"/>
          <w:szCs w:val="24"/>
          <w:highlight w:val="white"/>
        </w:rPr>
        <w:t>Hoboken, N.J: Wiley.</w:t>
      </w:r>
    </w:p>
    <w:p w14:paraId="60558361" w14:textId="77777777" w:rsidR="001A7B35" w:rsidRDefault="001A7B35"/>
    <w:p w14:paraId="4B9DFE20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Оценочные средства для текущего контроля и аттестации студента</w:t>
      </w:r>
    </w:p>
    <w:p w14:paraId="072ADBF5" w14:textId="77777777" w:rsidR="001A7B35" w:rsidRDefault="00B21309">
      <w:pPr>
        <w:keepNext/>
        <w:numPr>
          <w:ilvl w:val="1"/>
          <w:numId w:val="6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Вопросы для оценки качества освоения дисциплины</w:t>
      </w:r>
    </w:p>
    <w:p w14:paraId="124500AD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Что такое воспроизводимое исследование и какими средствами достигается воспроизводимость?</w:t>
      </w:r>
    </w:p>
    <w:p w14:paraId="7C37A8F0" w14:textId="77777777" w:rsidR="001A7B35" w:rsidRDefault="00B21309">
      <w:pPr>
        <w:numPr>
          <w:ilvl w:val="0"/>
          <w:numId w:val="4"/>
        </w:numPr>
        <w:ind w:hanging="36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В чем принципиальное различие задач классификации и регрессии? Приведите содержательные примеры задач классификации и регрессии. </w:t>
      </w:r>
    </w:p>
    <w:p w14:paraId="7E58F2F3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Назовите типы переменных, которые Вам известны. Можно ли перекодировать номинальную переменную в порядковую? Наоборот? </w:t>
      </w:r>
    </w:p>
    <w:p w14:paraId="356D468B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Рассмотрим график “ящик с усами” (boxplot). Что означает:</w:t>
      </w:r>
    </w:p>
    <w:p w14:paraId="3C381C7C" w14:textId="77777777" w:rsidR="001A7B35" w:rsidRDefault="00B21309">
      <w:pPr>
        <w:numPr>
          <w:ilvl w:val="1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линия посередине “ящика”?</w:t>
      </w:r>
    </w:p>
    <w:p w14:paraId="4FA9A0A8" w14:textId="77777777" w:rsidR="001A7B35" w:rsidRDefault="00B21309">
      <w:pPr>
        <w:numPr>
          <w:ilvl w:val="1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верхняя и нижняя границы ящика?</w:t>
      </w:r>
    </w:p>
    <w:p w14:paraId="39851E2E" w14:textId="77777777" w:rsidR="001A7B35" w:rsidRDefault="00B21309">
      <w:pPr>
        <w:numPr>
          <w:ilvl w:val="1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точки, не соединяющиеся с графиком?</w:t>
      </w:r>
    </w:p>
    <w:p w14:paraId="42E399AF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Представьте, что вам нужно сравнить количественный показатель для двух различных категорий (уровней номинальной переменной). Например, сравнить, как отличается заработная плата у мужчин и женщин в Твери. Какой график вам поможет справиться с этой задачей?</w:t>
      </w:r>
    </w:p>
    <w:p w14:paraId="308BB9A6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Требуется узнать, наблюдается ли зависимость между уровнем ВВП на душу населения и уровнем детской смертности в разных странах. Какой тип графика подойдет для этого больше всего? </w:t>
      </w:r>
    </w:p>
    <w:p w14:paraId="7B5DDE6E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В чем принципиальная разница между столбчатой диаграммой (bar chart) и гистограммой (histogram)? В каких случаях применяются данные графики?</w:t>
      </w:r>
    </w:p>
    <w:p w14:paraId="1360C21D" w14:textId="5CFF6752" w:rsidR="003E1819" w:rsidRDefault="003E1819" w:rsidP="00F23044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Назовите известные Вам статистические тесты. На какие характеристики необходимо обращать внимание для интерпретации результатов? Приведите примеры задач, для решения которых необходимо использовать данный тест.</w:t>
      </w:r>
    </w:p>
    <w:p w14:paraId="2994B91B" w14:textId="44382C8C" w:rsidR="00F23044" w:rsidRDefault="00B21309" w:rsidP="00F23044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Как алгоритмом </w:t>
      </w:r>
      <w:r w:rsidR="0033095C">
        <w:rPr>
          <w:sz w:val="24"/>
          <w:szCs w:val="24"/>
          <w:lang w:val="en-US"/>
        </w:rPr>
        <w:t>CART</w:t>
      </w:r>
      <w:r>
        <w:rPr>
          <w:sz w:val="24"/>
          <w:szCs w:val="24"/>
        </w:rPr>
        <w:t xml:space="preserve"> выбираются разбиения на каждом шаге? Какие существуют альтернативные способы выбора разбиений? В чем преимущества и недостатки этих вариантов?</w:t>
      </w:r>
    </w:p>
    <w:p w14:paraId="19DFD1FB" w14:textId="6387D80F" w:rsidR="001A7B35" w:rsidRDefault="00B21309">
      <w:pPr>
        <w:keepNext/>
        <w:numPr>
          <w:ilvl w:val="1"/>
          <w:numId w:val="6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Пример заданий, входящих в тесты</w:t>
      </w:r>
      <w:r w:rsidR="0044403C">
        <w:rPr>
          <w:b/>
          <w:sz w:val="28"/>
          <w:szCs w:val="28"/>
        </w:rPr>
        <w:t xml:space="preserve"> и </w:t>
      </w:r>
      <w:r>
        <w:rPr>
          <w:b/>
          <w:sz w:val="28"/>
          <w:szCs w:val="28"/>
        </w:rPr>
        <w:t>контрольн</w:t>
      </w:r>
      <w:r w:rsidR="0044403C">
        <w:rPr>
          <w:b/>
          <w:sz w:val="28"/>
          <w:szCs w:val="28"/>
        </w:rPr>
        <w:t>ые</w:t>
      </w:r>
      <w:r>
        <w:rPr>
          <w:b/>
          <w:sz w:val="28"/>
          <w:szCs w:val="28"/>
        </w:rPr>
        <w:t xml:space="preserve"> работ</w:t>
      </w:r>
      <w:r w:rsidR="0044403C">
        <w:rPr>
          <w:b/>
          <w:sz w:val="28"/>
          <w:szCs w:val="28"/>
        </w:rPr>
        <w:t>ы</w:t>
      </w:r>
    </w:p>
    <w:p w14:paraId="3A873D83" w14:textId="77777777" w:rsidR="001A7B35" w:rsidRDefault="001A7B35">
      <w:pPr>
        <w:ind w:firstLine="709"/>
      </w:pPr>
    </w:p>
    <w:p w14:paraId="714F8E53" w14:textId="77777777" w:rsidR="001A7B35" w:rsidRDefault="00B21309">
      <w:r>
        <w:rPr>
          <w:b/>
          <w:sz w:val="24"/>
          <w:szCs w:val="24"/>
        </w:rPr>
        <w:t>Что из перечисленного является обязательным для исследования (анализа данных), чтобы его можно было считать воспроизводимым (reproducible)?</w:t>
      </w:r>
    </w:p>
    <w:p w14:paraId="1413E7C9" w14:textId="77777777" w:rsidR="001A7B35" w:rsidRDefault="00B21309">
      <w:pPr>
        <w:ind w:firstLine="146"/>
      </w:pPr>
      <w:r>
        <w:rPr>
          <w:sz w:val="24"/>
          <w:szCs w:val="24"/>
        </w:rPr>
        <w:t>1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>В итоговом отчете должны быть библиографические ссылки на все упомянутые/процитированные научные работы</w:t>
      </w:r>
    </w:p>
    <w:p w14:paraId="5AAFD792" w14:textId="77777777" w:rsidR="001A7B35" w:rsidRDefault="00B21309">
      <w:pPr>
        <w:ind w:firstLine="146"/>
      </w:pPr>
      <w:r>
        <w:rPr>
          <w:sz w:val="24"/>
          <w:szCs w:val="24"/>
        </w:rPr>
        <w:t>2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>Все данные и код, использованные для анализа, должны быть публично доступны</w:t>
      </w:r>
    </w:p>
    <w:p w14:paraId="26EDD5CE" w14:textId="77777777" w:rsidR="001A7B35" w:rsidRDefault="00B21309">
      <w:pPr>
        <w:ind w:firstLine="146"/>
      </w:pPr>
      <w:r>
        <w:rPr>
          <w:sz w:val="24"/>
          <w:szCs w:val="24"/>
        </w:rPr>
        <w:t>3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>Процесс анализа должен быть произведен на одном из вариантов операционной системы Unix</w:t>
      </w:r>
    </w:p>
    <w:p w14:paraId="0D300A8B" w14:textId="77777777" w:rsidR="001A7B35" w:rsidRDefault="00B21309">
      <w:pPr>
        <w:ind w:firstLine="146"/>
      </w:pPr>
      <w:r>
        <w:rPr>
          <w:sz w:val="24"/>
          <w:szCs w:val="24"/>
        </w:rPr>
        <w:t>4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>Анализ данных должен быть сделан с помощью R</w:t>
      </w:r>
    </w:p>
    <w:p w14:paraId="07112DA6" w14:textId="77777777" w:rsidR="001A7B35" w:rsidRDefault="00B21309">
      <w:r>
        <w:rPr>
          <w:b/>
          <w:sz w:val="24"/>
          <w:szCs w:val="24"/>
        </w:rPr>
        <w:t>Какая из описанных задач является "предсказательной" (predictive)?</w:t>
      </w:r>
    </w:p>
    <w:p w14:paraId="3910E0CB" w14:textId="77777777" w:rsidR="001A7B35" w:rsidRDefault="00B21309">
      <w:pPr>
        <w:ind w:firstLine="146"/>
      </w:pPr>
      <w:r>
        <w:rPr>
          <w:sz w:val="24"/>
          <w:szCs w:val="24"/>
        </w:rPr>
        <w:t>1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>Приводит ли большое количество времени, проведенного за видеоиграми к преждевременному старению мозга?</w:t>
      </w:r>
    </w:p>
    <w:p w14:paraId="578C9B05" w14:textId="77777777" w:rsidR="001A7B35" w:rsidRDefault="00B21309">
      <w:pPr>
        <w:ind w:firstLine="146"/>
      </w:pPr>
      <w:r>
        <w:rPr>
          <w:sz w:val="24"/>
          <w:szCs w:val="24"/>
        </w:rPr>
        <w:t>2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 xml:space="preserve"> Связаны ли количество книг дома у школьника и его успеваемость?</w:t>
      </w:r>
    </w:p>
    <w:p w14:paraId="4823EF66" w14:textId="77777777" w:rsidR="001A7B35" w:rsidRDefault="00B21309">
      <w:pPr>
        <w:ind w:firstLine="146"/>
      </w:pPr>
      <w:r>
        <w:rPr>
          <w:sz w:val="24"/>
          <w:szCs w:val="24"/>
        </w:rPr>
        <w:t>3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 xml:space="preserve"> Какова вероятность, что студент пропустивший первые две пары майнора, закончит его с итоговой оценкой выше 8?</w:t>
      </w:r>
    </w:p>
    <w:p w14:paraId="25A3FB11" w14:textId="77777777" w:rsidR="001A7B35" w:rsidRDefault="00B21309">
      <w:pPr>
        <w:ind w:firstLine="146"/>
      </w:pPr>
      <w:r>
        <w:rPr>
          <w:sz w:val="24"/>
          <w:szCs w:val="24"/>
        </w:rPr>
        <w:t>4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 xml:space="preserve"> Как широко распространено использование образовательных онлайн-платформ в вузах РФ?</w:t>
      </w:r>
    </w:p>
    <w:p w14:paraId="1EE37AF1" w14:textId="77777777" w:rsidR="001A7B35" w:rsidRDefault="00B21309">
      <w:pPr>
        <w:ind w:firstLine="146"/>
      </w:pPr>
      <w:r>
        <w:rPr>
          <w:sz w:val="24"/>
          <w:szCs w:val="24"/>
        </w:rPr>
        <w:t>5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 xml:space="preserve"> Связано ли количество входящих писем на личной электронной почте с доходом человека?</w:t>
      </w:r>
    </w:p>
    <w:p w14:paraId="17F03922" w14:textId="77777777" w:rsidR="001A7B35" w:rsidRDefault="001A7B35">
      <w:pPr>
        <w:ind w:firstLine="146"/>
      </w:pPr>
    </w:p>
    <w:p w14:paraId="75CC8F10" w14:textId="77777777" w:rsidR="001A7B35" w:rsidRPr="00E83395" w:rsidRDefault="00B21309">
      <w:r w:rsidRPr="001826AF">
        <w:rPr>
          <w:sz w:val="24"/>
          <w:szCs w:val="24"/>
        </w:rPr>
        <w:t>На основе набора данных о всех пассажирских авиарейсах, вылетевших из а</w:t>
      </w:r>
      <w:r w:rsidR="00511DC3" w:rsidRPr="001826AF">
        <w:rPr>
          <w:sz w:val="24"/>
          <w:szCs w:val="24"/>
        </w:rPr>
        <w:t>эропортов Нью-Йорка в 2013 году, ответьте на</w:t>
      </w:r>
      <w:r w:rsidRPr="001826AF">
        <w:rPr>
          <w:sz w:val="24"/>
          <w:szCs w:val="24"/>
        </w:rPr>
        <w:t xml:space="preserve"> следующий вопрос: Сколько </w:t>
      </w:r>
      <w:r w:rsidR="009858B1" w:rsidRPr="001826AF">
        <w:rPr>
          <w:sz w:val="24"/>
          <w:szCs w:val="24"/>
        </w:rPr>
        <w:t>самолетов,</w:t>
      </w:r>
      <w:r w:rsidRPr="001826AF">
        <w:rPr>
          <w:sz w:val="24"/>
          <w:szCs w:val="24"/>
        </w:rPr>
        <w:t xml:space="preserve"> совершавших рейсы из международного аэропорта La Guardia (LGA)</w:t>
      </w:r>
      <w:r w:rsidR="00511DC3" w:rsidRPr="001826AF">
        <w:rPr>
          <w:sz w:val="24"/>
          <w:szCs w:val="24"/>
        </w:rPr>
        <w:t>,</w:t>
      </w:r>
      <w:r w:rsidRPr="001826AF">
        <w:rPr>
          <w:sz w:val="24"/>
          <w:szCs w:val="24"/>
        </w:rPr>
        <w:t xml:space="preserve"> вылетели с опозданием более чем на 30 минут?</w:t>
      </w:r>
    </w:p>
    <w:p w14:paraId="43993E1E" w14:textId="77777777" w:rsidR="001A7B35" w:rsidRPr="00CC2D1D" w:rsidRDefault="001A7B35">
      <w:pPr>
        <w:ind w:firstLine="709"/>
      </w:pPr>
    </w:p>
    <w:p w14:paraId="68F0CE8D" w14:textId="77777777" w:rsidR="001A7B35" w:rsidRPr="00E83395" w:rsidRDefault="00B21309">
      <w:r w:rsidRPr="001826AF">
        <w:rPr>
          <w:sz w:val="24"/>
          <w:szCs w:val="24"/>
        </w:rPr>
        <w:t>Нарисуйте ящик с усами (box plot), показывающий, какую дистанцию преодолевают самолеты</w:t>
      </w:r>
      <w:r w:rsidR="00511DC3" w:rsidRPr="001826AF">
        <w:rPr>
          <w:sz w:val="24"/>
          <w:szCs w:val="24"/>
        </w:rPr>
        <w:t>,</w:t>
      </w:r>
      <w:r w:rsidRPr="001826AF">
        <w:rPr>
          <w:sz w:val="24"/>
          <w:szCs w:val="24"/>
        </w:rPr>
        <w:t xml:space="preserve"> с разбиением по аэропорту вылета. Напишите 2-4 предложения с содержательной интерпретацией получившегося графика. Какой(-ие) вывод(-ы) можно из него сделать? Получившуюся картинку прикрепите к решению.</w:t>
      </w:r>
    </w:p>
    <w:p w14:paraId="7930E643" w14:textId="6C3BAA27" w:rsidR="001A7B35" w:rsidRPr="001826AF" w:rsidRDefault="00B40967" w:rsidP="001826AF">
      <w:pPr>
        <w:keepNext/>
        <w:numPr>
          <w:ilvl w:val="1"/>
          <w:numId w:val="6"/>
        </w:numPr>
        <w:spacing w:before="120"/>
        <w:ind w:hanging="576"/>
      </w:pPr>
      <w:r w:rsidRPr="00E83395">
        <w:rPr>
          <w:b/>
          <w:sz w:val="28"/>
          <w:szCs w:val="28"/>
        </w:rPr>
        <w:lastRenderedPageBreak/>
        <w:t>Пример</w:t>
      </w:r>
      <w:r w:rsidR="0088274D">
        <w:rPr>
          <w:b/>
          <w:sz w:val="28"/>
          <w:szCs w:val="28"/>
        </w:rPr>
        <w:t>ное</w:t>
      </w:r>
      <w:r w:rsidRPr="00E83395">
        <w:rPr>
          <w:b/>
          <w:sz w:val="28"/>
          <w:szCs w:val="28"/>
        </w:rPr>
        <w:t xml:space="preserve"> </w:t>
      </w:r>
      <w:r w:rsidR="00E83395">
        <w:rPr>
          <w:b/>
          <w:sz w:val="28"/>
          <w:szCs w:val="28"/>
        </w:rPr>
        <w:t>задани</w:t>
      </w:r>
      <w:r w:rsidR="0088274D">
        <w:rPr>
          <w:b/>
          <w:sz w:val="28"/>
          <w:szCs w:val="28"/>
        </w:rPr>
        <w:t>е</w:t>
      </w:r>
      <w:r w:rsidR="00E83395">
        <w:rPr>
          <w:b/>
          <w:sz w:val="28"/>
          <w:szCs w:val="28"/>
        </w:rPr>
        <w:t xml:space="preserve"> для программного проекта</w:t>
      </w:r>
    </w:p>
    <w:p w14:paraId="5F7C281A" w14:textId="77777777" w:rsidR="00904175" w:rsidRPr="00904175" w:rsidRDefault="00AF4213" w:rsidP="001826AF">
      <w:pPr>
        <w:keepNext/>
        <w:spacing w:before="120"/>
        <w:rPr>
          <w:rFonts w:ascii="Consolas" w:hAnsi="Consolas" w:cs="Consolas"/>
          <w:b/>
          <w:color w:val="333333"/>
          <w:shd w:val="clear" w:color="auto" w:fill="F8F8F8"/>
        </w:rPr>
      </w:pPr>
      <w:r w:rsidRPr="00904175">
        <w:rPr>
          <w:rStyle w:val="hljs-comment"/>
          <w:rFonts w:ascii="Consolas" w:hAnsi="Consolas" w:cs="Consolas"/>
          <w:b/>
          <w:i/>
          <w:iCs/>
          <w:color w:val="999988"/>
        </w:rPr>
        <w:t>## Разведочный анализ данных и постановка задачи</w:t>
      </w:r>
      <w:r w:rsidRPr="00904175">
        <w:rPr>
          <w:rFonts w:ascii="Consolas" w:hAnsi="Consolas" w:cs="Consolas"/>
          <w:b/>
          <w:color w:val="333333"/>
          <w:shd w:val="clear" w:color="auto" w:fill="F8F8F8"/>
        </w:rPr>
        <w:t xml:space="preserve"> </w:t>
      </w:r>
    </w:p>
    <w:p w14:paraId="7E8B5520" w14:textId="3ED242AD" w:rsidR="00AF4213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</w:rPr>
      </w:pPr>
      <w:r>
        <w:rPr>
          <w:rFonts w:ascii="Consolas" w:hAnsi="Consolas" w:cs="Consolas"/>
          <w:color w:val="333333"/>
          <w:shd w:val="clear" w:color="auto" w:fill="F8F8F8"/>
        </w:rPr>
        <w:t>Мы с вами поговорили про основы разведочного анал</w:t>
      </w:r>
      <w:r w:rsidR="004A6F47">
        <w:rPr>
          <w:rFonts w:ascii="Consolas" w:hAnsi="Consolas" w:cs="Consolas"/>
          <w:color w:val="333333"/>
          <w:shd w:val="clear" w:color="auto" w:fill="F8F8F8"/>
        </w:rPr>
        <w:t>из</w:t>
      </w:r>
      <w:r>
        <w:rPr>
          <w:rFonts w:ascii="Consolas" w:hAnsi="Consolas" w:cs="Consolas"/>
          <w:color w:val="333333"/>
          <w:shd w:val="clear" w:color="auto" w:fill="F8F8F8"/>
        </w:rPr>
        <w:t xml:space="preserve">а данных и про основные методы обработки и агрегации данных. Еще одна часть, которую мы подробно рассмотрим чуть позже -- это проверка гипотез с помощью статистических тестов. Сегодня вы попробуете применить ваши знания к реальным данным, про которые вы почти ничего не знаете. Это будет частью вашей домашней работы. </w:t>
      </w:r>
    </w:p>
    <w:p w14:paraId="5142565A" w14:textId="77777777" w:rsidR="00904175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</w:rPr>
      </w:pPr>
      <w:r>
        <w:rPr>
          <w:rFonts w:ascii="Consolas" w:hAnsi="Consolas" w:cs="Consolas"/>
          <w:color w:val="333333"/>
          <w:shd w:val="clear" w:color="auto" w:fill="F8F8F8"/>
        </w:rPr>
        <w:t xml:space="preserve">Загрузим необходимые данные с которыми вам предстоит работать: </w:t>
      </w:r>
    </w:p>
    <w:p w14:paraId="27C28525" w14:textId="77777777" w:rsidR="00956E75" w:rsidRPr="004A6F47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4A6F47">
        <w:rPr>
          <w:rStyle w:val="hljs-comment"/>
          <w:rFonts w:ascii="Consolas" w:hAnsi="Consolas" w:cs="Consolas"/>
          <w:i/>
          <w:iCs/>
          <w:color w:val="999988"/>
          <w:lang w:val="en-US"/>
        </w:rPr>
        <w:t xml:space="preserve">## </w:t>
      </w:r>
      <w:r>
        <w:rPr>
          <w:rStyle w:val="hljs-comment"/>
          <w:rFonts w:ascii="Consolas" w:hAnsi="Consolas" w:cs="Consolas"/>
          <w:i/>
          <w:iCs/>
          <w:color w:val="999988"/>
        </w:rPr>
        <w:t>Подгружаем</w:t>
      </w:r>
      <w:r w:rsidRPr="004A6F47">
        <w:rPr>
          <w:rStyle w:val="hljs-comment"/>
          <w:rFonts w:ascii="Consolas" w:hAnsi="Consolas" w:cs="Consolas"/>
          <w:i/>
          <w:iCs/>
          <w:color w:val="999988"/>
          <w:lang w:val="en-US"/>
        </w:rPr>
        <w:t xml:space="preserve"> </w:t>
      </w:r>
      <w:r>
        <w:rPr>
          <w:rStyle w:val="hljs-comment"/>
          <w:rFonts w:ascii="Consolas" w:hAnsi="Consolas" w:cs="Consolas"/>
          <w:i/>
          <w:iCs/>
          <w:color w:val="999988"/>
        </w:rPr>
        <w:t>библиотеки</w:t>
      </w:r>
      <w:r w:rsidRPr="004A6F47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</w:t>
      </w:r>
    </w:p>
    <w:p w14:paraId="778B4466" w14:textId="77777777" w:rsidR="00681033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library(dplyr) </w:t>
      </w:r>
    </w:p>
    <w:p w14:paraId="0CEB6AE7" w14:textId="77777777" w:rsidR="00681033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library(ggplot2) </w:t>
      </w:r>
    </w:p>
    <w:p w14:paraId="5802F055" w14:textId="25B73EEA" w:rsidR="00956E75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x </w:t>
      </w:r>
      <w:r w:rsidR="00DB0267" w:rsidRPr="00DB0267">
        <w:rPr>
          <w:rFonts w:ascii="Consolas" w:hAnsi="Consolas" w:cs="Consolas"/>
          <w:color w:val="333333"/>
          <w:shd w:val="clear" w:color="auto" w:fill="F8F8F8"/>
          <w:lang w:val="en-US"/>
        </w:rPr>
        <w:t>=</w:t>
      </w: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read.csv("~/shared/minor2_2017/1-Intro/data/Customer_demographics.csv", sep = ";") </w:t>
      </w:r>
    </w:p>
    <w:p w14:paraId="5F0CE88E" w14:textId="3219AD97" w:rsidR="00956E75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y</w:t>
      </w:r>
      <w:r w:rsidR="00DB0267" w:rsidRPr="00DB0267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=</w:t>
      </w: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read.csv("~/shared/minor2_2017/1-Intro/data/Product_sales.csv", sep = ";") </w:t>
      </w:r>
    </w:p>
    <w:p w14:paraId="604C77D4" w14:textId="4272D674" w:rsidR="00904175" w:rsidRPr="00956E75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df</w:t>
      </w:r>
      <w:r w:rsidR="00DB0267" w:rsidRPr="00DB0267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= </w:t>
      </w: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inner_join(x, y, by="Customer.ID")</w:t>
      </w:r>
    </w:p>
    <w:p w14:paraId="297C96E6" w14:textId="330749B8" w:rsidR="00E83395" w:rsidRDefault="00AF4213" w:rsidP="001826AF">
      <w:pPr>
        <w:keepNext/>
        <w:spacing w:before="120"/>
      </w:pPr>
      <w:r>
        <w:rPr>
          <w:rFonts w:ascii="Consolas" w:hAnsi="Consolas" w:cs="Consolas"/>
          <w:color w:val="333333"/>
          <w:shd w:val="clear" w:color="auto" w:fill="F8F8F8"/>
        </w:rPr>
        <w:t xml:space="preserve">Данные связанны между собой, возможно, вам стоит объединить их в одну табличку с помощью *join*, по полю *Customer.ID*. Ваша задача </w:t>
      </w:r>
      <w:r w:rsidR="00904175">
        <w:rPr>
          <w:rFonts w:ascii="Consolas" w:hAnsi="Consolas" w:cs="Consolas"/>
          <w:color w:val="333333"/>
          <w:shd w:val="clear" w:color="auto" w:fill="F8F8F8"/>
        </w:rPr>
        <w:t>рассказать</w:t>
      </w:r>
      <w:r>
        <w:rPr>
          <w:rFonts w:ascii="Consolas" w:hAnsi="Consolas" w:cs="Consolas"/>
          <w:color w:val="333333"/>
          <w:shd w:val="clear" w:color="auto" w:fill="F8F8F8"/>
        </w:rPr>
        <w:t xml:space="preserve"> нам про эти данные, то что вы сможете в них увидеть. Сегодня вы должны понять что за данные перед вами. Построить ряд графиков, которые помогут вам охарактеризовать данные. И поставить вопросы о взаимосвязи разных переменных из </w:t>
      </w:r>
      <w:r w:rsidR="00DB0267">
        <w:rPr>
          <w:rFonts w:ascii="Consolas" w:hAnsi="Consolas" w:cs="Consolas"/>
          <w:color w:val="333333"/>
          <w:shd w:val="clear" w:color="auto" w:fill="F8F8F8"/>
        </w:rPr>
        <w:t>набора данных</w:t>
      </w:r>
      <w:r>
        <w:rPr>
          <w:rFonts w:ascii="Consolas" w:hAnsi="Consolas" w:cs="Consolas"/>
          <w:color w:val="333333"/>
          <w:shd w:val="clear" w:color="auto" w:fill="F8F8F8"/>
        </w:rPr>
        <w:t>. Работу нужно сдать с помощью gist.</w:t>
      </w:r>
    </w:p>
    <w:p w14:paraId="63FE9FE2" w14:textId="77777777" w:rsidR="001A7B35" w:rsidRDefault="001A7B35">
      <w:pPr>
        <w:ind w:firstLine="709"/>
      </w:pPr>
    </w:p>
    <w:p w14:paraId="4AA5FD8C" w14:textId="25B7AA4B" w:rsidR="000C65D7" w:rsidRDefault="000C65D7" w:rsidP="000C65D7">
      <w:pPr>
        <w:keepNext/>
        <w:spacing w:before="120"/>
        <w:ind w:left="576"/>
        <w:rPr>
          <w:b/>
          <w:sz w:val="28"/>
          <w:szCs w:val="28"/>
        </w:rPr>
      </w:pPr>
      <w:r w:rsidRPr="00556BCC">
        <w:rPr>
          <w:b/>
          <w:sz w:val="28"/>
          <w:szCs w:val="28"/>
        </w:rPr>
        <w:t xml:space="preserve">11 </w:t>
      </w:r>
      <w:r>
        <w:rPr>
          <w:b/>
          <w:sz w:val="28"/>
          <w:szCs w:val="28"/>
        </w:rPr>
        <w:t>Порядок формирования оценок по дисциплине</w:t>
      </w:r>
    </w:p>
    <w:p w14:paraId="5CFCC484" w14:textId="77777777" w:rsidR="000C65D7" w:rsidRDefault="000C65D7" w:rsidP="000C65D7">
      <w:pPr>
        <w:ind w:firstLine="709"/>
        <w:jc w:val="both"/>
      </w:pPr>
    </w:p>
    <w:p w14:paraId="680BE1EE" w14:textId="77777777" w:rsidR="000C65D7" w:rsidRDefault="000C65D7" w:rsidP="000C65D7">
      <w:pPr>
        <w:ind w:firstLine="709"/>
        <w:jc w:val="both"/>
      </w:pPr>
      <w:r>
        <w:rPr>
          <w:b/>
          <w:sz w:val="24"/>
          <w:szCs w:val="24"/>
        </w:rPr>
        <w:t>Накопленная оценка по дисциплине</w:t>
      </w:r>
      <w:r>
        <w:rPr>
          <w:sz w:val="24"/>
          <w:szCs w:val="24"/>
        </w:rPr>
        <w:t xml:space="preserve"> рассчитывается с помощью взвешенной суммы оценок за отдельные формы текущего контроля знаний следующим образом: </w:t>
      </w:r>
    </w:p>
    <w:p w14:paraId="05FA4A8D" w14:textId="0D777429" w:rsidR="000C65D7" w:rsidRDefault="000C65D7" w:rsidP="000C65D7">
      <w:pPr>
        <w:spacing w:before="240"/>
        <w:ind w:firstLine="709"/>
        <w:jc w:val="center"/>
      </w:pPr>
      <w:r w:rsidRPr="00686D5B">
        <w:rPr>
          <w:sz w:val="28"/>
          <w:szCs w:val="28"/>
        </w:rPr>
        <w:t>О</w:t>
      </w:r>
      <w:r w:rsidRPr="00686D5B">
        <w:rPr>
          <w:i/>
          <w:sz w:val="28"/>
          <w:szCs w:val="28"/>
          <w:vertAlign w:val="subscript"/>
        </w:rPr>
        <w:t>накопленная</w:t>
      </w:r>
      <w:r w:rsidR="00686D5B">
        <w:rPr>
          <w:i/>
          <w:sz w:val="28"/>
          <w:szCs w:val="28"/>
          <w:vertAlign w:val="subscript"/>
        </w:rPr>
        <w:t xml:space="preserve"> </w:t>
      </w:r>
      <w:r w:rsidRPr="00686D5B">
        <w:rPr>
          <w:sz w:val="28"/>
          <w:szCs w:val="28"/>
        </w:rPr>
        <w:t xml:space="preserve">= </w:t>
      </w:r>
      <w:r w:rsidRPr="00686D5B">
        <w:rPr>
          <w:sz w:val="24"/>
          <w:szCs w:val="24"/>
        </w:rPr>
        <w:t xml:space="preserve"> 0.</w:t>
      </w:r>
      <w:r w:rsidR="0044403C" w:rsidRPr="00686D5B">
        <w:rPr>
          <w:sz w:val="24"/>
          <w:szCs w:val="24"/>
        </w:rPr>
        <w:t>2</w:t>
      </w:r>
      <w:r w:rsidRPr="00686D5B">
        <w:rPr>
          <w:sz w:val="24"/>
          <w:szCs w:val="24"/>
        </w:rPr>
        <w:t>*</w:t>
      </w:r>
      <w:r w:rsidRPr="00686D5B">
        <w:rPr>
          <w:i/>
          <w:sz w:val="28"/>
          <w:szCs w:val="28"/>
        </w:rPr>
        <w:t>О</w:t>
      </w:r>
      <w:r w:rsidRPr="00686D5B">
        <w:rPr>
          <w:i/>
          <w:sz w:val="28"/>
          <w:szCs w:val="28"/>
          <w:vertAlign w:val="subscript"/>
        </w:rPr>
        <w:t>текущий 2</w:t>
      </w:r>
      <w:r w:rsidRPr="00686D5B">
        <w:rPr>
          <w:sz w:val="24"/>
          <w:szCs w:val="24"/>
        </w:rPr>
        <w:t xml:space="preserve"> + </w:t>
      </w:r>
      <w:r w:rsidR="008C66DC" w:rsidRPr="00686D5B">
        <w:rPr>
          <w:sz w:val="24"/>
          <w:szCs w:val="24"/>
        </w:rPr>
        <w:t>0.15</w:t>
      </w:r>
      <w:r w:rsidR="008C66DC" w:rsidRPr="00686D5B">
        <w:rPr>
          <w:i/>
          <w:sz w:val="28"/>
          <w:szCs w:val="28"/>
        </w:rPr>
        <w:t>*О</w:t>
      </w:r>
      <w:r w:rsidR="008C66DC" w:rsidRPr="00686D5B">
        <w:rPr>
          <w:i/>
          <w:sz w:val="28"/>
          <w:szCs w:val="28"/>
          <w:vertAlign w:val="subscript"/>
        </w:rPr>
        <w:t xml:space="preserve">текущий 1 </w:t>
      </w:r>
      <w:r w:rsidR="008C66DC" w:rsidRPr="00686D5B">
        <w:rPr>
          <w:sz w:val="24"/>
          <w:szCs w:val="24"/>
        </w:rPr>
        <w:t xml:space="preserve">+ </w:t>
      </w:r>
      <w:r w:rsidRPr="00686D5B">
        <w:rPr>
          <w:sz w:val="24"/>
          <w:szCs w:val="24"/>
        </w:rPr>
        <w:t>0.</w:t>
      </w:r>
      <w:r w:rsidR="0044403C" w:rsidRPr="00686D5B">
        <w:rPr>
          <w:sz w:val="24"/>
          <w:szCs w:val="24"/>
        </w:rPr>
        <w:t>15</w:t>
      </w:r>
      <w:r w:rsidRPr="00686D5B">
        <w:rPr>
          <w:sz w:val="24"/>
          <w:szCs w:val="24"/>
        </w:rPr>
        <w:t>*</w:t>
      </w:r>
      <w:r w:rsidRPr="00686D5B">
        <w:rPr>
          <w:i/>
          <w:sz w:val="28"/>
          <w:szCs w:val="28"/>
        </w:rPr>
        <w:t>О</w:t>
      </w:r>
      <w:r w:rsidRPr="00686D5B">
        <w:rPr>
          <w:i/>
          <w:sz w:val="28"/>
          <w:szCs w:val="28"/>
          <w:vertAlign w:val="subscript"/>
        </w:rPr>
        <w:t>текущий 3</w:t>
      </w:r>
      <w:r w:rsidRPr="00686D5B">
        <w:rPr>
          <w:sz w:val="24"/>
          <w:szCs w:val="24"/>
        </w:rPr>
        <w:t xml:space="preserve"> </w:t>
      </w:r>
      <w:r w:rsidR="0044403C" w:rsidRPr="00686D5B">
        <w:rPr>
          <w:sz w:val="24"/>
          <w:szCs w:val="24"/>
        </w:rPr>
        <w:t>+ 0.2*</w:t>
      </w:r>
      <w:r w:rsidR="0044403C" w:rsidRPr="00686D5B">
        <w:rPr>
          <w:i/>
          <w:sz w:val="28"/>
          <w:szCs w:val="28"/>
        </w:rPr>
        <w:t>О</w:t>
      </w:r>
      <w:r w:rsidR="0044403C" w:rsidRPr="00686D5B">
        <w:rPr>
          <w:i/>
          <w:sz w:val="28"/>
          <w:szCs w:val="28"/>
          <w:vertAlign w:val="subscript"/>
        </w:rPr>
        <w:t>текущий 4</w:t>
      </w:r>
      <w:r w:rsidR="0044403C" w:rsidRPr="00686D5B">
        <w:rPr>
          <w:sz w:val="24"/>
          <w:szCs w:val="24"/>
        </w:rPr>
        <w:t xml:space="preserve"> + 0.3*</w:t>
      </w:r>
      <w:r w:rsidR="0044403C" w:rsidRPr="00686D5B">
        <w:rPr>
          <w:i/>
          <w:sz w:val="28"/>
          <w:szCs w:val="28"/>
        </w:rPr>
        <w:t>О</w:t>
      </w:r>
      <w:r w:rsidR="0044403C" w:rsidRPr="00686D5B">
        <w:rPr>
          <w:i/>
          <w:sz w:val="28"/>
          <w:szCs w:val="28"/>
          <w:vertAlign w:val="subscript"/>
        </w:rPr>
        <w:t>текущий 5</w:t>
      </w:r>
      <w:r w:rsidR="0044403C" w:rsidRPr="00686D5B">
        <w:rPr>
          <w:sz w:val="24"/>
          <w:szCs w:val="24"/>
        </w:rPr>
        <w:t xml:space="preserve">, </w:t>
      </w:r>
      <w:r w:rsidRPr="00686D5B">
        <w:rPr>
          <w:sz w:val="24"/>
          <w:szCs w:val="24"/>
        </w:rPr>
        <w:t>где</w:t>
      </w:r>
    </w:p>
    <w:p w14:paraId="6E0AC169" w14:textId="7B286455" w:rsidR="000C65D7" w:rsidRDefault="000C65D7" w:rsidP="000C65D7">
      <w:pPr>
        <w:ind w:firstLine="709"/>
        <w:jc w:val="both"/>
      </w:pPr>
    </w:p>
    <w:p w14:paraId="6DEC8274" w14:textId="77777777" w:rsidR="00A61205" w:rsidRDefault="008C66DC" w:rsidP="000C65D7">
      <w:pPr>
        <w:ind w:firstLine="709"/>
        <w:jc w:val="both"/>
        <w:rPr>
          <w:sz w:val="24"/>
          <w:szCs w:val="24"/>
        </w:rPr>
      </w:pPr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текущий 2</w:t>
      </w:r>
      <w:r>
        <w:rPr>
          <w:sz w:val="24"/>
          <w:szCs w:val="24"/>
        </w:rPr>
        <w:t>– оценка за контрольную работу №1,</w:t>
      </w:r>
      <w:r w:rsidR="0081768C">
        <w:rPr>
          <w:sz w:val="24"/>
          <w:szCs w:val="24"/>
        </w:rPr>
        <w:t xml:space="preserve"> </w:t>
      </w:r>
    </w:p>
    <w:p w14:paraId="60A0AA9C" w14:textId="77777777" w:rsidR="00A61205" w:rsidRDefault="000C65D7" w:rsidP="000C65D7">
      <w:pPr>
        <w:ind w:firstLine="709"/>
        <w:jc w:val="both"/>
        <w:rPr>
          <w:sz w:val="24"/>
          <w:szCs w:val="24"/>
        </w:rPr>
      </w:pPr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текущий 1</w:t>
      </w:r>
      <w:r>
        <w:rPr>
          <w:sz w:val="24"/>
          <w:szCs w:val="24"/>
        </w:rPr>
        <w:t xml:space="preserve">– оценка за </w:t>
      </w:r>
      <w:r w:rsidR="0044403C">
        <w:rPr>
          <w:sz w:val="24"/>
          <w:szCs w:val="24"/>
        </w:rPr>
        <w:t>домашнее задание - программный проект</w:t>
      </w:r>
      <w:r w:rsidR="0044403C" w:rsidDel="0044403C">
        <w:rPr>
          <w:sz w:val="24"/>
          <w:szCs w:val="24"/>
        </w:rPr>
        <w:t xml:space="preserve"> </w:t>
      </w:r>
      <w:r w:rsidR="0044403C">
        <w:rPr>
          <w:sz w:val="24"/>
          <w:szCs w:val="24"/>
        </w:rPr>
        <w:t>№1</w:t>
      </w:r>
      <w:r>
        <w:rPr>
          <w:sz w:val="24"/>
          <w:szCs w:val="24"/>
        </w:rPr>
        <w:t>,</w:t>
      </w:r>
      <w:r w:rsidR="0081768C">
        <w:rPr>
          <w:sz w:val="24"/>
          <w:szCs w:val="24"/>
        </w:rPr>
        <w:t xml:space="preserve"> </w:t>
      </w:r>
    </w:p>
    <w:p w14:paraId="2CF3F814" w14:textId="77777777" w:rsidR="00A61205" w:rsidRDefault="0044403C" w:rsidP="000C65D7">
      <w:pPr>
        <w:ind w:firstLine="709"/>
        <w:jc w:val="both"/>
        <w:rPr>
          <w:sz w:val="24"/>
          <w:szCs w:val="24"/>
        </w:rPr>
      </w:pPr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текущий 3</w:t>
      </w:r>
      <w:r>
        <w:rPr>
          <w:sz w:val="24"/>
          <w:szCs w:val="24"/>
        </w:rPr>
        <w:t>– оценка за домашнее задание - программный проект №2,</w:t>
      </w:r>
      <w:r w:rsidR="0081768C">
        <w:rPr>
          <w:sz w:val="24"/>
          <w:szCs w:val="24"/>
        </w:rPr>
        <w:t xml:space="preserve"> </w:t>
      </w:r>
    </w:p>
    <w:p w14:paraId="38756F99" w14:textId="77777777" w:rsidR="00A61205" w:rsidRDefault="0044403C" w:rsidP="000C65D7">
      <w:pPr>
        <w:ind w:firstLine="709"/>
        <w:jc w:val="both"/>
        <w:rPr>
          <w:sz w:val="24"/>
          <w:szCs w:val="24"/>
        </w:rPr>
      </w:pPr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текущий 4</w:t>
      </w:r>
      <w:r>
        <w:rPr>
          <w:sz w:val="24"/>
          <w:szCs w:val="24"/>
        </w:rPr>
        <w:t>– оценка за контрольную работу №2,</w:t>
      </w:r>
      <w:r w:rsidR="0081768C">
        <w:rPr>
          <w:sz w:val="24"/>
          <w:szCs w:val="24"/>
        </w:rPr>
        <w:t xml:space="preserve"> </w:t>
      </w:r>
    </w:p>
    <w:p w14:paraId="2C4B51F7" w14:textId="0C471375" w:rsidR="000C65D7" w:rsidRPr="00686D5B" w:rsidRDefault="000C65D7" w:rsidP="000C65D7">
      <w:pPr>
        <w:ind w:firstLine="709"/>
        <w:jc w:val="both"/>
        <w:rPr>
          <w:color w:val="auto"/>
        </w:rPr>
      </w:pPr>
      <w:r w:rsidRPr="00686D5B">
        <w:rPr>
          <w:i/>
          <w:color w:val="auto"/>
          <w:sz w:val="28"/>
          <w:szCs w:val="28"/>
        </w:rPr>
        <w:t>О</w:t>
      </w:r>
      <w:r w:rsidRPr="00686D5B">
        <w:rPr>
          <w:i/>
          <w:color w:val="auto"/>
          <w:sz w:val="28"/>
          <w:szCs w:val="28"/>
          <w:vertAlign w:val="subscript"/>
        </w:rPr>
        <w:t xml:space="preserve">текущий </w:t>
      </w:r>
      <w:r w:rsidR="0044403C" w:rsidRPr="00686D5B">
        <w:rPr>
          <w:i/>
          <w:color w:val="auto"/>
          <w:sz w:val="28"/>
          <w:szCs w:val="28"/>
          <w:vertAlign w:val="subscript"/>
        </w:rPr>
        <w:t>5</w:t>
      </w:r>
      <w:r w:rsidRPr="00686D5B">
        <w:rPr>
          <w:color w:val="auto"/>
          <w:sz w:val="24"/>
          <w:szCs w:val="24"/>
        </w:rPr>
        <w:t xml:space="preserve">– </w:t>
      </w:r>
      <w:r w:rsidR="000D3F0E" w:rsidRPr="00686D5B">
        <w:rPr>
          <w:color w:val="auto"/>
          <w:sz w:val="24"/>
          <w:szCs w:val="24"/>
        </w:rPr>
        <w:t xml:space="preserve">оценка за прохождение онлайн-упражнений и </w:t>
      </w:r>
      <w:r w:rsidR="00191840">
        <w:rPr>
          <w:color w:val="auto"/>
          <w:sz w:val="24"/>
          <w:szCs w:val="24"/>
        </w:rPr>
        <w:t>работа на практикумах</w:t>
      </w:r>
      <w:r w:rsidRPr="00686D5B">
        <w:rPr>
          <w:color w:val="auto"/>
          <w:sz w:val="24"/>
          <w:szCs w:val="24"/>
        </w:rPr>
        <w:t>.</w:t>
      </w:r>
    </w:p>
    <w:p w14:paraId="52EB0088" w14:textId="77777777" w:rsidR="00A1470B" w:rsidRDefault="00A1470B" w:rsidP="00DB0267">
      <w:pPr>
        <w:jc w:val="both"/>
      </w:pPr>
    </w:p>
    <w:p w14:paraId="30883C8B" w14:textId="77777777" w:rsidR="000C65D7" w:rsidRPr="00DB0267" w:rsidRDefault="000C65D7" w:rsidP="000C65D7">
      <w:pPr>
        <w:rPr>
          <w:sz w:val="24"/>
          <w:szCs w:val="24"/>
        </w:rPr>
      </w:pPr>
      <w:r w:rsidRPr="00DB0267">
        <w:rPr>
          <w:sz w:val="24"/>
          <w:szCs w:val="24"/>
        </w:rPr>
        <w:t>Способ округления накопленной оценки текущего контроля: арифметический.</w:t>
      </w:r>
    </w:p>
    <w:p w14:paraId="75877D2E" w14:textId="77777777" w:rsidR="000C65D7" w:rsidRDefault="000C65D7" w:rsidP="000C65D7"/>
    <w:p w14:paraId="69DA41FF" w14:textId="77777777" w:rsidR="000C65D7" w:rsidRDefault="000C65D7" w:rsidP="000C65D7">
      <w:pPr>
        <w:ind w:firstLine="709"/>
      </w:pPr>
      <w:r>
        <w:rPr>
          <w:b/>
          <w:sz w:val="24"/>
          <w:szCs w:val="24"/>
        </w:rPr>
        <w:t xml:space="preserve">Результирующая оценка по дисциплине </w:t>
      </w:r>
      <w:r>
        <w:rPr>
          <w:sz w:val="24"/>
          <w:szCs w:val="24"/>
        </w:rPr>
        <w:t>рассчитывается следующим образом:</w:t>
      </w:r>
    </w:p>
    <w:p w14:paraId="7522D03D" w14:textId="7184919C" w:rsidR="000C65D7" w:rsidRDefault="000C65D7" w:rsidP="000C65D7">
      <w:pPr>
        <w:spacing w:before="240"/>
        <w:ind w:firstLine="709"/>
        <w:jc w:val="center"/>
      </w:pPr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результ</w:t>
      </w:r>
      <w:r>
        <w:rPr>
          <w:i/>
          <w:sz w:val="28"/>
          <w:szCs w:val="28"/>
        </w:rPr>
        <w:t xml:space="preserve"> = О</w:t>
      </w:r>
      <w:r>
        <w:rPr>
          <w:i/>
          <w:sz w:val="28"/>
          <w:szCs w:val="28"/>
          <w:vertAlign w:val="subscript"/>
        </w:rPr>
        <w:t xml:space="preserve">накопл, </w:t>
      </w:r>
      <w:r>
        <w:rPr>
          <w:sz w:val="24"/>
          <w:szCs w:val="24"/>
        </w:rPr>
        <w:t>где</w:t>
      </w:r>
    </w:p>
    <w:p w14:paraId="539BB6FC" w14:textId="77777777" w:rsidR="000C65D7" w:rsidRDefault="000C65D7" w:rsidP="000C65D7">
      <w:pPr>
        <w:ind w:firstLine="709"/>
      </w:pPr>
    </w:p>
    <w:p w14:paraId="5F11B1ED" w14:textId="0BA8FBA9" w:rsidR="008C66DC" w:rsidRDefault="000C65D7" w:rsidP="0081768C">
      <w:pPr>
        <w:ind w:firstLine="709"/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накопл</w:t>
      </w:r>
      <w:r>
        <w:rPr>
          <w:sz w:val="28"/>
          <w:szCs w:val="28"/>
        </w:rPr>
        <w:t xml:space="preserve"> </w:t>
      </w:r>
      <w:r>
        <w:rPr>
          <w:sz w:val="24"/>
          <w:szCs w:val="24"/>
        </w:rPr>
        <w:t>– накопленная оценка по дисциплине</w:t>
      </w:r>
      <w:r w:rsidR="0081768C">
        <w:rPr>
          <w:sz w:val="24"/>
          <w:szCs w:val="24"/>
        </w:rPr>
        <w:t xml:space="preserve">. Способ округления результирующей оценки: арифметический. </w:t>
      </w:r>
    </w:p>
    <w:p w14:paraId="244EE4D5" w14:textId="15EBF7BD" w:rsidR="00A140D3" w:rsidRPr="00A140D3" w:rsidRDefault="00A140D3" w:rsidP="00A140D3">
      <w:pPr>
        <w:ind w:firstLine="709"/>
        <w:jc w:val="both"/>
        <w:rPr>
          <w:sz w:val="24"/>
          <w:szCs w:val="24"/>
        </w:rPr>
      </w:pPr>
      <w:r w:rsidRPr="00A140D3">
        <w:rPr>
          <w:sz w:val="24"/>
          <w:szCs w:val="24"/>
        </w:rPr>
        <w:t>Получивший неудовлетворительную оценку</w:t>
      </w:r>
      <w:r w:rsidR="00906B95">
        <w:rPr>
          <w:sz w:val="24"/>
          <w:szCs w:val="24"/>
        </w:rPr>
        <w:t xml:space="preserve"> за контрольную работу</w:t>
      </w:r>
      <w:r w:rsidRPr="00A140D3">
        <w:rPr>
          <w:sz w:val="24"/>
          <w:szCs w:val="24"/>
        </w:rPr>
        <w:t xml:space="preserve"> студент может в специально отведенное время на сессии 2 модуля переписать контрольную работу 1 или контрольную работу 2.</w:t>
      </w:r>
    </w:p>
    <w:p w14:paraId="01AD976C" w14:textId="77777777" w:rsidR="00A140D3" w:rsidRPr="00A140D3" w:rsidRDefault="00A140D3" w:rsidP="00A140D3">
      <w:pPr>
        <w:ind w:firstLine="709"/>
        <w:jc w:val="both"/>
        <w:rPr>
          <w:sz w:val="24"/>
          <w:szCs w:val="24"/>
        </w:rPr>
      </w:pPr>
    </w:p>
    <w:p w14:paraId="3882A487" w14:textId="3704279F" w:rsidR="00A140D3" w:rsidRDefault="00A140D3" w:rsidP="00A140D3">
      <w:pPr>
        <w:ind w:firstLine="709"/>
        <w:jc w:val="both"/>
        <w:rPr>
          <w:sz w:val="24"/>
          <w:szCs w:val="24"/>
        </w:rPr>
      </w:pPr>
      <w:r w:rsidRPr="00A140D3">
        <w:rPr>
          <w:sz w:val="24"/>
          <w:szCs w:val="24"/>
        </w:rPr>
        <w:lastRenderedPageBreak/>
        <w:t>Студент может получить дополнительное задание для компенсации оценок текущего контроля (за исключением домашних работ).</w:t>
      </w:r>
    </w:p>
    <w:p w14:paraId="44690F91" w14:textId="56EDCAC9" w:rsidR="000C65D7" w:rsidRDefault="000C65D7" w:rsidP="000C65D7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Активность на форуме курса</w:t>
      </w:r>
      <w:r w:rsidR="005C7693">
        <w:rPr>
          <w:sz w:val="24"/>
          <w:szCs w:val="24"/>
        </w:rPr>
        <w:t xml:space="preserve"> </w:t>
      </w:r>
      <w:r>
        <w:rPr>
          <w:sz w:val="24"/>
          <w:szCs w:val="24"/>
        </w:rPr>
        <w:t>приносит бонус к результирующей оценке до 20%.</w:t>
      </w:r>
    </w:p>
    <w:p w14:paraId="7B895BE7" w14:textId="77777777" w:rsidR="0004597E" w:rsidRDefault="0004597E" w:rsidP="000C65D7">
      <w:pPr>
        <w:ind w:firstLine="709"/>
        <w:jc w:val="both"/>
      </w:pPr>
    </w:p>
    <w:p w14:paraId="65E0F510" w14:textId="0A5B0FFB" w:rsidR="00556BCC" w:rsidRPr="00E83395" w:rsidRDefault="00556BCC" w:rsidP="00E83395">
      <w:pPr>
        <w:pStyle w:val="a9"/>
        <w:keepNext/>
        <w:numPr>
          <w:ilvl w:val="0"/>
          <w:numId w:val="15"/>
        </w:numPr>
        <w:spacing w:after="120"/>
        <w:rPr>
          <w:b/>
          <w:sz w:val="28"/>
          <w:szCs w:val="28"/>
        </w:rPr>
      </w:pPr>
      <w:r w:rsidRPr="00E83395">
        <w:rPr>
          <w:b/>
          <w:sz w:val="28"/>
          <w:szCs w:val="28"/>
        </w:rPr>
        <w:t>Учебно-методическое и информационное обеспечение дисциплины</w:t>
      </w:r>
    </w:p>
    <w:p w14:paraId="479A5012" w14:textId="2354AF3B" w:rsidR="0044403C" w:rsidRPr="004A6F47" w:rsidRDefault="00556BCC" w:rsidP="004A6F47">
      <w:pPr>
        <w:keepNext/>
        <w:numPr>
          <w:ilvl w:val="1"/>
          <w:numId w:val="15"/>
        </w:numPr>
        <w:spacing w:before="240"/>
        <w:ind w:hanging="576"/>
        <w:rPr>
          <w:sz w:val="24"/>
          <w:szCs w:val="24"/>
          <w:lang w:val="en-US"/>
        </w:rPr>
      </w:pPr>
      <w:r>
        <w:rPr>
          <w:b/>
          <w:sz w:val="28"/>
          <w:szCs w:val="28"/>
        </w:rPr>
        <w:t>Основная литература</w:t>
      </w:r>
    </w:p>
    <w:p w14:paraId="41252A4E" w14:textId="5B33175D" w:rsidR="0044403C" w:rsidRPr="0044403C" w:rsidRDefault="0044403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  <w:lang w:val="en-US"/>
        </w:rPr>
      </w:pPr>
      <w:r w:rsidRPr="004E54A5">
        <w:rPr>
          <w:sz w:val="24"/>
          <w:szCs w:val="24"/>
          <w:lang w:val="en-US"/>
        </w:rPr>
        <w:t xml:space="preserve">Grolemund, Garrett, and Hadley Wickham. 2016. R for Data Science. </w:t>
      </w:r>
      <w:hyperlink r:id="rId21" w:history="1">
        <w:r w:rsidRPr="00E9408C">
          <w:rPr>
            <w:rStyle w:val="ae"/>
            <w:sz w:val="24"/>
            <w:szCs w:val="24"/>
            <w:lang w:val="en-US"/>
          </w:rPr>
          <w:t>http://r4ds.had.co.nz/</w:t>
        </w:r>
      </w:hyperlink>
      <w:r w:rsidRPr="004A6F47">
        <w:rPr>
          <w:sz w:val="24"/>
          <w:szCs w:val="24"/>
          <w:lang w:val="en-US"/>
        </w:rPr>
        <w:t xml:space="preserve"> </w:t>
      </w:r>
    </w:p>
    <w:p w14:paraId="15E91A86" w14:textId="61F2F81C" w:rsidR="00556BCC" w:rsidRDefault="00556BC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 and Elizabeth Matsui. The Art of Data Science. A Guide for Anyone Who Works with Data. </w:t>
      </w:r>
      <w:hyperlink r:id="rId22">
        <w:r>
          <w:rPr>
            <w:color w:val="1155CC"/>
            <w:sz w:val="24"/>
            <w:szCs w:val="24"/>
            <w:u w:val="single"/>
          </w:rPr>
          <w:t>https://leanpub.com/artofdatascience</w:t>
        </w:r>
      </w:hyperlink>
    </w:p>
    <w:p w14:paraId="2AAB52BC" w14:textId="77777777" w:rsidR="00556BCC" w:rsidRDefault="00556BC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. Exploratory Data Analysis with R. </w:t>
      </w:r>
      <w:hyperlink r:id="rId23">
        <w:r>
          <w:rPr>
            <w:color w:val="1155CC"/>
            <w:sz w:val="24"/>
            <w:szCs w:val="24"/>
            <w:u w:val="single"/>
          </w:rPr>
          <w:t>https://leanpub.com/exdata</w:t>
        </w:r>
      </w:hyperlink>
    </w:p>
    <w:p w14:paraId="0991CECA" w14:textId="77777777" w:rsidR="00556BCC" w:rsidRPr="00EB49B3" w:rsidRDefault="00556BC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  <w:lang w:val="en-US"/>
        </w:rPr>
      </w:pPr>
      <w:r w:rsidRPr="007E330D">
        <w:rPr>
          <w:color w:val="auto"/>
          <w:sz w:val="24"/>
          <w:szCs w:val="24"/>
          <w:lang w:val="en-US"/>
        </w:rPr>
        <w:t xml:space="preserve">Skiena, Steven. 2017. </w:t>
      </w:r>
      <w:r w:rsidRPr="007E330D">
        <w:rPr>
          <w:i/>
          <w:iCs/>
          <w:color w:val="auto"/>
          <w:sz w:val="24"/>
          <w:szCs w:val="24"/>
          <w:lang w:val="en-US"/>
        </w:rPr>
        <w:t>The Data Science Design Manual</w:t>
      </w:r>
      <w:r w:rsidRPr="007E330D">
        <w:rPr>
          <w:color w:val="auto"/>
          <w:sz w:val="24"/>
          <w:szCs w:val="24"/>
          <w:lang w:val="en-US"/>
        </w:rPr>
        <w:t xml:space="preserve">. Springer. </w:t>
      </w:r>
      <w:hyperlink r:id="rId24" w:history="1">
        <w:r w:rsidRPr="007E330D">
          <w:rPr>
            <w:rStyle w:val="ae"/>
            <w:sz w:val="24"/>
            <w:szCs w:val="24"/>
            <w:lang w:val="en-US"/>
          </w:rPr>
          <w:t>www.springer.com/gp/book/9783319554433</w:t>
        </w:r>
      </w:hyperlink>
      <w:r w:rsidRPr="007E330D">
        <w:rPr>
          <w:color w:val="auto"/>
          <w:sz w:val="24"/>
          <w:szCs w:val="24"/>
          <w:lang w:val="en-US"/>
        </w:rPr>
        <w:t xml:space="preserve"> </w:t>
      </w:r>
    </w:p>
    <w:p w14:paraId="39B6E2B7" w14:textId="77777777" w:rsidR="00556BCC" w:rsidRPr="00EB49B3" w:rsidRDefault="00556BC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  <w:lang w:val="en-US"/>
        </w:rPr>
      </w:pPr>
      <w:r w:rsidRPr="007E330D">
        <w:rPr>
          <w:color w:val="auto"/>
          <w:sz w:val="24"/>
          <w:szCs w:val="24"/>
          <w:lang w:val="en-US"/>
        </w:rPr>
        <w:t xml:space="preserve">Diez, David M., Christopher D. Barr, and Mine Çetinkaya-Rundel. 2014. </w:t>
      </w:r>
      <w:r w:rsidRPr="007E330D">
        <w:rPr>
          <w:i/>
          <w:iCs/>
          <w:color w:val="auto"/>
          <w:sz w:val="24"/>
          <w:szCs w:val="24"/>
          <w:lang w:val="en-US"/>
        </w:rPr>
        <w:t>Introductory Statistics with Randomization and Simulation</w:t>
      </w:r>
      <w:r w:rsidRPr="007E330D">
        <w:rPr>
          <w:color w:val="auto"/>
          <w:sz w:val="24"/>
          <w:szCs w:val="24"/>
          <w:lang w:val="en-US"/>
        </w:rPr>
        <w:t xml:space="preserve">. </w:t>
      </w:r>
      <w:r w:rsidRPr="00EB49B3">
        <w:rPr>
          <w:color w:val="auto"/>
          <w:sz w:val="24"/>
          <w:szCs w:val="24"/>
          <w:lang w:val="en-US"/>
        </w:rPr>
        <w:t>1 edition. CreateSpace Independent Publishing Platform.</w:t>
      </w:r>
    </w:p>
    <w:p w14:paraId="38245D53" w14:textId="77777777" w:rsidR="00556BCC" w:rsidRPr="009858B1" w:rsidRDefault="00556BC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  <w:lang w:val="en-US"/>
        </w:rPr>
      </w:pPr>
      <w:r w:rsidRPr="009858B1">
        <w:rPr>
          <w:sz w:val="24"/>
          <w:szCs w:val="24"/>
          <w:lang w:val="en-US"/>
        </w:rPr>
        <w:t xml:space="preserve">James, G., Witten, D., Hastie, T., &amp; Tibshirani, R. (2013). An introduction to statistical learning. New York: Springer. </w:t>
      </w:r>
      <w:hyperlink r:id="rId25">
        <w:r w:rsidRPr="009858B1">
          <w:rPr>
            <w:color w:val="1155CC"/>
            <w:sz w:val="24"/>
            <w:szCs w:val="24"/>
            <w:u w:val="single"/>
            <w:lang w:val="en-US"/>
          </w:rPr>
          <w:t>http://www-bcf.usc.edu/~gareth/ISL/</w:t>
        </w:r>
      </w:hyperlink>
    </w:p>
    <w:p w14:paraId="661D00A2" w14:textId="77777777" w:rsidR="00556BCC" w:rsidRDefault="00556BCC" w:rsidP="00E83395">
      <w:pPr>
        <w:keepNext/>
        <w:numPr>
          <w:ilvl w:val="1"/>
          <w:numId w:val="15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Дополнительная литература</w:t>
      </w:r>
    </w:p>
    <w:p w14:paraId="01AE2BA2" w14:textId="77777777" w:rsidR="00556BCC" w:rsidRPr="009858B1" w:rsidRDefault="00556BCC" w:rsidP="00556BCC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  <w:lang w:val="en-US"/>
        </w:rPr>
      </w:pPr>
      <w:r w:rsidRPr="009858B1">
        <w:rPr>
          <w:sz w:val="24"/>
          <w:szCs w:val="24"/>
          <w:highlight w:val="white"/>
          <w:lang w:val="en-US"/>
        </w:rPr>
        <w:t>Provost, Foster, and Tom Fawcett. 2013. Data Science for Business: What You Need to Know about Data Mining and Data-Analytic Thinking. 1 edition. Sebastopol, Calif.: O’Reilly Media.</w:t>
      </w:r>
    </w:p>
    <w:p w14:paraId="11CCA518" w14:textId="77777777" w:rsidR="00556BCC" w:rsidRDefault="00556BCC" w:rsidP="00556BCC">
      <w:pPr>
        <w:numPr>
          <w:ilvl w:val="0"/>
          <w:numId w:val="9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Gandrud, C. (2013). Reproducible Research with R and R Studio. </w:t>
      </w:r>
      <w:r>
        <w:rPr>
          <w:sz w:val="24"/>
          <w:szCs w:val="24"/>
        </w:rPr>
        <w:t>CRC Press.</w:t>
      </w:r>
    </w:p>
    <w:p w14:paraId="72E648E2" w14:textId="77777777" w:rsidR="00556BCC" w:rsidRDefault="00556BCC" w:rsidP="00556BCC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</w:rPr>
      </w:pPr>
      <w:r w:rsidRPr="009858B1">
        <w:rPr>
          <w:sz w:val="24"/>
          <w:szCs w:val="24"/>
          <w:highlight w:val="white"/>
          <w:lang w:val="en-US"/>
        </w:rPr>
        <w:t xml:space="preserve">Davenport, Thomas H. 2014. Big Data at Work: Dispelling the Myths, Uncovering the Opportunities. </w:t>
      </w:r>
      <w:r>
        <w:rPr>
          <w:sz w:val="24"/>
          <w:szCs w:val="24"/>
          <w:highlight w:val="white"/>
        </w:rPr>
        <w:t>Boston Massachusetts: Harvard Business Review Press.</w:t>
      </w:r>
    </w:p>
    <w:p w14:paraId="0786FBAB" w14:textId="77777777" w:rsidR="00556BCC" w:rsidRDefault="00556BCC" w:rsidP="00556BCC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</w:rPr>
      </w:pPr>
      <w:r w:rsidRPr="009858B1">
        <w:rPr>
          <w:sz w:val="24"/>
          <w:szCs w:val="24"/>
          <w:highlight w:val="white"/>
          <w:lang w:val="en-US"/>
        </w:rPr>
        <w:t xml:space="preserve">Siegel, Eric, and Thomas H. Davenport. 2013. Predictive Analytics: The Power to Predict Who Will Click, Buy, Lie, or Die. 1 edition. </w:t>
      </w:r>
      <w:r>
        <w:rPr>
          <w:sz w:val="24"/>
          <w:szCs w:val="24"/>
          <w:highlight w:val="white"/>
        </w:rPr>
        <w:t>Hoboken, N.J: Wiley.</w:t>
      </w:r>
    </w:p>
    <w:p w14:paraId="60718272" w14:textId="77777777" w:rsidR="00556BCC" w:rsidRDefault="00556BCC" w:rsidP="00E83395">
      <w:pPr>
        <w:keepNext/>
        <w:numPr>
          <w:ilvl w:val="1"/>
          <w:numId w:val="15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Ресурсы информационно-телекоммуникационной сети “Интернет”</w:t>
      </w:r>
    </w:p>
    <w:p w14:paraId="7DA63982" w14:textId="77777777" w:rsidR="00556BCC" w:rsidRDefault="00556BCC" w:rsidP="00556BCC">
      <w:pPr>
        <w:keepNext/>
        <w:numPr>
          <w:ilvl w:val="0"/>
          <w:numId w:val="5"/>
        </w:numPr>
        <w:spacing w:before="120"/>
        <w:ind w:hanging="36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Интерактивный учебник по основам R </w:t>
      </w:r>
      <w:hyperlink r:id="rId26">
        <w:r>
          <w:rPr>
            <w:color w:val="1155CC"/>
            <w:sz w:val="24"/>
            <w:szCs w:val="24"/>
            <w:u w:val="single"/>
          </w:rPr>
          <w:t>http://tryr.codeschool.com/</w:t>
        </w:r>
      </w:hyperlink>
    </w:p>
    <w:p w14:paraId="6CF93838" w14:textId="77777777" w:rsidR="00556BCC" w:rsidRDefault="00556BCC" w:rsidP="00556BCC">
      <w:pPr>
        <w:numPr>
          <w:ilvl w:val="0"/>
          <w:numId w:val="5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Онлайн-курс Анализ данных в R </w:t>
      </w:r>
      <w:hyperlink r:id="rId27">
        <w:r>
          <w:rPr>
            <w:color w:val="1155CC"/>
            <w:sz w:val="24"/>
            <w:szCs w:val="24"/>
            <w:u w:val="single"/>
          </w:rPr>
          <w:t>https://stepik.org/s/A45JQdR5</w:t>
        </w:r>
      </w:hyperlink>
      <w:r>
        <w:rPr>
          <w:sz w:val="24"/>
          <w:szCs w:val="24"/>
        </w:rPr>
        <w:t xml:space="preserve"> </w:t>
      </w:r>
    </w:p>
    <w:p w14:paraId="2FEEB042" w14:textId="77777777" w:rsidR="00556BCC" w:rsidRDefault="00556BCC" w:rsidP="00556BCC">
      <w:pPr>
        <w:numPr>
          <w:ilvl w:val="0"/>
          <w:numId w:val="5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Онлайн-курс Программирование в R </w:t>
      </w:r>
      <w:hyperlink r:id="rId28">
        <w:r>
          <w:rPr>
            <w:color w:val="1155CC"/>
            <w:sz w:val="24"/>
            <w:szCs w:val="24"/>
            <w:u w:val="single"/>
          </w:rPr>
          <w:t>https://stepik.org/s/yqm30W4N</w:t>
        </w:r>
      </w:hyperlink>
    </w:p>
    <w:p w14:paraId="72ECADD0" w14:textId="77777777" w:rsidR="00556BCC" w:rsidRDefault="00556BCC" w:rsidP="00556BCC">
      <w:pPr>
        <w:rPr>
          <w:sz w:val="24"/>
          <w:szCs w:val="24"/>
        </w:rPr>
      </w:pPr>
      <w:r>
        <w:rPr>
          <w:sz w:val="24"/>
          <w:szCs w:val="24"/>
        </w:rPr>
        <w:t>Большое количество онлайн-курсов и дополнительных ресурсов по R и анализу данных во всем его многообразии можно найти в интернет и на основных площадках образовательных курсов. Их всегда можно обсудить с одно и старшекурсниками, учебными ассистентами и преподавателями на форуме.</w:t>
      </w:r>
    </w:p>
    <w:p w14:paraId="7CD4FC98" w14:textId="77777777" w:rsidR="00556BCC" w:rsidRDefault="00556BCC" w:rsidP="00556BCC">
      <w:r>
        <w:rPr>
          <w:sz w:val="24"/>
          <w:szCs w:val="24"/>
        </w:rPr>
        <w:t>Часть материалов курса доступна в виде интерактивных упражнений на платформе Степик.</w:t>
      </w:r>
    </w:p>
    <w:p w14:paraId="11EB5320" w14:textId="77777777" w:rsidR="00556BCC" w:rsidRDefault="00556BCC" w:rsidP="00E83395">
      <w:pPr>
        <w:keepNext/>
        <w:numPr>
          <w:ilvl w:val="1"/>
          <w:numId w:val="15"/>
        </w:numPr>
        <w:spacing w:before="24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Программные средства</w:t>
      </w:r>
    </w:p>
    <w:p w14:paraId="0BE0A880" w14:textId="77777777" w:rsidR="00556BCC" w:rsidRPr="009858B1" w:rsidRDefault="00556BCC" w:rsidP="00556BCC">
      <w:pPr>
        <w:rPr>
          <w:lang w:val="en-US"/>
        </w:rPr>
      </w:pPr>
      <w:r w:rsidRPr="009858B1">
        <w:rPr>
          <w:sz w:val="24"/>
          <w:szCs w:val="24"/>
          <w:lang w:val="en-US"/>
        </w:rPr>
        <w:t xml:space="preserve">RStudio. </w:t>
      </w:r>
      <w:r>
        <w:rPr>
          <w:sz w:val="24"/>
          <w:szCs w:val="24"/>
        </w:rPr>
        <w:t>Пакет</w:t>
      </w:r>
      <w:r w:rsidRPr="009858B1">
        <w:rPr>
          <w:sz w:val="24"/>
          <w:szCs w:val="24"/>
          <w:lang w:val="en-US"/>
        </w:rPr>
        <w:t xml:space="preserve"> MS Office/OpenOffice.org</w:t>
      </w:r>
    </w:p>
    <w:p w14:paraId="44AD00FB" w14:textId="77777777" w:rsidR="00556BCC" w:rsidRPr="009858B1" w:rsidRDefault="00556BCC" w:rsidP="00556BCC">
      <w:pPr>
        <w:rPr>
          <w:lang w:val="en-US"/>
        </w:rPr>
      </w:pPr>
    </w:p>
    <w:p w14:paraId="3C0B65CA" w14:textId="77777777" w:rsidR="00556BCC" w:rsidRDefault="00556BCC" w:rsidP="00E83395">
      <w:pPr>
        <w:keepNext/>
        <w:numPr>
          <w:ilvl w:val="0"/>
          <w:numId w:val="15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Материально-техническое обеспечение дисциплины</w:t>
      </w:r>
    </w:p>
    <w:p w14:paraId="1C4CD099" w14:textId="77777777" w:rsidR="00556BCC" w:rsidRDefault="00556BCC" w:rsidP="00556BC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Аудитория с проектором для лекций, компьютерные аудитории с современными версиями браузеров согласно требованиям RStudio Server к клиентам. Клиент ssh для консольного доступа к серверу. Сервер для работы студентов (спецификация в зависимости от количества записавшихся на майнор) с Ubuntu Linux, RStudio Server и другими пакетами, в зависимости от специфики проектов. </w:t>
      </w:r>
    </w:p>
    <w:p w14:paraId="2179921E" w14:textId="77777777" w:rsidR="000C65D7" w:rsidRDefault="000C65D7">
      <w:pPr>
        <w:jc w:val="both"/>
      </w:pPr>
    </w:p>
    <w:sectPr w:rsidR="000C65D7" w:rsidSect="00072324">
      <w:headerReference w:type="default" r:id="rId29"/>
      <w:footerReference w:type="default" r:id="rId30"/>
      <w:headerReference w:type="first" r:id="rId31"/>
      <w:type w:val="continuous"/>
      <w:pgSz w:w="11906" w:h="16838"/>
      <w:pgMar w:top="764" w:right="850" w:bottom="851" w:left="709" w:header="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D59334" w14:textId="77777777" w:rsidR="001F64E2" w:rsidRDefault="001F64E2">
      <w:r>
        <w:separator/>
      </w:r>
    </w:p>
  </w:endnote>
  <w:endnote w:type="continuationSeparator" w:id="0">
    <w:p w14:paraId="10976062" w14:textId="77777777" w:rsidR="001F64E2" w:rsidRDefault="001F6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">
    <w:altName w:val="Cambria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8A8DDE" w14:textId="14C85A7D" w:rsidR="001A7B35" w:rsidRDefault="00B21309">
    <w:pPr>
      <w:tabs>
        <w:tab w:val="center" w:pos="4677"/>
        <w:tab w:val="right" w:pos="9355"/>
      </w:tabs>
      <w:spacing w:after="567"/>
      <w:ind w:firstLine="709"/>
      <w:jc w:val="center"/>
    </w:pPr>
    <w:r>
      <w:fldChar w:fldCharType="begin"/>
    </w:r>
    <w:r>
      <w:instrText>PAGE</w:instrText>
    </w:r>
    <w:r>
      <w:fldChar w:fldCharType="separate"/>
    </w:r>
    <w:r w:rsidR="00324CEF">
      <w:rPr>
        <w:noProof/>
      </w:rPr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5426F0" w14:textId="77777777" w:rsidR="001F64E2" w:rsidRDefault="001F64E2">
      <w:r>
        <w:separator/>
      </w:r>
    </w:p>
  </w:footnote>
  <w:footnote w:type="continuationSeparator" w:id="0">
    <w:p w14:paraId="4484981C" w14:textId="77777777" w:rsidR="001F64E2" w:rsidRDefault="001F64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D8053A" w14:textId="77777777" w:rsidR="001A7B35" w:rsidRDefault="001A7B35">
    <w:pPr>
      <w:widowControl w:val="0"/>
      <w:spacing w:line="276" w:lineRule="auto"/>
    </w:pPr>
  </w:p>
  <w:tbl>
    <w:tblPr>
      <w:tblStyle w:val="a8"/>
      <w:tblW w:w="11028" w:type="dxa"/>
      <w:tblInd w:w="-113" w:type="dxa"/>
      <w:tblLayout w:type="fixed"/>
      <w:tblLook w:val="0000" w:firstRow="0" w:lastRow="0" w:firstColumn="0" w:lastColumn="0" w:noHBand="0" w:noVBand="0"/>
    </w:tblPr>
    <w:tblGrid>
      <w:gridCol w:w="1013"/>
      <w:gridCol w:w="10015"/>
    </w:tblGrid>
    <w:tr w:rsidR="001A7B35" w14:paraId="11FF3893" w14:textId="77777777" w:rsidTr="00072324">
      <w:trPr>
        <w:trHeight w:val="859"/>
      </w:trPr>
      <w:tc>
        <w:tcPr>
          <w:tcW w:w="1013" w:type="dxa"/>
          <w:tcBorders>
            <w:top w:val="single" w:sz="4" w:space="0" w:color="A6A6A6"/>
            <w:left w:val="single" w:sz="4" w:space="0" w:color="A6A6A6"/>
            <w:bottom w:val="single" w:sz="4" w:space="0" w:color="A6A6A6"/>
          </w:tcBorders>
        </w:tcPr>
        <w:p w14:paraId="634D7CF3" w14:textId="77777777" w:rsidR="001A7B35" w:rsidRDefault="00C5781F" w:rsidP="00C5781F">
          <w:pPr>
            <w:tabs>
              <w:tab w:val="center" w:pos="4677"/>
              <w:tab w:val="right" w:pos="9355"/>
            </w:tabs>
          </w:pPr>
          <w:r w:rsidRPr="00C5781F"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495A1783" wp14:editId="2044DB3A">
                <wp:simplePos x="0" y="0"/>
                <wp:positionH relativeFrom="column">
                  <wp:posOffset>40640</wp:posOffset>
                </wp:positionH>
                <wp:positionV relativeFrom="paragraph">
                  <wp:posOffset>57150</wp:posOffset>
                </wp:positionV>
                <wp:extent cx="419100" cy="457200"/>
                <wp:effectExtent l="0" t="0" r="0" b="0"/>
                <wp:wrapSquare wrapText="bothSides"/>
                <wp:docPr id="3" name="Рисунок 3" descr="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91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hyperlink r:id="rId2"/>
        </w:p>
      </w:tc>
      <w:tc>
        <w:tcPr>
          <w:tcW w:w="10015" w:type="dxa"/>
          <w:tcBorders>
            <w:top w:val="single" w:sz="4" w:space="0" w:color="A6A6A6"/>
            <w:bottom w:val="single" w:sz="4" w:space="0" w:color="A6A6A6"/>
            <w:right w:val="single" w:sz="4" w:space="0" w:color="A6A6A6"/>
          </w:tcBorders>
        </w:tcPr>
        <w:p w14:paraId="22650EEE" w14:textId="77777777" w:rsidR="00072324" w:rsidRDefault="00072324" w:rsidP="00072324">
          <w:pPr>
            <w:ind w:firstLine="709"/>
            <w:jc w:val="center"/>
            <w:rPr>
              <w:rFonts w:ascii="Times" w:eastAsia="Times" w:hAnsi="Times" w:cs="Times"/>
              <w:sz w:val="16"/>
              <w:szCs w:val="16"/>
            </w:rPr>
          </w:pPr>
        </w:p>
        <w:p w14:paraId="3055F202" w14:textId="77777777" w:rsidR="00072324" w:rsidRDefault="00072324" w:rsidP="00072324">
          <w:pPr>
            <w:ind w:firstLine="709"/>
            <w:jc w:val="center"/>
          </w:pPr>
          <w:r>
            <w:rPr>
              <w:rFonts w:ascii="Times" w:eastAsia="Times" w:hAnsi="Times" w:cs="Times"/>
              <w:sz w:val="16"/>
              <w:szCs w:val="16"/>
            </w:rPr>
            <w:t>НИУ ВШЭ – Санкт-Петербург</w:t>
          </w:r>
        </w:p>
        <w:p w14:paraId="511A54B0" w14:textId="7A2FBF92" w:rsidR="001A7B35" w:rsidRPr="00072324" w:rsidRDefault="00072324" w:rsidP="00072324">
          <w:pPr>
            <w:ind w:firstLine="709"/>
            <w:jc w:val="center"/>
          </w:pPr>
          <w:r>
            <w:rPr>
              <w:rFonts w:ascii="Times" w:eastAsia="Times" w:hAnsi="Times" w:cs="Times"/>
              <w:sz w:val="16"/>
              <w:szCs w:val="16"/>
            </w:rPr>
            <w:t xml:space="preserve">Рабочая </w:t>
          </w:r>
          <w:r w:rsidRPr="004C2208">
            <w:rPr>
              <w:rFonts w:ascii="Times" w:eastAsia="Times" w:hAnsi="Times" w:cs="Times"/>
              <w:sz w:val="16"/>
              <w:szCs w:val="16"/>
            </w:rPr>
            <w:t xml:space="preserve">программа дисциплины «Программирование для анализа данных и воспроизводимые исследования» </w:t>
          </w:r>
          <w:r>
            <w:rPr>
              <w:rFonts w:ascii="Times" w:eastAsia="Times" w:hAnsi="Times" w:cs="Times"/>
              <w:sz w:val="16"/>
              <w:szCs w:val="16"/>
            </w:rPr>
            <w:t>для майнора «Обработка и анализ данных»</w:t>
          </w:r>
        </w:p>
      </w:tc>
    </w:tr>
  </w:tbl>
  <w:p w14:paraId="072A18A7" w14:textId="77777777" w:rsidR="001A7B35" w:rsidRDefault="001A7B35">
    <w:pPr>
      <w:tabs>
        <w:tab w:val="center" w:pos="4677"/>
        <w:tab w:val="right" w:pos="9355"/>
      </w:tabs>
      <w:ind w:firstLine="709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FC25A" w14:textId="77777777" w:rsidR="001A7B35" w:rsidRDefault="001A7B35">
    <w:pPr>
      <w:spacing w:before="708"/>
      <w:ind w:firstLine="70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46C92"/>
    <w:multiLevelType w:val="multilevel"/>
    <w:tmpl w:val="EA50BC5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0E42794"/>
    <w:multiLevelType w:val="multilevel"/>
    <w:tmpl w:val="0B7CCFA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147D3864"/>
    <w:multiLevelType w:val="multilevel"/>
    <w:tmpl w:val="05CEF21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20D36816"/>
    <w:multiLevelType w:val="multilevel"/>
    <w:tmpl w:val="CE088094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25C069E2"/>
    <w:multiLevelType w:val="multilevel"/>
    <w:tmpl w:val="44143E68"/>
    <w:lvl w:ilvl="0">
      <w:start w:val="1"/>
      <w:numFmt w:val="decimal"/>
      <w:lvlText w:val="%1"/>
      <w:lvlJc w:val="left"/>
      <w:pPr>
        <w:ind w:left="432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993" w:firstLine="0"/>
      </w:pPr>
      <w:rPr>
        <w:b/>
        <w:vertAlign w:val="baseline"/>
      </w:rPr>
    </w:lvl>
    <w:lvl w:ilvl="2">
      <w:start w:val="1"/>
      <w:numFmt w:val="decimal"/>
      <w:lvlText w:val="%1.%2.%3"/>
      <w:lvlJc w:val="left"/>
      <w:pPr>
        <w:ind w:left="720" w:firstLine="0"/>
      </w:pPr>
      <w:rPr>
        <w:sz w:val="20"/>
        <w:szCs w:val="20"/>
        <w:vertAlign w:val="baseline"/>
      </w:rPr>
    </w:lvl>
    <w:lvl w:ilvl="3">
      <w:start w:val="1"/>
      <w:numFmt w:val="decimal"/>
      <w:lvlText w:val="%1.%2.%3.%4"/>
      <w:lvlJc w:val="left"/>
      <w:pPr>
        <w:ind w:left="864" w:firstLine="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08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152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296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584" w:firstLine="0"/>
      </w:pPr>
      <w:rPr>
        <w:vertAlign w:val="baseline"/>
      </w:rPr>
    </w:lvl>
  </w:abstractNum>
  <w:abstractNum w:abstractNumId="5" w15:restartNumberingAfterBreak="0">
    <w:nsid w:val="2C575222"/>
    <w:multiLevelType w:val="hybridMultilevel"/>
    <w:tmpl w:val="5232A9A0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3E091AE6"/>
    <w:multiLevelType w:val="multilevel"/>
    <w:tmpl w:val="3B9E7CE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46EC00E7"/>
    <w:multiLevelType w:val="multilevel"/>
    <w:tmpl w:val="A034993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8" w15:restartNumberingAfterBreak="0">
    <w:nsid w:val="49AF7835"/>
    <w:multiLevelType w:val="hybridMultilevel"/>
    <w:tmpl w:val="DA56A2F8"/>
    <w:lvl w:ilvl="0" w:tplc="041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4BFD7DF2"/>
    <w:multiLevelType w:val="hybridMultilevel"/>
    <w:tmpl w:val="17BA8E18"/>
    <w:lvl w:ilvl="0" w:tplc="00000002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Times New Roman"/>
        <w:szCs w:val="24"/>
        <w:lang w:eastAsia="ru-RU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D90405"/>
    <w:multiLevelType w:val="hybridMultilevel"/>
    <w:tmpl w:val="B1964E98"/>
    <w:lvl w:ilvl="0" w:tplc="5972C978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62800329"/>
    <w:multiLevelType w:val="multilevel"/>
    <w:tmpl w:val="05A6F5B4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481704B"/>
    <w:multiLevelType w:val="multilevel"/>
    <w:tmpl w:val="79C26AC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3" w15:restartNumberingAfterBreak="0">
    <w:nsid w:val="64833569"/>
    <w:multiLevelType w:val="multilevel"/>
    <w:tmpl w:val="75560534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14" w15:restartNumberingAfterBreak="0">
    <w:nsid w:val="6BAF6509"/>
    <w:multiLevelType w:val="multilevel"/>
    <w:tmpl w:val="9EC0D376"/>
    <w:lvl w:ilvl="0">
      <w:start w:val="1"/>
      <w:numFmt w:val="bullet"/>
      <w:lvlText w:val="●"/>
      <w:lvlJc w:val="left"/>
      <w:pPr>
        <w:ind w:left="1069" w:firstLine="709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789" w:firstLine="1429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509" w:firstLine="2149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3229" w:firstLine="2869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949" w:firstLine="3589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669" w:firstLine="4309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389" w:firstLine="5029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6109" w:firstLine="5749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829" w:firstLine="6469"/>
      </w:pPr>
      <w:rPr>
        <w:rFonts w:ascii="Arial" w:eastAsia="Arial" w:hAnsi="Arial" w:cs="Arial"/>
        <w:vertAlign w:val="baseline"/>
      </w:rPr>
    </w:lvl>
  </w:abstractNum>
  <w:abstractNum w:abstractNumId="15" w15:restartNumberingAfterBreak="0">
    <w:nsid w:val="6C041ACE"/>
    <w:multiLevelType w:val="multilevel"/>
    <w:tmpl w:val="31785834"/>
    <w:lvl w:ilvl="0">
      <w:start w:val="1"/>
      <w:numFmt w:val="decimal"/>
      <w:lvlText w:val="%1."/>
      <w:lvlJc w:val="left"/>
      <w:pPr>
        <w:ind w:left="1069" w:firstLine="709"/>
      </w:pPr>
      <w:rPr>
        <w:vertAlign w:val="baseline"/>
      </w:rPr>
    </w:lvl>
    <w:lvl w:ilvl="1">
      <w:start w:val="1"/>
      <w:numFmt w:val="lowerLetter"/>
      <w:lvlText w:val="(%2)"/>
      <w:lvlJc w:val="left"/>
      <w:pPr>
        <w:ind w:left="1789" w:firstLine="1429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09" w:firstLine="2329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29" w:firstLine="2869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49" w:firstLine="3589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69" w:firstLine="4489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389" w:firstLine="5029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09" w:firstLine="5749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29" w:firstLine="6649"/>
      </w:pPr>
      <w:rPr>
        <w:vertAlign w:val="baseline"/>
      </w:rPr>
    </w:lvl>
  </w:abstractNum>
  <w:abstractNum w:abstractNumId="16" w15:restartNumberingAfterBreak="0">
    <w:nsid w:val="77302F44"/>
    <w:multiLevelType w:val="hybridMultilevel"/>
    <w:tmpl w:val="1CB4A8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4"/>
  </w:num>
  <w:num w:numId="4">
    <w:abstractNumId w:val="15"/>
  </w:num>
  <w:num w:numId="5">
    <w:abstractNumId w:val="3"/>
  </w:num>
  <w:num w:numId="6">
    <w:abstractNumId w:val="4"/>
  </w:num>
  <w:num w:numId="7">
    <w:abstractNumId w:val="6"/>
  </w:num>
  <w:num w:numId="8">
    <w:abstractNumId w:val="12"/>
  </w:num>
  <w:num w:numId="9">
    <w:abstractNumId w:val="1"/>
  </w:num>
  <w:num w:numId="10">
    <w:abstractNumId w:val="0"/>
  </w:num>
  <w:num w:numId="11">
    <w:abstractNumId w:val="13"/>
  </w:num>
  <w:num w:numId="12">
    <w:abstractNumId w:val="8"/>
  </w:num>
  <w:num w:numId="13">
    <w:abstractNumId w:val="10"/>
  </w:num>
  <w:num w:numId="14">
    <w:abstractNumId w:val="16"/>
  </w:num>
  <w:num w:numId="15">
    <w:abstractNumId w:val="11"/>
  </w:num>
  <w:num w:numId="16">
    <w:abstractNumId w:val="5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MwtDA3N7K0MDNR0lEKTi0uzszPAykwrgUASl9tRCwAAAA="/>
  </w:docVars>
  <w:rsids>
    <w:rsidRoot w:val="001A7B35"/>
    <w:rsid w:val="0004597E"/>
    <w:rsid w:val="00060A8A"/>
    <w:rsid w:val="00062844"/>
    <w:rsid w:val="00072324"/>
    <w:rsid w:val="0007530B"/>
    <w:rsid w:val="0009620D"/>
    <w:rsid w:val="000B09FC"/>
    <w:rsid w:val="000C65D7"/>
    <w:rsid w:val="000D3F0E"/>
    <w:rsid w:val="000F7355"/>
    <w:rsid w:val="001021A9"/>
    <w:rsid w:val="001027A7"/>
    <w:rsid w:val="0013483A"/>
    <w:rsid w:val="00137225"/>
    <w:rsid w:val="0014582F"/>
    <w:rsid w:val="001826AF"/>
    <w:rsid w:val="00191840"/>
    <w:rsid w:val="001A7B35"/>
    <w:rsid w:val="001B0ED6"/>
    <w:rsid w:val="001B6171"/>
    <w:rsid w:val="001F0629"/>
    <w:rsid w:val="001F64E2"/>
    <w:rsid w:val="002032EB"/>
    <w:rsid w:val="002075DC"/>
    <w:rsid w:val="002627DA"/>
    <w:rsid w:val="0029664E"/>
    <w:rsid w:val="002A7108"/>
    <w:rsid w:val="00301C33"/>
    <w:rsid w:val="00313041"/>
    <w:rsid w:val="003146D5"/>
    <w:rsid w:val="003208F9"/>
    <w:rsid w:val="003215E5"/>
    <w:rsid w:val="00324CEF"/>
    <w:rsid w:val="0033095C"/>
    <w:rsid w:val="003403BA"/>
    <w:rsid w:val="00351133"/>
    <w:rsid w:val="00390909"/>
    <w:rsid w:val="003A54AC"/>
    <w:rsid w:val="003C63D6"/>
    <w:rsid w:val="003E1819"/>
    <w:rsid w:val="0040463A"/>
    <w:rsid w:val="00440566"/>
    <w:rsid w:val="0044403C"/>
    <w:rsid w:val="00467C7D"/>
    <w:rsid w:val="00492AAD"/>
    <w:rsid w:val="004A6F47"/>
    <w:rsid w:val="004C2208"/>
    <w:rsid w:val="004E7948"/>
    <w:rsid w:val="00511DC3"/>
    <w:rsid w:val="00522CF1"/>
    <w:rsid w:val="00522D8B"/>
    <w:rsid w:val="00556BCC"/>
    <w:rsid w:val="00562C7C"/>
    <w:rsid w:val="00570B7C"/>
    <w:rsid w:val="0059688C"/>
    <w:rsid w:val="005C4E97"/>
    <w:rsid w:val="005C7693"/>
    <w:rsid w:val="00632BE0"/>
    <w:rsid w:val="00646B31"/>
    <w:rsid w:val="0067136B"/>
    <w:rsid w:val="00681033"/>
    <w:rsid w:val="00681BAD"/>
    <w:rsid w:val="00682ABA"/>
    <w:rsid w:val="00686D5B"/>
    <w:rsid w:val="006B3462"/>
    <w:rsid w:val="006D71DA"/>
    <w:rsid w:val="00721C69"/>
    <w:rsid w:val="007301CB"/>
    <w:rsid w:val="007366BE"/>
    <w:rsid w:val="00762656"/>
    <w:rsid w:val="007A2DB3"/>
    <w:rsid w:val="007C45C6"/>
    <w:rsid w:val="007C5AE7"/>
    <w:rsid w:val="007E3161"/>
    <w:rsid w:val="007E330D"/>
    <w:rsid w:val="007E4D23"/>
    <w:rsid w:val="008073FE"/>
    <w:rsid w:val="0081768C"/>
    <w:rsid w:val="00821429"/>
    <w:rsid w:val="00833E9D"/>
    <w:rsid w:val="0084703B"/>
    <w:rsid w:val="00847231"/>
    <w:rsid w:val="00852FD2"/>
    <w:rsid w:val="008575DF"/>
    <w:rsid w:val="0088274D"/>
    <w:rsid w:val="008A0C0B"/>
    <w:rsid w:val="008A6340"/>
    <w:rsid w:val="008C063C"/>
    <w:rsid w:val="008C66DC"/>
    <w:rsid w:val="008D3664"/>
    <w:rsid w:val="008D6DB8"/>
    <w:rsid w:val="008E7F93"/>
    <w:rsid w:val="008F7E01"/>
    <w:rsid w:val="00904175"/>
    <w:rsid w:val="00906B95"/>
    <w:rsid w:val="00935605"/>
    <w:rsid w:val="00956E75"/>
    <w:rsid w:val="009721AF"/>
    <w:rsid w:val="009753FA"/>
    <w:rsid w:val="009858B1"/>
    <w:rsid w:val="009870CE"/>
    <w:rsid w:val="009E1F50"/>
    <w:rsid w:val="00A140D3"/>
    <w:rsid w:val="00A1470B"/>
    <w:rsid w:val="00A23805"/>
    <w:rsid w:val="00A2660D"/>
    <w:rsid w:val="00A61205"/>
    <w:rsid w:val="00A6634A"/>
    <w:rsid w:val="00A9770B"/>
    <w:rsid w:val="00AE28EB"/>
    <w:rsid w:val="00AF2225"/>
    <w:rsid w:val="00AF4213"/>
    <w:rsid w:val="00B21309"/>
    <w:rsid w:val="00B40967"/>
    <w:rsid w:val="00B51502"/>
    <w:rsid w:val="00C049E3"/>
    <w:rsid w:val="00C34865"/>
    <w:rsid w:val="00C528F6"/>
    <w:rsid w:val="00C5781F"/>
    <w:rsid w:val="00CA5A73"/>
    <w:rsid w:val="00CC2D1D"/>
    <w:rsid w:val="00CC6E3B"/>
    <w:rsid w:val="00D343A5"/>
    <w:rsid w:val="00D80852"/>
    <w:rsid w:val="00D83F1A"/>
    <w:rsid w:val="00DA1D84"/>
    <w:rsid w:val="00DB0267"/>
    <w:rsid w:val="00DB7F72"/>
    <w:rsid w:val="00DE55AF"/>
    <w:rsid w:val="00DE673C"/>
    <w:rsid w:val="00DF4AB2"/>
    <w:rsid w:val="00E33C9F"/>
    <w:rsid w:val="00E8302C"/>
    <w:rsid w:val="00E83395"/>
    <w:rsid w:val="00EB49B3"/>
    <w:rsid w:val="00EC7E1B"/>
    <w:rsid w:val="00EF4FAA"/>
    <w:rsid w:val="00F00A01"/>
    <w:rsid w:val="00F07BA5"/>
    <w:rsid w:val="00F23044"/>
    <w:rsid w:val="00F24705"/>
    <w:rsid w:val="00F338EA"/>
    <w:rsid w:val="00F52648"/>
    <w:rsid w:val="00F74F1F"/>
    <w:rsid w:val="00F92C91"/>
    <w:rsid w:val="00FB789E"/>
    <w:rsid w:val="00FF1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DC983F"/>
  <w15:docId w15:val="{7C1EF949-6F56-42B6-914F-F74D39417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9">
    <w:name w:val="List Paragraph"/>
    <w:basedOn w:val="a"/>
    <w:uiPriority w:val="34"/>
    <w:qFormat/>
    <w:rsid w:val="009858B1"/>
    <w:pPr>
      <w:ind w:left="720"/>
      <w:contextualSpacing/>
    </w:pPr>
  </w:style>
  <w:style w:type="paragraph" w:styleId="aa">
    <w:name w:val="header"/>
    <w:basedOn w:val="a"/>
    <w:link w:val="ab"/>
    <w:uiPriority w:val="99"/>
    <w:unhideWhenUsed/>
    <w:rsid w:val="008A6340"/>
    <w:pPr>
      <w:tabs>
        <w:tab w:val="center" w:pos="4680"/>
        <w:tab w:val="right" w:pos="9360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8A6340"/>
  </w:style>
  <w:style w:type="paragraph" w:styleId="ac">
    <w:name w:val="footer"/>
    <w:basedOn w:val="a"/>
    <w:link w:val="ad"/>
    <w:uiPriority w:val="99"/>
    <w:unhideWhenUsed/>
    <w:rsid w:val="008A6340"/>
    <w:pPr>
      <w:tabs>
        <w:tab w:val="center" w:pos="4680"/>
        <w:tab w:val="right" w:pos="9360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8A6340"/>
  </w:style>
  <w:style w:type="character" w:styleId="ae">
    <w:name w:val="Hyperlink"/>
    <w:basedOn w:val="a0"/>
    <w:uiPriority w:val="99"/>
    <w:unhideWhenUsed/>
    <w:rsid w:val="00646B31"/>
    <w:rPr>
      <w:color w:val="0563C1" w:themeColor="hyperlink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646B31"/>
    <w:rPr>
      <w:color w:val="808080"/>
      <w:shd w:val="clear" w:color="auto" w:fill="E6E6E6"/>
    </w:rPr>
  </w:style>
  <w:style w:type="character" w:styleId="af">
    <w:name w:val="annotation reference"/>
    <w:basedOn w:val="a0"/>
    <w:uiPriority w:val="99"/>
    <w:semiHidden/>
    <w:unhideWhenUsed/>
    <w:rsid w:val="00EB49B3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EB49B3"/>
  </w:style>
  <w:style w:type="character" w:customStyle="1" w:styleId="af1">
    <w:name w:val="Текст примечания Знак"/>
    <w:basedOn w:val="a0"/>
    <w:link w:val="af0"/>
    <w:uiPriority w:val="99"/>
    <w:semiHidden/>
    <w:rsid w:val="00EB49B3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EB49B3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EB49B3"/>
    <w:rPr>
      <w:b/>
      <w:bCs/>
    </w:rPr>
  </w:style>
  <w:style w:type="paragraph" w:styleId="af4">
    <w:name w:val="Balloon Text"/>
    <w:basedOn w:val="a"/>
    <w:link w:val="af5"/>
    <w:uiPriority w:val="99"/>
    <w:semiHidden/>
    <w:unhideWhenUsed/>
    <w:rsid w:val="00EB49B3"/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0"/>
    <w:link w:val="af4"/>
    <w:uiPriority w:val="99"/>
    <w:semiHidden/>
    <w:rsid w:val="00EB49B3"/>
    <w:rPr>
      <w:rFonts w:ascii="Tahoma" w:hAnsi="Tahoma" w:cs="Tahoma"/>
      <w:sz w:val="16"/>
      <w:szCs w:val="16"/>
    </w:rPr>
  </w:style>
  <w:style w:type="character" w:customStyle="1" w:styleId="hljs-comment">
    <w:name w:val="hljs-comment"/>
    <w:basedOn w:val="a0"/>
    <w:rsid w:val="00AF4213"/>
  </w:style>
  <w:style w:type="character" w:customStyle="1" w:styleId="UnresolvedMention1">
    <w:name w:val="Unresolved Mention1"/>
    <w:basedOn w:val="a0"/>
    <w:uiPriority w:val="99"/>
    <w:semiHidden/>
    <w:unhideWhenUsed/>
    <w:rsid w:val="00AF222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901804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47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7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9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5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7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9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lya@musabirov.info" TargetMode="External"/><Relationship Id="rId13" Type="http://schemas.openxmlformats.org/officeDocument/2006/relationships/hyperlink" Target="https://leanpub.com/artofdatascience" TargetMode="External"/><Relationship Id="rId18" Type="http://schemas.openxmlformats.org/officeDocument/2006/relationships/hyperlink" Target="https://leanpub.com/artofdatascience" TargetMode="External"/><Relationship Id="rId26" Type="http://schemas.openxmlformats.org/officeDocument/2006/relationships/hyperlink" Target="http://tryr.codeschool.com/" TargetMode="External"/><Relationship Id="rId3" Type="http://schemas.openxmlformats.org/officeDocument/2006/relationships/styles" Target="styles.xml"/><Relationship Id="rId21" Type="http://schemas.openxmlformats.org/officeDocument/2006/relationships/hyperlink" Target="http://r4ds.had.co.nz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leanpub.com/artofdatascience" TargetMode="External"/><Relationship Id="rId17" Type="http://schemas.openxmlformats.org/officeDocument/2006/relationships/hyperlink" Target="http://r4ds.had.co.nz/" TargetMode="External"/><Relationship Id="rId25" Type="http://schemas.openxmlformats.org/officeDocument/2006/relationships/hyperlink" Target="http://www-bcf.usc.edu/~gareth/ISL/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-bcf.usc.edu/~gareth/ISL/" TargetMode="External"/><Relationship Id="rId20" Type="http://schemas.openxmlformats.org/officeDocument/2006/relationships/hyperlink" Target="http://www-bcf.usc.edu/~gareth/ISL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vsirotkin@hse.ru" TargetMode="External"/><Relationship Id="rId24" Type="http://schemas.openxmlformats.org/officeDocument/2006/relationships/hyperlink" Target="http://www.springer.com/gp/book/9783319554433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leanpub.com/artofdatascience" TargetMode="External"/><Relationship Id="rId23" Type="http://schemas.openxmlformats.org/officeDocument/2006/relationships/hyperlink" Target="https://leanpub.com/exdata" TargetMode="External"/><Relationship Id="rId28" Type="http://schemas.openxmlformats.org/officeDocument/2006/relationships/hyperlink" Target="https://stepik.org/s/yqm30W4N" TargetMode="External"/><Relationship Id="rId10" Type="http://schemas.openxmlformats.org/officeDocument/2006/relationships/hyperlink" Target="mailto:abakhitova@hse.ru" TargetMode="External"/><Relationship Id="rId19" Type="http://schemas.openxmlformats.org/officeDocument/2006/relationships/hyperlink" Target="https://leanpub.com/exdata" TargetMode="External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asuvorova@hse.ru" TargetMode="External"/><Relationship Id="rId14" Type="http://schemas.openxmlformats.org/officeDocument/2006/relationships/hyperlink" Target="https://leanpub.com/exdata" TargetMode="External"/><Relationship Id="rId22" Type="http://schemas.openxmlformats.org/officeDocument/2006/relationships/hyperlink" Target="https://leanpub.com/artofdatascience" TargetMode="External"/><Relationship Id="rId27" Type="http://schemas.openxmlformats.org/officeDocument/2006/relationships/hyperlink" Target="https://stepik.org/s/A45JQdR5" TargetMode="External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se.ru/text/image/4011945.htm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874794-432C-4E5E-88C1-58B213C7F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25</Words>
  <Characters>20669</Characters>
  <Application>Microsoft Office Word</Application>
  <DocSecurity>0</DocSecurity>
  <Lines>172</Lines>
  <Paragraphs>4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ршова Екатерина Александровна</dc:creator>
  <cp:lastModifiedBy>Ершова Екатерина Александровна</cp:lastModifiedBy>
  <cp:revision>3</cp:revision>
  <dcterms:created xsi:type="dcterms:W3CDTF">2018-12-17T11:57:00Z</dcterms:created>
  <dcterms:modified xsi:type="dcterms:W3CDTF">2018-12-17T11:57:00Z</dcterms:modified>
</cp:coreProperties>
</file>